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98258" w14:textId="0B53FE66" w:rsidR="00846FD0" w:rsidRPr="007562C6" w:rsidRDefault="007562C6" w:rsidP="007562C6">
      <w:pPr>
        <w:jc w:val="center"/>
        <w:rPr>
          <w:b/>
          <w:bCs/>
          <w:sz w:val="32"/>
          <w:szCs w:val="32"/>
        </w:rPr>
      </w:pPr>
      <w:r w:rsidRPr="007562C6">
        <w:rPr>
          <w:b/>
          <w:bCs/>
          <w:sz w:val="32"/>
          <w:szCs w:val="32"/>
        </w:rPr>
        <w:t xml:space="preserve">Lab Sheet </w:t>
      </w:r>
      <w:r w:rsidR="00831A6B">
        <w:rPr>
          <w:b/>
          <w:bCs/>
          <w:sz w:val="32"/>
          <w:szCs w:val="32"/>
        </w:rPr>
        <w:t>5</w:t>
      </w:r>
    </w:p>
    <w:p w14:paraId="2BED352C" w14:textId="709A1B86" w:rsidR="007562C6" w:rsidRPr="007562C6" w:rsidRDefault="00DA11BF" w:rsidP="007562C6">
      <w:pPr>
        <w:jc w:val="center"/>
        <w:rPr>
          <w:b/>
          <w:bCs/>
          <w:sz w:val="32"/>
          <w:szCs w:val="32"/>
        </w:rPr>
      </w:pPr>
      <w:r>
        <w:rPr>
          <w:b/>
          <w:bCs/>
          <w:sz w:val="32"/>
          <w:szCs w:val="32"/>
        </w:rPr>
        <w:t>Advanced Data</w:t>
      </w:r>
      <w:r w:rsidR="007562C6" w:rsidRPr="007562C6">
        <w:rPr>
          <w:b/>
          <w:bCs/>
          <w:sz w:val="32"/>
          <w:szCs w:val="32"/>
        </w:rPr>
        <w:t xml:space="preserve"> Analytics</w:t>
      </w:r>
    </w:p>
    <w:p w14:paraId="716CBE4C" w14:textId="7D30F88C" w:rsidR="007562C6" w:rsidRDefault="007562C6" w:rsidP="007562C6">
      <w:pPr>
        <w:jc w:val="center"/>
      </w:pPr>
      <w:r>
        <w:t>Ian Nabney</w:t>
      </w:r>
      <w:r w:rsidR="00CB123E">
        <w:t xml:space="preserve"> </w:t>
      </w:r>
    </w:p>
    <w:p w14:paraId="6BD50F16" w14:textId="16C95144" w:rsidR="00F13EA5" w:rsidRDefault="00F13EA5" w:rsidP="00F13EA5"/>
    <w:p w14:paraId="443F6C3A" w14:textId="7AF45FB9" w:rsidR="00935FD9" w:rsidRDefault="00935FD9" w:rsidP="00F13EA5">
      <w:r>
        <w:t xml:space="preserve">This worksheet covers more advanced ways of </w:t>
      </w:r>
      <w:r w:rsidR="00EF23E0">
        <w:t>creating interaction</w:t>
      </w:r>
      <w:r>
        <w:t xml:space="preserve"> within Tableau</w:t>
      </w:r>
      <w:r w:rsidR="002823B7">
        <w:t xml:space="preserve"> using parameters and parameter actions</w:t>
      </w:r>
      <w:r>
        <w:t xml:space="preserve">. Scattered through the sheet you will find some </w:t>
      </w:r>
      <w:r w:rsidRPr="00D37DD5">
        <w:rPr>
          <w:b/>
          <w:bCs/>
        </w:rPr>
        <w:t>questions in bold</w:t>
      </w:r>
      <w:r>
        <w:t xml:space="preserve"> for you to </w:t>
      </w:r>
      <w:r w:rsidR="00D37DD5">
        <w:t>write</w:t>
      </w:r>
      <w:r>
        <w:t xml:space="preserve"> down an answer. </w:t>
      </w:r>
      <w:r w:rsidR="00407EDB">
        <w:t>These question</w:t>
      </w:r>
      <w:r w:rsidR="0017015F">
        <w:t>s</w:t>
      </w:r>
      <w:r w:rsidR="00407EDB">
        <w:t xml:space="preserve"> should help you check your understanding of using Tableau and of analysing the results of the visualisation tasks. </w:t>
      </w:r>
      <w:r w:rsidR="00C67E31">
        <w:t>This sort of question will form the basis of the multiple-choice quizzes that will be part of the assessment of this unit in later labs.</w:t>
      </w:r>
    </w:p>
    <w:p w14:paraId="464E57F4" w14:textId="0F6A19F3" w:rsidR="00084F95" w:rsidRDefault="00084F95" w:rsidP="00084F95">
      <w:pPr>
        <w:pStyle w:val="1"/>
      </w:pPr>
      <w:r>
        <w:t>Parameters</w:t>
      </w:r>
    </w:p>
    <w:p w14:paraId="506D1EA0" w14:textId="248B45BE" w:rsidR="00CB0DC0" w:rsidRDefault="00CB0DC0" w:rsidP="00CB0DC0">
      <w:pPr>
        <w:pStyle w:val="21"/>
      </w:pPr>
      <w:r>
        <w:t>What are Parameters?</w:t>
      </w:r>
    </w:p>
    <w:p w14:paraId="535C48D8" w14:textId="77777777" w:rsidR="00CB0DC0" w:rsidRPr="00CB0DC0" w:rsidRDefault="00225ADD" w:rsidP="00CB0DC0">
      <w:r>
        <w:t xml:space="preserve">Parameters are dynamic variables that can be used to pass information to actions. </w:t>
      </w:r>
      <w:r w:rsidR="00CB0DC0" w:rsidRPr="00CB0DC0">
        <w:t>A parameter is a workbook variable such as a number, date, or string that can replace a constant value in a calculation, filter, or reference line.</w:t>
      </w:r>
    </w:p>
    <w:p w14:paraId="16636182" w14:textId="77777777" w:rsidR="00CB0DC0" w:rsidRPr="00CB0DC0" w:rsidRDefault="00CB0DC0" w:rsidP="00284C7E">
      <w:r w:rsidRPr="00CB0DC0">
        <w:t>For example, you may create a calculated field that returns True if Sales is greater than $500,000 and otherwise returns False. You can replace the constant value of “500000” in the formula with a parameter. Then, using the parameter control, you can dynamically change the threshold in your calculation.</w:t>
      </w:r>
    </w:p>
    <w:p w14:paraId="7DA0864C" w14:textId="68FCE998" w:rsidR="00CB0DC0" w:rsidRPr="00CB0DC0" w:rsidRDefault="00CB0DC0" w:rsidP="00284C7E">
      <w:r w:rsidRPr="00CB0DC0">
        <w:t>You can even create a </w:t>
      </w:r>
      <w:r w:rsidRPr="00CB0DC0">
        <w:rPr>
          <w:i/>
          <w:iCs/>
        </w:rPr>
        <w:t>dynamic</w:t>
      </w:r>
      <w:r w:rsidRPr="00CB0DC0">
        <w:t> parameter that’s set to automatically refresh its current value (to the result of a single-value, view-independent calculation), list of values (based on a data source column), or range of values. This will happen each time the workbook is opened and Tableau connects to the data source referenced by the parameter, or whenever you select</w:t>
      </w:r>
      <w:r w:rsidR="005E10ED">
        <w:t xml:space="preserve"> </w:t>
      </w:r>
      <w:r w:rsidRPr="00CB0DC0">
        <w:rPr>
          <w:b/>
          <w:bCs/>
        </w:rPr>
        <w:t>Refresh</w:t>
      </w:r>
      <w:r w:rsidR="005E10ED">
        <w:rPr>
          <w:b/>
          <w:bCs/>
        </w:rPr>
        <w:t xml:space="preserve"> </w:t>
      </w:r>
      <w:r w:rsidRPr="00CB0DC0">
        <w:t xml:space="preserve">from the data source’s context </w:t>
      </w:r>
      <w:proofErr w:type="gramStart"/>
      <w:r w:rsidRPr="00CB0DC0">
        <w:t>menu..</w:t>
      </w:r>
      <w:proofErr w:type="gramEnd"/>
    </w:p>
    <w:p w14:paraId="124D1C28" w14:textId="029F3A33" w:rsidR="00CB0DC0" w:rsidRPr="00CB0DC0" w:rsidRDefault="00CB0DC0" w:rsidP="00284C7E">
      <w:r w:rsidRPr="00CB0DC0">
        <w:t>You can make your parameters more dynamic and interactive by using them in</w:t>
      </w:r>
      <w:r w:rsidR="00284C7E">
        <w:t xml:space="preserve"> parameter actions</w:t>
      </w:r>
      <w:r w:rsidRPr="00CB0DC0">
        <w:t>. Parameter actions let your audience change a parameter value through direct interaction with a viz, such as clicking or selecting a mark.</w:t>
      </w:r>
    </w:p>
    <w:p w14:paraId="74724269" w14:textId="333DD877" w:rsidR="00084F95" w:rsidRDefault="00084F95" w:rsidP="00084F95"/>
    <w:p w14:paraId="07A989B6" w14:textId="77777777" w:rsidR="00521D54" w:rsidRDefault="00456459" w:rsidP="00521D54">
      <w:pPr>
        <w:pStyle w:val="a"/>
      </w:pPr>
      <w:r w:rsidRPr="00456459">
        <w:t>In Tableau, open the Superstore data source and start a new worksheet. Click on the drop-down menu near the top of the Data tab (left-hand side of the window) and select ‘Create Parameter’. Give it the name ‘</w:t>
      </w:r>
      <w:proofErr w:type="spellStart"/>
      <w:r>
        <w:t>DecimalNumber</w:t>
      </w:r>
      <w:proofErr w:type="spellEnd"/>
      <w:r>
        <w:t>’</w:t>
      </w:r>
      <w:r w:rsidRPr="00456459">
        <w:t xml:space="preserve">, make its type </w:t>
      </w:r>
      <w:r>
        <w:t>Float</w:t>
      </w:r>
      <w:r w:rsidRPr="00456459">
        <w:t xml:space="preserve">, and </w:t>
      </w:r>
      <w:r>
        <w:t>define the initial value to be 1.5</w:t>
      </w:r>
      <w:r w:rsidRPr="00456459">
        <w:t xml:space="preserve">. </w:t>
      </w:r>
    </w:p>
    <w:p w14:paraId="5844D20A" w14:textId="5C5FF939" w:rsidR="00521D54" w:rsidRPr="00C4121C" w:rsidRDefault="00521D54" w:rsidP="00521D54">
      <w:pPr>
        <w:pStyle w:val="a"/>
      </w:pPr>
      <w:r w:rsidRPr="00521D54">
        <w:t>You can s</w:t>
      </w:r>
      <w:r w:rsidRPr="00C4121C">
        <w:t xml:space="preserve">pecify </w:t>
      </w:r>
      <w:r w:rsidR="00E53C30">
        <w:t>what</w:t>
      </w:r>
      <w:r w:rsidRPr="00C4121C">
        <w:t xml:space="preserve"> </w:t>
      </w:r>
      <w:r w:rsidR="00E53C30">
        <w:t xml:space="preserve">values of the </w:t>
      </w:r>
      <w:r w:rsidRPr="00C4121C">
        <w:t xml:space="preserve">parameter </w:t>
      </w:r>
      <w:r w:rsidR="00E53C30">
        <w:t>are allowed</w:t>
      </w:r>
      <w:r w:rsidRPr="00C4121C">
        <w:t>. You can select from the following options:</w:t>
      </w:r>
    </w:p>
    <w:p w14:paraId="633AC15E" w14:textId="77777777" w:rsidR="00521D54" w:rsidRPr="00521D54" w:rsidRDefault="00521D54" w:rsidP="00C4587D">
      <w:pPr>
        <w:pStyle w:val="20"/>
      </w:pPr>
      <w:r w:rsidRPr="00521D54">
        <w:rPr>
          <w:b/>
          <w:bCs/>
        </w:rPr>
        <w:t>All </w:t>
      </w:r>
      <w:r w:rsidRPr="00521D54">
        <w:t>- The parameter control is a simple text field.</w:t>
      </w:r>
    </w:p>
    <w:p w14:paraId="60191707" w14:textId="77777777" w:rsidR="00521D54" w:rsidRPr="00521D54" w:rsidRDefault="00521D54" w:rsidP="00C4587D">
      <w:pPr>
        <w:pStyle w:val="20"/>
      </w:pPr>
      <w:r w:rsidRPr="00521D54">
        <w:rPr>
          <w:b/>
          <w:bCs/>
        </w:rPr>
        <w:t>List </w:t>
      </w:r>
      <w:r w:rsidRPr="00521D54">
        <w:t>- The parameter control provides a list of possible values for you to select from.</w:t>
      </w:r>
    </w:p>
    <w:p w14:paraId="3D954641" w14:textId="77777777" w:rsidR="00521D54" w:rsidRPr="00521D54" w:rsidRDefault="00521D54" w:rsidP="00C4587D">
      <w:pPr>
        <w:pStyle w:val="20"/>
      </w:pPr>
      <w:r w:rsidRPr="00521D54">
        <w:rPr>
          <w:b/>
          <w:bCs/>
        </w:rPr>
        <w:t>Range </w:t>
      </w:r>
      <w:r w:rsidRPr="00521D54">
        <w:t xml:space="preserve">- The parameter control lets you select values within a specified range. </w:t>
      </w:r>
    </w:p>
    <w:p w14:paraId="22B4F5DF" w14:textId="77777777" w:rsidR="00521D54" w:rsidRPr="00521D54" w:rsidRDefault="00521D54" w:rsidP="00C4587D">
      <w:pPr>
        <w:pStyle w:val="af7"/>
      </w:pPr>
      <w:r w:rsidRPr="00521D54">
        <w:t>The availability of these options is determined by the data type. For example, a string parameter can only accept all values or a list. It does not support a range. Generally, we use All for most parameters.</w:t>
      </w:r>
    </w:p>
    <w:p w14:paraId="13491FB7" w14:textId="659035E6" w:rsidR="00521D54" w:rsidRPr="00521D54" w:rsidRDefault="00521D54" w:rsidP="00521D54">
      <w:pPr>
        <w:pStyle w:val="a"/>
      </w:pPr>
      <w:r w:rsidRPr="00521D54">
        <w:t>There are also a large number of display formats available for parameters</w:t>
      </w:r>
      <w:r w:rsidR="00C4587D">
        <w:t>: for example, you can specify how many decimal places are shown.</w:t>
      </w:r>
    </w:p>
    <w:p w14:paraId="2C139C34" w14:textId="4A83046F" w:rsidR="00456459" w:rsidRPr="00456459" w:rsidRDefault="00456459" w:rsidP="00456459">
      <w:pPr>
        <w:pStyle w:val="a"/>
      </w:pPr>
      <w:r w:rsidRPr="00456459">
        <w:t>When you save this</w:t>
      </w:r>
      <w:r w:rsidR="00C4587D">
        <w:t xml:space="preserve"> parameter</w:t>
      </w:r>
      <w:r w:rsidRPr="00456459">
        <w:t>, it should appear towards the bottom of the Data tab in the list of Parameters.</w:t>
      </w:r>
    </w:p>
    <w:p w14:paraId="0C1F7778" w14:textId="03EBB9B3" w:rsidR="00456459" w:rsidRDefault="00C2219C" w:rsidP="00456459">
      <w:pPr>
        <w:pStyle w:val="a"/>
      </w:pPr>
      <w:r>
        <w:t xml:space="preserve">Now click on the drop-down menu at the right-hand end of the </w:t>
      </w:r>
      <w:proofErr w:type="spellStart"/>
      <w:r>
        <w:t>DecimalNumber</w:t>
      </w:r>
      <w:proofErr w:type="spellEnd"/>
      <w:r>
        <w:t xml:space="preserve"> pill and select </w:t>
      </w:r>
      <w:r w:rsidR="00D76612">
        <w:t>‘Show Parameter’.</w:t>
      </w:r>
      <w:r w:rsidR="00DE5653">
        <w:t xml:space="preserve"> You should see a small display in the top right of the view with the name ‘</w:t>
      </w:r>
      <w:proofErr w:type="spellStart"/>
      <w:r w:rsidR="00DE5653">
        <w:t>DecimalNumber</w:t>
      </w:r>
      <w:proofErr w:type="spellEnd"/>
      <w:r w:rsidR="00DE5653">
        <w:t>’ and the value 1.5 (see Figure 1).</w:t>
      </w:r>
      <w:r w:rsidR="008F400B">
        <w:t xml:space="preserve"> Note that this version of the </w:t>
      </w:r>
      <w:r w:rsidR="00FB474B">
        <w:t xml:space="preserve">data already contains two parameters (‘Churn Rate’ and ‘New Business Growth’). </w:t>
      </w:r>
    </w:p>
    <w:p w14:paraId="2601E1BF" w14:textId="15C39A4B" w:rsidR="00DE5653" w:rsidRDefault="00DE5653" w:rsidP="00DE5653">
      <w:pPr>
        <w:jc w:val="center"/>
      </w:pPr>
      <w:r w:rsidRPr="00DE5653">
        <w:rPr>
          <w:noProof/>
        </w:rPr>
        <w:drawing>
          <wp:inline distT="0" distB="0" distL="0" distR="0" wp14:anchorId="45E4FCEC" wp14:editId="7CC7BDA7">
            <wp:extent cx="1543265" cy="619211"/>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543265" cy="619211"/>
                    </a:xfrm>
                    <a:prstGeom prst="rect">
                      <a:avLst/>
                    </a:prstGeom>
                  </pic:spPr>
                </pic:pic>
              </a:graphicData>
            </a:graphic>
          </wp:inline>
        </w:drawing>
      </w:r>
    </w:p>
    <w:p w14:paraId="0C02F502" w14:textId="1F4DFE07" w:rsidR="00DE5653" w:rsidRDefault="00DE5653" w:rsidP="00DE5653">
      <w:pPr>
        <w:rPr>
          <w:i/>
          <w:iCs/>
        </w:rPr>
      </w:pPr>
      <w:r w:rsidRPr="00DE5653">
        <w:rPr>
          <w:i/>
          <w:iCs/>
        </w:rPr>
        <w:t>Figure 1: Parameter display.</w:t>
      </w:r>
    </w:p>
    <w:p w14:paraId="0E171502" w14:textId="5CC25507" w:rsidR="00C4587D" w:rsidRDefault="00073454" w:rsidP="00DE5653">
      <w:r w:rsidRPr="00073454">
        <w:lastRenderedPageBreak/>
        <w:t>Parameters give you a way to dynamically modify values in a calculation. Rather than manually editing the calculation (and all dependent calculations), you can use a parameter. Then when you want to change the value, you open the parameter control, change the value, and all of the calculations that use that parameter are updated.</w:t>
      </w:r>
      <w:r>
        <w:t xml:space="preserve"> To use the parameter, you can either name it or drag and drop it onto the calculation editor.</w:t>
      </w:r>
    </w:p>
    <w:p w14:paraId="15729FBF" w14:textId="10E101DF" w:rsidR="009029CA" w:rsidRPr="009029CA" w:rsidRDefault="00831C54" w:rsidP="009029CA">
      <w:r>
        <w:t>For example, y</w:t>
      </w:r>
      <w:r w:rsidR="007C098B">
        <w:t xml:space="preserve">ou can use a parameter in a filter to </w:t>
      </w:r>
      <w:r w:rsidR="003B1841">
        <w:t>dynamically change its effect.</w:t>
      </w:r>
      <w:r w:rsidR="00D70C65">
        <w:t xml:space="preserve"> </w:t>
      </w:r>
      <w:r w:rsidR="009029CA" w:rsidRPr="009029CA">
        <w:t>Parameters give you a way to dynamically modify values in a Top N filter. Rather than manually setting the number of values you want to show in the filter, you can use a parameter. Then when you want to change the value, you open the parameter control and the filter updates. For example, when creating a filter to show the Top 10 products based on total profit, you may want to use a parameter instead of the fixed “10” value. That way, you can quickly update the filter to show the top 10, 20, or 30 products.</w:t>
      </w:r>
    </w:p>
    <w:p w14:paraId="6967164F" w14:textId="77777777" w:rsidR="009029CA" w:rsidRPr="009029CA" w:rsidRDefault="009029CA" w:rsidP="009029CA">
      <w:r w:rsidRPr="009029CA">
        <w:t>A list of parameters is available in the drop-down lists on the </w:t>
      </w:r>
      <w:r w:rsidRPr="009029CA">
        <w:rPr>
          <w:b/>
          <w:bCs/>
        </w:rPr>
        <w:t>Top</w:t>
      </w:r>
      <w:r w:rsidRPr="009029CA">
        <w:t> tab of the Filter dialog box. Select the parameter you want to use in the filter.</w:t>
      </w:r>
    </w:p>
    <w:p w14:paraId="64C82AA0" w14:textId="77777777" w:rsidR="003B1841" w:rsidRPr="00C4587D" w:rsidRDefault="003B1841" w:rsidP="00DE5653"/>
    <w:p w14:paraId="7D43777D" w14:textId="61329B93" w:rsidR="00DE5653" w:rsidRDefault="003B1841" w:rsidP="003B1841">
      <w:pPr>
        <w:jc w:val="center"/>
      </w:pPr>
      <w:r w:rsidRPr="003B1841">
        <w:rPr>
          <w:noProof/>
        </w:rPr>
        <w:drawing>
          <wp:inline distT="0" distB="0" distL="0" distR="0" wp14:anchorId="6E08F113" wp14:editId="68155A1D">
            <wp:extent cx="4467225" cy="29813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67225" cy="2981325"/>
                    </a:xfrm>
                    <a:prstGeom prst="rect">
                      <a:avLst/>
                    </a:prstGeom>
                  </pic:spPr>
                </pic:pic>
              </a:graphicData>
            </a:graphic>
          </wp:inline>
        </w:drawing>
      </w:r>
    </w:p>
    <w:p w14:paraId="6D873CE7" w14:textId="1C0ECE7F" w:rsidR="003B1841" w:rsidRDefault="003B1841" w:rsidP="003B1841">
      <w:pPr>
        <w:rPr>
          <w:i/>
          <w:iCs/>
        </w:rPr>
      </w:pPr>
      <w:r>
        <w:rPr>
          <w:i/>
          <w:iCs/>
        </w:rPr>
        <w:t xml:space="preserve">Figure 2: </w:t>
      </w:r>
      <w:r w:rsidR="008E6C05">
        <w:rPr>
          <w:i/>
          <w:iCs/>
        </w:rPr>
        <w:t>Defining a filter threshold using a parameter.</w:t>
      </w:r>
    </w:p>
    <w:p w14:paraId="7F14A10B" w14:textId="77777777" w:rsidR="008E6C05" w:rsidRPr="008E6C05" w:rsidRDefault="008E6C05" w:rsidP="003B1841"/>
    <w:p w14:paraId="071A650A" w14:textId="5DAAD378" w:rsidR="00DB605B" w:rsidRDefault="009839AF" w:rsidP="00F13EA5">
      <w:pPr>
        <w:pStyle w:val="1"/>
      </w:pPr>
      <w:r>
        <w:t>Parameter actions</w:t>
      </w:r>
      <w:r w:rsidR="001D67A6">
        <w:t>: Drill-Down</w:t>
      </w:r>
    </w:p>
    <w:p w14:paraId="36A54B8B" w14:textId="60529E90" w:rsidR="009839AF" w:rsidRDefault="00E26391" w:rsidP="009839AF">
      <w:r>
        <w:t>We will first demonstrate the value of parameter actions through a relatively simple example of a context-sensitive drill-down into data.</w:t>
      </w:r>
    </w:p>
    <w:p w14:paraId="5C99F4D2" w14:textId="55EBBE74" w:rsidR="00E26391" w:rsidRDefault="00BC3249" w:rsidP="009029CA">
      <w:pPr>
        <w:pStyle w:val="a"/>
        <w:numPr>
          <w:ilvl w:val="0"/>
          <w:numId w:val="40"/>
        </w:numPr>
      </w:pPr>
      <w:r>
        <w:t>Now c</w:t>
      </w:r>
      <w:r w:rsidR="005B281D">
        <w:t xml:space="preserve">lick on the </w:t>
      </w:r>
      <w:r w:rsidR="00544768">
        <w:t xml:space="preserve">drop-down menu near the top of the Data tab (left-hand side of the window) and select ‘Create Parameter’. </w:t>
      </w:r>
      <w:r w:rsidR="007B059F">
        <w:t>Give it the name ‘</w:t>
      </w:r>
      <w:proofErr w:type="spellStart"/>
      <w:r w:rsidR="007B059F">
        <w:t>EmptyParameter</w:t>
      </w:r>
      <w:proofErr w:type="spellEnd"/>
      <w:r w:rsidR="007B059F">
        <w:t xml:space="preserve">’, make its type String, and remove the text from the initial value. When you save this, it should appear </w:t>
      </w:r>
      <w:r w:rsidR="00833893">
        <w:t>towards the bottom of the Data tab in the list of Parameters.</w:t>
      </w:r>
    </w:p>
    <w:p w14:paraId="36B8E9EC" w14:textId="06525CEE" w:rsidR="00D9091B" w:rsidRDefault="009C2EAA" w:rsidP="00D9091B">
      <w:pPr>
        <w:pStyle w:val="a"/>
      </w:pPr>
      <w:r>
        <w:t>Drag</w:t>
      </w:r>
      <w:r w:rsidR="00AA5A27">
        <w:t xml:space="preserve"> the Category field into the </w:t>
      </w:r>
      <w:r w:rsidR="00DB22B7">
        <w:t>Rows</w:t>
      </w:r>
      <w:r w:rsidR="00AA5A27">
        <w:t xml:space="preserve"> and Sales </w:t>
      </w:r>
      <w:r w:rsidR="004B39EB">
        <w:t xml:space="preserve">(from the </w:t>
      </w:r>
      <w:r w:rsidR="00DB22B7">
        <w:t xml:space="preserve">Sample </w:t>
      </w:r>
      <w:r w:rsidR="004B39EB">
        <w:t xml:space="preserve">Superstore </w:t>
      </w:r>
      <w:r w:rsidR="00DB22B7">
        <w:t xml:space="preserve">source) </w:t>
      </w:r>
      <w:r w:rsidR="00AA5A27">
        <w:t xml:space="preserve">into the Columns. This should give you a horizontal bar chart as in Figure </w:t>
      </w:r>
      <w:r w:rsidR="009029CA">
        <w:t>3</w:t>
      </w:r>
      <w:r w:rsidR="00AA5A27">
        <w:t xml:space="preserve">. </w:t>
      </w:r>
      <w:r w:rsidR="00732CED">
        <w:t xml:space="preserve">To start to link the parameter with user actions, we first need to create a calculated field. Give it the name ‘Cat or </w:t>
      </w:r>
      <w:proofErr w:type="spellStart"/>
      <w:r w:rsidR="00732CED">
        <w:t>SubCat</w:t>
      </w:r>
      <w:proofErr w:type="spellEnd"/>
      <w:r w:rsidR="00732CED">
        <w:t>’ and enter a conditional statement into its body:</w:t>
      </w:r>
      <w:r w:rsidR="00732CED">
        <w:tab/>
      </w:r>
      <w:r w:rsidR="00732CED">
        <w:br/>
      </w:r>
      <w:r w:rsidR="00D14B03">
        <w:t xml:space="preserve">  </w:t>
      </w:r>
      <w:r w:rsidR="00D14B03">
        <w:tab/>
        <w:t>IF [Empty Parameter] = [Category] THEN [Sub-Category]</w:t>
      </w:r>
      <w:r w:rsidR="00D9091B">
        <w:t xml:space="preserve"> </w:t>
      </w:r>
      <w:r w:rsidR="00D9091B">
        <w:br/>
        <w:t xml:space="preserve">    ELSE [Category]</w:t>
      </w:r>
      <w:r w:rsidR="009D3E6D">
        <w:t xml:space="preserve">  </w:t>
      </w:r>
      <w:r w:rsidR="009D3E6D">
        <w:br/>
        <w:t xml:space="preserve">    END</w:t>
      </w:r>
    </w:p>
    <w:p w14:paraId="5EE5FA3F" w14:textId="31BEED2B" w:rsidR="00A84009" w:rsidRDefault="00A84009" w:rsidP="00E25A16">
      <w:pPr>
        <w:pStyle w:val="a"/>
        <w:keepNext/>
        <w:numPr>
          <w:ilvl w:val="0"/>
          <w:numId w:val="0"/>
        </w:numPr>
        <w:ind w:left="357" w:hanging="357"/>
        <w:jc w:val="center"/>
      </w:pPr>
      <w:r w:rsidRPr="00A84009">
        <w:rPr>
          <w:noProof/>
        </w:rPr>
        <w:lastRenderedPageBreak/>
        <w:drawing>
          <wp:inline distT="0" distB="0" distL="0" distR="0" wp14:anchorId="7E7DEA51" wp14:editId="133EEF92">
            <wp:extent cx="6255047" cy="18027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6255047" cy="1802765"/>
                    </a:xfrm>
                    <a:prstGeom prst="rect">
                      <a:avLst/>
                    </a:prstGeom>
                  </pic:spPr>
                </pic:pic>
              </a:graphicData>
            </a:graphic>
          </wp:inline>
        </w:drawing>
      </w:r>
    </w:p>
    <w:p w14:paraId="049D5B2C" w14:textId="09A0994C" w:rsidR="00A84009" w:rsidRDefault="00A84009" w:rsidP="00A84009">
      <w:pPr>
        <w:pStyle w:val="a"/>
        <w:numPr>
          <w:ilvl w:val="0"/>
          <w:numId w:val="0"/>
        </w:numPr>
        <w:ind w:left="360" w:hanging="360"/>
        <w:rPr>
          <w:i/>
          <w:iCs/>
        </w:rPr>
      </w:pPr>
      <w:r>
        <w:rPr>
          <w:i/>
          <w:iCs/>
        </w:rPr>
        <w:t xml:space="preserve">Figure </w:t>
      </w:r>
      <w:r w:rsidR="009029CA">
        <w:rPr>
          <w:i/>
          <w:iCs/>
        </w:rPr>
        <w:t>3</w:t>
      </w:r>
      <w:r>
        <w:rPr>
          <w:i/>
          <w:iCs/>
        </w:rPr>
        <w:t>: Initial bar chart.</w:t>
      </w:r>
    </w:p>
    <w:p w14:paraId="4996DB68" w14:textId="77777777" w:rsidR="009B1DED" w:rsidRDefault="009B1DED" w:rsidP="00197551">
      <w:pPr>
        <w:pStyle w:val="a"/>
        <w:numPr>
          <w:ilvl w:val="0"/>
          <w:numId w:val="0"/>
        </w:numPr>
        <w:ind w:left="360"/>
      </w:pPr>
    </w:p>
    <w:p w14:paraId="37A79B6A" w14:textId="2B87772D" w:rsidR="00A84009" w:rsidRDefault="009B1DED" w:rsidP="00197551">
      <w:pPr>
        <w:pStyle w:val="a"/>
      </w:pPr>
      <w:r w:rsidRPr="009B1DED">
        <w:t>Put ‘</w:t>
      </w:r>
      <w:r w:rsidR="00F81BE3">
        <w:t>Cat or Sub-Cat’</w:t>
      </w:r>
      <w:r w:rsidRPr="009B1DED">
        <w:t xml:space="preserve"> to the right of Category in the rows.</w:t>
      </w:r>
      <w:r w:rsidR="00197551">
        <w:t xml:space="preserve"> You should see two columns to the left of the bars: one for Category as before, and a second one headed ‘</w:t>
      </w:r>
      <w:r w:rsidR="008548F2">
        <w:t>Cat or Sub-Cat’</w:t>
      </w:r>
      <w:r w:rsidR="00197551">
        <w:t xml:space="preserve"> but with the same text rows beneath.</w:t>
      </w:r>
      <w:r w:rsidR="006774C5">
        <w:t xml:space="preserve"> Select the drop-down menu on the ‘</w:t>
      </w:r>
      <w:r w:rsidR="008548F2">
        <w:t>Cat or Sub-Cat’</w:t>
      </w:r>
      <w:r w:rsidR="006774C5">
        <w:t xml:space="preserve"> pill and choose Sort. Change the sort type to ‘</w:t>
      </w:r>
      <w:r w:rsidR="00923AC6">
        <w:t>N</w:t>
      </w:r>
      <w:r w:rsidR="006774C5">
        <w:t xml:space="preserve">ested’ and </w:t>
      </w:r>
      <w:r w:rsidR="00923AC6">
        <w:t>‘Descending’. M</w:t>
      </w:r>
      <w:r w:rsidR="006774C5">
        <w:t>ake sure that it is sorted on Sales</w:t>
      </w:r>
      <w:r w:rsidR="002D70CD">
        <w:t xml:space="preserve"> with SUM as the aggregation</w:t>
      </w:r>
      <w:r w:rsidR="00F87E30">
        <w:t xml:space="preserve"> and in descending order</w:t>
      </w:r>
      <w:r w:rsidR="006774C5">
        <w:t xml:space="preserve">. </w:t>
      </w:r>
      <w:r w:rsidR="00923AC6">
        <w:t>Do the same thing for the Category. The order of the bars should change to have Technology at the top (because it has the most sales).</w:t>
      </w:r>
    </w:p>
    <w:p w14:paraId="79CF6BF9" w14:textId="01386599" w:rsidR="000303B7" w:rsidRDefault="007242CA" w:rsidP="000303B7">
      <w:pPr>
        <w:pStyle w:val="a"/>
        <w:numPr>
          <w:ilvl w:val="0"/>
          <w:numId w:val="0"/>
        </w:numPr>
      </w:pPr>
      <w:r w:rsidRPr="007242CA">
        <w:rPr>
          <w:noProof/>
        </w:rPr>
        <w:drawing>
          <wp:inline distT="0" distB="0" distL="0" distR="0" wp14:anchorId="6B9E453E" wp14:editId="382B96E6">
            <wp:extent cx="6645910" cy="1591310"/>
            <wp:effectExtent l="0" t="0" r="2540" b="889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1"/>
                    <a:stretch>
                      <a:fillRect/>
                    </a:stretch>
                  </pic:blipFill>
                  <pic:spPr>
                    <a:xfrm>
                      <a:off x="0" y="0"/>
                      <a:ext cx="6645910" cy="1591310"/>
                    </a:xfrm>
                    <a:prstGeom prst="rect">
                      <a:avLst/>
                    </a:prstGeom>
                  </pic:spPr>
                </pic:pic>
              </a:graphicData>
            </a:graphic>
          </wp:inline>
        </w:drawing>
      </w:r>
    </w:p>
    <w:p w14:paraId="763C359F" w14:textId="11370420" w:rsidR="000303B7" w:rsidRPr="000303B7" w:rsidRDefault="000303B7" w:rsidP="000303B7">
      <w:pPr>
        <w:pStyle w:val="a"/>
        <w:numPr>
          <w:ilvl w:val="0"/>
          <w:numId w:val="0"/>
        </w:numPr>
        <w:rPr>
          <w:i/>
          <w:iCs/>
        </w:rPr>
      </w:pPr>
      <w:r w:rsidRPr="000303B7">
        <w:rPr>
          <w:i/>
          <w:iCs/>
        </w:rPr>
        <w:t>Figure 4: Sorted bar chart.</w:t>
      </w:r>
    </w:p>
    <w:p w14:paraId="06A5F86D" w14:textId="77777777" w:rsidR="000303B7" w:rsidRDefault="000303B7" w:rsidP="000303B7">
      <w:pPr>
        <w:pStyle w:val="a"/>
        <w:numPr>
          <w:ilvl w:val="0"/>
          <w:numId w:val="0"/>
        </w:numPr>
      </w:pPr>
    </w:p>
    <w:p w14:paraId="21EA1B78" w14:textId="5CF39FBF" w:rsidR="00FA7C4D" w:rsidRPr="009D7FFA" w:rsidRDefault="00FA7C4D" w:rsidP="00197551">
      <w:pPr>
        <w:pStyle w:val="a"/>
        <w:rPr>
          <w:b/>
          <w:bCs/>
        </w:rPr>
      </w:pPr>
      <w:r>
        <w:t xml:space="preserve">Now it is time to program in the interaction response. </w:t>
      </w:r>
      <w:r w:rsidR="00C675CA">
        <w:t xml:space="preserve">Select ‘Action’ from the Worksheet menu at the top of the window. </w:t>
      </w:r>
      <w:r w:rsidR="002337E1">
        <w:t xml:space="preserve">Add a </w:t>
      </w:r>
      <w:r w:rsidR="00D7798A">
        <w:t xml:space="preserve">new action and define it to be a ‘Parameter Action’. </w:t>
      </w:r>
      <w:r w:rsidR="00FF24C3">
        <w:t xml:space="preserve">Call the action ‘Update Empty Parameter’, </w:t>
      </w:r>
      <w:r w:rsidR="00682E49">
        <w:t xml:space="preserve">have it run on Select, </w:t>
      </w:r>
      <w:r w:rsidR="00FF24C3">
        <w:t>make the target parameter be ‘</w:t>
      </w:r>
      <w:proofErr w:type="spellStart"/>
      <w:r w:rsidR="00FF24C3">
        <w:t>EmptyParameter</w:t>
      </w:r>
      <w:proofErr w:type="spellEnd"/>
      <w:r w:rsidR="00FF24C3">
        <w:t xml:space="preserve">’ and the </w:t>
      </w:r>
      <w:r w:rsidR="005B23E7">
        <w:t>Source</w:t>
      </w:r>
      <w:r w:rsidR="00FF24C3">
        <w:t xml:space="preserve"> Field ‘</w:t>
      </w:r>
      <w:r w:rsidR="000827C1">
        <w:t>Cat or Sub-Cat’</w:t>
      </w:r>
      <w:r w:rsidR="00FF24C3">
        <w:t xml:space="preserve">. </w:t>
      </w:r>
      <w:r w:rsidR="00D906FB">
        <w:t xml:space="preserve">Now if you click on the second column under Office Supplies, that group of bars should </w:t>
      </w:r>
      <w:r w:rsidR="00527785">
        <w:t xml:space="preserve">expand to show all the sub-categories while the </w:t>
      </w:r>
      <w:r w:rsidR="00FD1AB4">
        <w:t>bars for the other two categories remain the same</w:t>
      </w:r>
      <w:r w:rsidR="001F14D1">
        <w:t xml:space="preserve"> (see Figure </w:t>
      </w:r>
      <w:r w:rsidR="009029CA">
        <w:t>4</w:t>
      </w:r>
      <w:r w:rsidR="001F14D1">
        <w:t>).</w:t>
      </w:r>
      <w:r w:rsidR="00B70888">
        <w:t xml:space="preserve"> </w:t>
      </w:r>
      <w:r w:rsidR="009D7FFA" w:rsidRPr="009D7FFA">
        <w:rPr>
          <w:b/>
          <w:bCs/>
        </w:rPr>
        <w:t>What happens if you click on the sub-category names?</w:t>
      </w:r>
    </w:p>
    <w:p w14:paraId="18091489" w14:textId="6DBEA72A" w:rsidR="001F14D1" w:rsidRDefault="00F55869" w:rsidP="001F14D1">
      <w:r w:rsidRPr="00F55869">
        <w:rPr>
          <w:noProof/>
        </w:rPr>
        <w:drawing>
          <wp:inline distT="0" distB="0" distL="0" distR="0" wp14:anchorId="02B28AD3" wp14:editId="61CF6E13">
            <wp:extent cx="6645910" cy="218630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45910" cy="2186305"/>
                    </a:xfrm>
                    <a:prstGeom prst="rect">
                      <a:avLst/>
                    </a:prstGeom>
                  </pic:spPr>
                </pic:pic>
              </a:graphicData>
            </a:graphic>
          </wp:inline>
        </w:drawing>
      </w:r>
    </w:p>
    <w:p w14:paraId="461FF569" w14:textId="0A87FC87" w:rsidR="00F55869" w:rsidRPr="00F55869" w:rsidRDefault="00F55869" w:rsidP="001F14D1">
      <w:pPr>
        <w:rPr>
          <w:i/>
          <w:iCs/>
        </w:rPr>
      </w:pPr>
      <w:r w:rsidRPr="00F55869">
        <w:rPr>
          <w:i/>
          <w:iCs/>
        </w:rPr>
        <w:t xml:space="preserve">Figure </w:t>
      </w:r>
      <w:r w:rsidR="000303B7">
        <w:rPr>
          <w:i/>
          <w:iCs/>
        </w:rPr>
        <w:t>5</w:t>
      </w:r>
      <w:r w:rsidRPr="00F55869">
        <w:rPr>
          <w:i/>
          <w:iCs/>
        </w:rPr>
        <w:t>: Basic drill-down showing sub-categories of Office Supplies.</w:t>
      </w:r>
    </w:p>
    <w:p w14:paraId="0B9F58C7" w14:textId="3ED18823" w:rsidR="00F55869" w:rsidRDefault="00CD0A6C" w:rsidP="00971CB6">
      <w:pPr>
        <w:pStyle w:val="a"/>
      </w:pPr>
      <w:r>
        <w:t xml:space="preserve">The display is a bit untidy. </w:t>
      </w:r>
      <w:proofErr w:type="gramStart"/>
      <w:r>
        <w:t>So</w:t>
      </w:r>
      <w:proofErr w:type="gramEnd"/>
      <w:r>
        <w:t xml:space="preserve"> we can now </w:t>
      </w:r>
      <w:r w:rsidR="00A70399">
        <w:t xml:space="preserve">modify the display to make it cleaner. Select the drop-down menu on the Category pill and uncheck ‘Show Header’. </w:t>
      </w:r>
      <w:r w:rsidR="00EA6999">
        <w:t xml:space="preserve">Right-click on the ‘Cat or </w:t>
      </w:r>
      <w:proofErr w:type="spellStart"/>
      <w:r w:rsidR="00EA6999">
        <w:t>SubCat</w:t>
      </w:r>
      <w:proofErr w:type="spellEnd"/>
      <w:r w:rsidR="00EA6999">
        <w:t>’ header on the view and select ‘Hide Field Labels</w:t>
      </w:r>
      <w:r w:rsidR="00635B8A">
        <w:t xml:space="preserve"> for Rows</w:t>
      </w:r>
      <w:r w:rsidR="00EA6999">
        <w:t xml:space="preserve">’. </w:t>
      </w:r>
      <w:r w:rsidR="00860419">
        <w:t>Click on the Label icon in the Marks palette and select</w:t>
      </w:r>
      <w:r w:rsidR="00335BE8">
        <w:t xml:space="preserve"> ‘Show mark </w:t>
      </w:r>
      <w:proofErr w:type="gramStart"/>
      <w:r w:rsidR="00335BE8">
        <w:t>labels’</w:t>
      </w:r>
      <w:proofErr w:type="gramEnd"/>
      <w:r w:rsidR="00335BE8">
        <w:t>. If you wish, you can change the font and</w:t>
      </w:r>
      <w:r w:rsidR="009D7FFA">
        <w:t xml:space="preserve"> style</w:t>
      </w:r>
      <w:r w:rsidR="00335BE8">
        <w:t>.</w:t>
      </w:r>
    </w:p>
    <w:p w14:paraId="1FD8345C" w14:textId="2F99C75B" w:rsidR="001D67A6" w:rsidRDefault="001D67A6" w:rsidP="001D67A6">
      <w:pPr>
        <w:pStyle w:val="1"/>
      </w:pPr>
      <w:r>
        <w:lastRenderedPageBreak/>
        <w:t xml:space="preserve">Parameter Actions: </w:t>
      </w:r>
      <w:r w:rsidR="008D5E16">
        <w:t>Interactive Scatter Plot</w:t>
      </w:r>
    </w:p>
    <w:p w14:paraId="3981B83D" w14:textId="4CF3D3D6" w:rsidR="008D5E16" w:rsidRDefault="008D5E16" w:rsidP="008D5E16">
      <w:r>
        <w:t>We will now explore a more sophisticated example of a parameter action to create an interactive scatter plot with some summary statistics.</w:t>
      </w:r>
    </w:p>
    <w:p w14:paraId="4112A5D7" w14:textId="0DA2F52E" w:rsidR="008D5E16" w:rsidRDefault="008D5E16" w:rsidP="008D5E16">
      <w:pPr>
        <w:pStyle w:val="a"/>
        <w:numPr>
          <w:ilvl w:val="0"/>
          <w:numId w:val="36"/>
        </w:numPr>
      </w:pPr>
      <w:r>
        <w:t xml:space="preserve">Create a new worksheet (still with the Superstore sample data). </w:t>
      </w:r>
      <w:r w:rsidR="00E25A16">
        <w:t xml:space="preserve">Drag the Product Name field onto Detail. This generates a waffle chart. </w:t>
      </w:r>
      <w:r w:rsidR="00E25A16" w:rsidRPr="003E10BB">
        <w:rPr>
          <w:b/>
          <w:bCs/>
        </w:rPr>
        <w:t>Why do you think that this chart is called a ‘waffle chart’? What happens when you hover the mouse over one of the small squares</w:t>
      </w:r>
      <w:r w:rsidR="003E10BB" w:rsidRPr="003E10BB">
        <w:rPr>
          <w:b/>
          <w:bCs/>
        </w:rPr>
        <w:t>?</w:t>
      </w:r>
    </w:p>
    <w:p w14:paraId="3FA4A195" w14:textId="388B8B5C" w:rsidR="003E10BB" w:rsidRDefault="00A725EF" w:rsidP="008D5E16">
      <w:pPr>
        <w:pStyle w:val="a"/>
        <w:numPr>
          <w:ilvl w:val="0"/>
          <w:numId w:val="36"/>
        </w:numPr>
      </w:pPr>
      <w:r>
        <w:t>Now create a basic scatterplot by dragging Profit to the Rows shelf and Sales to the Columns shelf</w:t>
      </w:r>
      <w:r w:rsidR="00DC758D">
        <w:t xml:space="preserve">. </w:t>
      </w:r>
      <w:r w:rsidR="001A38BA">
        <w:t xml:space="preserve">Add Quantity to the Size mark to show how many </w:t>
      </w:r>
      <w:r w:rsidR="00DC758D">
        <w:t xml:space="preserve">items are sold for each category. It should like something like Figure </w:t>
      </w:r>
      <w:r w:rsidR="00376713">
        <w:t>6</w:t>
      </w:r>
      <w:r w:rsidR="00DC758D">
        <w:t>.</w:t>
      </w:r>
    </w:p>
    <w:p w14:paraId="705F96F5" w14:textId="565CF79F" w:rsidR="00A725EF" w:rsidRDefault="003778F3" w:rsidP="00986958">
      <w:pPr>
        <w:jc w:val="center"/>
      </w:pPr>
      <w:r w:rsidRPr="003778F3">
        <w:rPr>
          <w:noProof/>
        </w:rPr>
        <w:drawing>
          <wp:inline distT="0" distB="0" distL="0" distR="0" wp14:anchorId="62CECC1F" wp14:editId="34BF0531">
            <wp:extent cx="6645910" cy="3758488"/>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6645910" cy="3758488"/>
                    </a:xfrm>
                    <a:prstGeom prst="rect">
                      <a:avLst/>
                    </a:prstGeom>
                  </pic:spPr>
                </pic:pic>
              </a:graphicData>
            </a:graphic>
          </wp:inline>
        </w:drawing>
      </w:r>
    </w:p>
    <w:p w14:paraId="268AE596" w14:textId="069E479B" w:rsidR="00986958" w:rsidRPr="007C4105" w:rsidRDefault="00986958" w:rsidP="00986958">
      <w:pPr>
        <w:rPr>
          <w:i/>
          <w:iCs/>
        </w:rPr>
      </w:pPr>
      <w:r w:rsidRPr="007C4105">
        <w:rPr>
          <w:i/>
          <w:iCs/>
        </w:rPr>
        <w:t xml:space="preserve">Figure </w:t>
      </w:r>
      <w:r w:rsidR="00376713">
        <w:rPr>
          <w:i/>
          <w:iCs/>
        </w:rPr>
        <w:t>6</w:t>
      </w:r>
      <w:r w:rsidR="007C4105" w:rsidRPr="007C4105">
        <w:rPr>
          <w:i/>
          <w:iCs/>
        </w:rPr>
        <w:t>: Basic scatterplot.</w:t>
      </w:r>
    </w:p>
    <w:p w14:paraId="0693F915" w14:textId="166054CD" w:rsidR="007C4105" w:rsidRDefault="006B2AC1" w:rsidP="007C4105">
      <w:pPr>
        <w:pStyle w:val="a"/>
      </w:pPr>
      <w:r>
        <w:t xml:space="preserve">Add some more detail to the plot by selecting the context menu for </w:t>
      </w:r>
      <w:r w:rsidR="00516479">
        <w:t>Country/Region</w:t>
      </w:r>
      <w:r>
        <w:t xml:space="preserve"> and Sub-Category and </w:t>
      </w:r>
      <w:r w:rsidR="000F464C">
        <w:t>select ‘Show Filter’ for both of them.</w:t>
      </w:r>
      <w:r w:rsidR="00F93E27">
        <w:t xml:space="preserve"> This is fine, and allows the user to look at </w:t>
      </w:r>
      <w:r w:rsidR="00576A04">
        <w:t xml:space="preserve">different subsets of the data by selecting different filtered values. But it doesn’t help the user to quantify the differences between the </w:t>
      </w:r>
      <w:r w:rsidR="006467B1">
        <w:t>subsets. This is where parameter actions will help.</w:t>
      </w:r>
    </w:p>
    <w:p w14:paraId="671E7BD9" w14:textId="2AC3D2AE" w:rsidR="006467B1" w:rsidRDefault="006467B1" w:rsidP="007C4105">
      <w:pPr>
        <w:pStyle w:val="a"/>
      </w:pPr>
      <w:r>
        <w:t>Start by creating two new parameters ‘</w:t>
      </w:r>
      <w:proofErr w:type="spellStart"/>
      <w:r>
        <w:t>ProfitParam</w:t>
      </w:r>
      <w:proofErr w:type="spellEnd"/>
      <w:r>
        <w:t>’ and ‘</w:t>
      </w:r>
      <w:proofErr w:type="spellStart"/>
      <w:r>
        <w:t>SalesParam</w:t>
      </w:r>
      <w:proofErr w:type="spellEnd"/>
      <w:r>
        <w:t xml:space="preserve">’. Make them of float type and an initial value of 0. </w:t>
      </w:r>
      <w:r w:rsidR="007A7EA4">
        <w:t xml:space="preserve">Next add a reference line to each axis. </w:t>
      </w:r>
      <w:r w:rsidR="000766E1">
        <w:t>Right-c</w:t>
      </w:r>
      <w:r w:rsidR="007A7EA4">
        <w:t xml:space="preserve">lick on the </w:t>
      </w:r>
      <w:r w:rsidR="000766E1">
        <w:t xml:space="preserve">region just to the left of the axis line and select ‘Reference Line’. </w:t>
      </w:r>
      <w:r w:rsidR="00DB079F">
        <w:t>All you need to change is the Value drop-down menu: set it to ‘</w:t>
      </w:r>
      <w:proofErr w:type="spellStart"/>
      <w:r w:rsidR="00DB079F">
        <w:t>ProfitParam</w:t>
      </w:r>
      <w:proofErr w:type="spellEnd"/>
      <w:r w:rsidR="00DB079F">
        <w:t>’. Do the same for the Sales axis</w:t>
      </w:r>
      <w:r w:rsidR="004E1870">
        <w:t xml:space="preserve"> and ‘</w:t>
      </w:r>
      <w:proofErr w:type="spellStart"/>
      <w:r w:rsidR="004E1870">
        <w:t>SalesParam</w:t>
      </w:r>
      <w:proofErr w:type="spellEnd"/>
      <w:r w:rsidR="004E1870">
        <w:t xml:space="preserve">’. </w:t>
      </w:r>
      <w:r w:rsidR="005B184A">
        <w:t>The reference lines should appear on the chart</w:t>
      </w:r>
      <w:r w:rsidR="00915A3F">
        <w:t xml:space="preserve"> on the value 0</w:t>
      </w:r>
      <w:r w:rsidR="005B184A">
        <w:t xml:space="preserve">. You can change their </w:t>
      </w:r>
      <w:r w:rsidR="00915A3F">
        <w:t xml:space="preserve">format (line width etc.) if you wish. You can prove that they can be controlled by </w:t>
      </w:r>
      <w:r w:rsidR="00DF5474">
        <w:t>selecting ‘Show parameter’ (as in Section 1) and changing the value in the display</w:t>
      </w:r>
      <w:r w:rsidR="002F777C">
        <w:t>: the position of the reference line moves accordingly.</w:t>
      </w:r>
    </w:p>
    <w:p w14:paraId="7F3AC0D1" w14:textId="3477267F" w:rsidR="00E93C36" w:rsidRDefault="00E93C36" w:rsidP="007C4105">
      <w:pPr>
        <w:pStyle w:val="a"/>
      </w:pPr>
      <w:r>
        <w:t xml:space="preserve">However, it </w:t>
      </w:r>
      <w:r w:rsidR="00C212A4">
        <w:t>rather cumbersome for</w:t>
      </w:r>
      <w:r>
        <w:t xml:space="preserve"> the user to type in a number into a box and see the line move. What makes this </w:t>
      </w:r>
      <w:r w:rsidR="00C212A4">
        <w:t xml:space="preserve">setup more </w:t>
      </w:r>
      <w:r>
        <w:t>valuable is to move the lines in a way that corresponds to user selections.</w:t>
      </w:r>
      <w:r w:rsidR="00B52F6B">
        <w:t xml:space="preserve"> Create a new worksheet action </w:t>
      </w:r>
      <w:r w:rsidR="00D653F0">
        <w:t>on parameter change. Name it ‘</w:t>
      </w:r>
      <w:proofErr w:type="spellStart"/>
      <w:r w:rsidR="00D653F0">
        <w:t>ProfitParamChange</w:t>
      </w:r>
      <w:proofErr w:type="spellEnd"/>
      <w:r w:rsidR="00D653F0">
        <w:t>’ and make the Target Parameter ‘Profit Param’, the field ‘SUM(Profit)’ and the Aggregation ‘Average’. Save this</w:t>
      </w:r>
      <w:r w:rsidR="005F04A0">
        <w:t>. Nothing has happened so far, but now select a small number of points (</w:t>
      </w:r>
      <w:proofErr w:type="gramStart"/>
      <w:r w:rsidR="005F04A0">
        <w:t>e.g.</w:t>
      </w:r>
      <w:proofErr w:type="gramEnd"/>
      <w:r w:rsidR="005F04A0">
        <w:t xml:space="preserve"> by clicking on the scatterplot and </w:t>
      </w:r>
      <w:r w:rsidR="00832F41">
        <w:t>dragging the mouse</w:t>
      </w:r>
      <w:r w:rsidR="002A1122">
        <w:t xml:space="preserve"> or by clicking on multiple points with the control key held down)</w:t>
      </w:r>
      <w:r w:rsidR="00832F41">
        <w:t>. Once the points have been selected, the position of the profit reference line should now move to the average of the profits of the selected points.</w:t>
      </w:r>
      <w:r w:rsidR="00BA1FD2">
        <w:t xml:space="preserve"> In Figure </w:t>
      </w:r>
      <w:r w:rsidR="003F6547">
        <w:t>6</w:t>
      </w:r>
      <w:r w:rsidR="00BA1FD2">
        <w:t xml:space="preserve">, I have selected two data points and the </w:t>
      </w:r>
      <w:r w:rsidR="005977B5">
        <w:t>profit reference line clearly lies between them.</w:t>
      </w:r>
      <w:r w:rsidR="000E0F40">
        <w:t xml:space="preserve"> When you deselect the points, the line stays where it is – a </w:t>
      </w:r>
      <w:r w:rsidR="00247FE4">
        <w:t>persistent record of the average of a selected group of points.</w:t>
      </w:r>
    </w:p>
    <w:p w14:paraId="2F95DC97" w14:textId="36F1C998" w:rsidR="00247FE4" w:rsidRDefault="00247FE4" w:rsidP="007C4105">
      <w:pPr>
        <w:pStyle w:val="a"/>
      </w:pPr>
      <w:r>
        <w:t>Now create a similar action for the sales reference line.</w:t>
      </w:r>
      <w:r w:rsidR="00A50004">
        <w:t xml:space="preserve"> </w:t>
      </w:r>
      <w:r w:rsidR="003F4D5C">
        <w:t xml:space="preserve">Experiment with its use as in step </w:t>
      </w:r>
      <w:r w:rsidR="00887F7B">
        <w:t>5</w:t>
      </w:r>
      <w:r w:rsidR="003F4D5C">
        <w:t xml:space="preserve">. </w:t>
      </w:r>
    </w:p>
    <w:p w14:paraId="46941CA5" w14:textId="6FD8F3C9" w:rsidR="005977B5" w:rsidRDefault="005977B5" w:rsidP="005977B5">
      <w:pPr>
        <w:jc w:val="center"/>
      </w:pPr>
      <w:r w:rsidRPr="005977B5">
        <w:rPr>
          <w:noProof/>
        </w:rPr>
        <w:lastRenderedPageBreak/>
        <w:drawing>
          <wp:inline distT="0" distB="0" distL="0" distR="0" wp14:anchorId="5B1BAEEF" wp14:editId="24F05376">
            <wp:extent cx="6645910" cy="6051550"/>
            <wp:effectExtent l="0" t="0" r="254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5910" cy="6051550"/>
                    </a:xfrm>
                    <a:prstGeom prst="rect">
                      <a:avLst/>
                    </a:prstGeom>
                  </pic:spPr>
                </pic:pic>
              </a:graphicData>
            </a:graphic>
          </wp:inline>
        </w:drawing>
      </w:r>
    </w:p>
    <w:p w14:paraId="710D63AC" w14:textId="67978C63" w:rsidR="00C53E97" w:rsidRPr="00C53E97" w:rsidRDefault="00C53E97" w:rsidP="00C53E97">
      <w:pPr>
        <w:rPr>
          <w:i/>
          <w:iCs/>
        </w:rPr>
      </w:pPr>
      <w:r w:rsidRPr="00C53E97">
        <w:rPr>
          <w:i/>
          <w:iCs/>
        </w:rPr>
        <w:t xml:space="preserve">Figure </w:t>
      </w:r>
      <w:r w:rsidR="009029CA">
        <w:rPr>
          <w:i/>
          <w:iCs/>
        </w:rPr>
        <w:t>6</w:t>
      </w:r>
      <w:r w:rsidRPr="00C53E97">
        <w:rPr>
          <w:i/>
          <w:iCs/>
        </w:rPr>
        <w:t>: User-controlled reference line.</w:t>
      </w:r>
    </w:p>
    <w:p w14:paraId="2AEA41C0" w14:textId="35E6C908" w:rsidR="00C53E97" w:rsidRDefault="003F4D5C" w:rsidP="003F4D5C">
      <w:pPr>
        <w:pStyle w:val="a"/>
      </w:pPr>
      <w:r>
        <w:t xml:space="preserve">You can reset the lines at any time by entering 0 into their display. </w:t>
      </w:r>
      <w:r w:rsidR="00CB7FA3">
        <w:t xml:space="preserve">We are now going to try out a bit of data analysis with this tool. Deselect all the sub-categories, and then select just binders. </w:t>
      </w:r>
      <w:r w:rsidR="00A14879">
        <w:t>Select all the data points (</w:t>
      </w:r>
      <w:proofErr w:type="gramStart"/>
      <w:r w:rsidR="00A14879">
        <w:t>e.g.</w:t>
      </w:r>
      <w:proofErr w:type="gramEnd"/>
      <w:r w:rsidR="00A14879">
        <w:t xml:space="preserve"> using the control-A shortcut). </w:t>
      </w:r>
      <w:r w:rsidR="00744742">
        <w:t>The profit line should be at about 1</w:t>
      </w:r>
      <w:r w:rsidR="0075375F">
        <w:t>70</w:t>
      </w:r>
      <w:r w:rsidR="00744742">
        <w:t xml:space="preserve"> and the sales line at about </w:t>
      </w:r>
      <w:r w:rsidR="0075375F">
        <w:t>860 (hover the mouse over the corresponding lines)</w:t>
      </w:r>
      <w:r w:rsidR="00744742">
        <w:t xml:space="preserve">. </w:t>
      </w:r>
      <w:r w:rsidR="002804A2">
        <w:t xml:space="preserve">If you now bring in all the sub-categories, the non-selected data (all sub-categories apart from binders) are in a much paler </w:t>
      </w:r>
      <w:proofErr w:type="spellStart"/>
      <w:r w:rsidR="002804A2">
        <w:t>gray</w:t>
      </w:r>
      <w:proofErr w:type="spellEnd"/>
      <w:r w:rsidR="002804A2">
        <w:t>. If you deselect the points (</w:t>
      </w:r>
      <w:proofErr w:type="gramStart"/>
      <w:r w:rsidR="002804A2">
        <w:t>e.g.</w:t>
      </w:r>
      <w:proofErr w:type="gramEnd"/>
      <w:r w:rsidR="002804A2">
        <w:t xml:space="preserve"> by clicking on the chart background), the lines stay in the same place and you can see these summary statistics for the binder data in the context of the whole dataset.</w:t>
      </w:r>
    </w:p>
    <w:p w14:paraId="53CEA442" w14:textId="18A4BB0E" w:rsidR="00302228" w:rsidRDefault="008C0CEF" w:rsidP="003F4D5C">
      <w:pPr>
        <w:pStyle w:val="a"/>
      </w:pPr>
      <w:r>
        <w:t xml:space="preserve">We can make this interaction more sophisticated. Create a </w:t>
      </w:r>
      <w:r w:rsidR="00FA72CE">
        <w:t xml:space="preserve">Boolean </w:t>
      </w:r>
      <w:r>
        <w:t>calculated field (</w:t>
      </w:r>
      <w:proofErr w:type="gramStart"/>
      <w:r>
        <w:t>e.g.</w:t>
      </w:r>
      <w:proofErr w:type="gramEnd"/>
      <w:r>
        <w:t xml:space="preserve"> named ‘Colour</w:t>
      </w:r>
      <w:r w:rsidR="00FA72CE">
        <w:t>ing’) that tests if SUM([Sales])&gt;</w:t>
      </w:r>
      <w:proofErr w:type="spellStart"/>
      <w:r w:rsidR="00FA72CE">
        <w:t>SalesParam</w:t>
      </w:r>
      <w:proofErr w:type="spellEnd"/>
      <w:r w:rsidR="00FA72CE">
        <w:t xml:space="preserve">. </w:t>
      </w:r>
      <w:r w:rsidR="00941354">
        <w:t xml:space="preserve">Drag this field to the Colour mark. Every point which lies to the left of the </w:t>
      </w:r>
      <w:r w:rsidR="00901F55">
        <w:t>sales reference line is blue and every point which lies to the right of the line is orange.</w:t>
      </w:r>
      <w:r w:rsidR="005C1402">
        <w:t xml:space="preserve"> You can easily change the colours from the drop-down menu for the display of the </w:t>
      </w:r>
      <w:r w:rsidR="009E0434">
        <w:t>colouring on the right-hand side of the view.</w:t>
      </w:r>
    </w:p>
    <w:p w14:paraId="23FAAAFB" w14:textId="2008F63A" w:rsidR="00B27575" w:rsidRDefault="00B27575" w:rsidP="00B27575">
      <w:pPr>
        <w:jc w:val="center"/>
      </w:pPr>
      <w:r>
        <w:rPr>
          <w:noProof/>
        </w:rPr>
        <w:lastRenderedPageBreak/>
        <w:drawing>
          <wp:inline distT="0" distB="0" distL="0" distR="0" wp14:anchorId="1C816DD5" wp14:editId="5708716B">
            <wp:extent cx="4201160" cy="3715385"/>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01160" cy="3715385"/>
                    </a:xfrm>
                    <a:prstGeom prst="rect">
                      <a:avLst/>
                    </a:prstGeom>
                    <a:noFill/>
                  </pic:spPr>
                </pic:pic>
              </a:graphicData>
            </a:graphic>
          </wp:inline>
        </w:drawing>
      </w:r>
    </w:p>
    <w:p w14:paraId="12DAE577" w14:textId="2B1FAC33" w:rsidR="00B27575" w:rsidRPr="00B27575" w:rsidRDefault="00B27575" w:rsidP="00B27575">
      <w:pPr>
        <w:rPr>
          <w:i/>
          <w:iCs/>
        </w:rPr>
      </w:pPr>
      <w:r w:rsidRPr="00B27575">
        <w:rPr>
          <w:i/>
          <w:iCs/>
        </w:rPr>
        <w:t>Figure 6: Colouring based on location relative to reference line.</w:t>
      </w:r>
    </w:p>
    <w:p w14:paraId="1165FA62" w14:textId="51641F57" w:rsidR="009569D1" w:rsidRDefault="009569D1" w:rsidP="009569D1">
      <w:pPr>
        <w:pStyle w:val="1"/>
      </w:pPr>
      <w:r>
        <w:t>Further Reading</w:t>
      </w:r>
    </w:p>
    <w:p w14:paraId="791DE801" w14:textId="4ED66177" w:rsidR="00B27575" w:rsidRDefault="009029CA" w:rsidP="00B27575">
      <w:r>
        <w:t xml:space="preserve">There are many examples of the use of parameter actions to create </w:t>
      </w:r>
      <w:r w:rsidR="0057535A">
        <w:t>dynamic interfaces in Tableau. If you want to know more, here are some training examples:</w:t>
      </w:r>
    </w:p>
    <w:p w14:paraId="2E9D09CF" w14:textId="0221B246" w:rsidR="0057535A" w:rsidRDefault="005F61B6" w:rsidP="0057535A">
      <w:pPr>
        <w:pStyle w:val="a0"/>
      </w:pPr>
      <w:hyperlink r:id="rId16" w:history="1">
        <w:r w:rsidR="0057535A" w:rsidRPr="0057535A">
          <w:rPr>
            <w:rStyle w:val="a5"/>
          </w:rPr>
          <w:t>https://www.youtube.com/watch?v=YSGwaTuv-bA</w:t>
        </w:r>
      </w:hyperlink>
      <w:r w:rsidR="0057535A" w:rsidRPr="0057535A">
        <w:t xml:space="preserve"> (this last</w:t>
      </w:r>
      <w:r w:rsidR="0057535A">
        <w:t>s one hour).</w:t>
      </w:r>
    </w:p>
    <w:p w14:paraId="61C0CEEA" w14:textId="2E0CA1A6" w:rsidR="0057535A" w:rsidRDefault="005F61B6" w:rsidP="0057535A">
      <w:pPr>
        <w:pStyle w:val="a0"/>
      </w:pPr>
      <w:hyperlink r:id="rId17" w:anchor="Examples" w:history="1">
        <w:r w:rsidR="00D80A54" w:rsidRPr="00D80A54">
          <w:rPr>
            <w:rStyle w:val="a5"/>
          </w:rPr>
          <w:t>https://help.tableau.com/current/pro/desktop/en-us/actions_parameters.htm#Examples</w:t>
        </w:r>
      </w:hyperlink>
      <w:r w:rsidR="00D80A54" w:rsidRPr="00D80A54">
        <w:t xml:space="preserve"> from</w:t>
      </w:r>
      <w:r w:rsidR="00D80A54">
        <w:t xml:space="preserve"> Tableau itself.</w:t>
      </w:r>
    </w:p>
    <w:p w14:paraId="35A2308D" w14:textId="769D7FDD" w:rsidR="00D80A54" w:rsidRDefault="005F61B6" w:rsidP="0057535A">
      <w:pPr>
        <w:pStyle w:val="a0"/>
      </w:pPr>
      <w:hyperlink r:id="rId18" w:history="1">
        <w:r w:rsidR="006E664C" w:rsidRPr="00FF5504">
          <w:rPr>
            <w:rStyle w:val="a5"/>
          </w:rPr>
          <w:t>https://www.tableau.com/about/blog/2019/5/parameter-actions-extend-interactivity?_ga=2.210455829.1463765256.1615859984-1788949159.1605716649</w:t>
        </w:r>
      </w:hyperlink>
    </w:p>
    <w:p w14:paraId="2D3BAD52" w14:textId="62B469B7" w:rsidR="006E664C" w:rsidRDefault="009569D1" w:rsidP="0057535A">
      <w:pPr>
        <w:pStyle w:val="a0"/>
      </w:pPr>
      <w:r>
        <w:t xml:space="preserve">You can also create actions on dashboards: this blog post describes how </w:t>
      </w:r>
      <w:hyperlink r:id="rId19" w:history="1">
        <w:r w:rsidRPr="00FF5504">
          <w:rPr>
            <w:rStyle w:val="a5"/>
          </w:rPr>
          <w:t>https://playfairdata.com/3-creative-ways-to-use-tableau-parameter-actions/</w:t>
        </w:r>
      </w:hyperlink>
      <w:r>
        <w:t xml:space="preserve"> </w:t>
      </w:r>
    </w:p>
    <w:p w14:paraId="3E486F11" w14:textId="305353FD" w:rsidR="006F2B2E" w:rsidRDefault="006F2B2E" w:rsidP="0057535A">
      <w:pPr>
        <w:pStyle w:val="a0"/>
      </w:pPr>
      <w:r>
        <w:t xml:space="preserve">Lindsey Poulter’s </w:t>
      </w:r>
      <w:r w:rsidR="0064088B">
        <w:t xml:space="preserve">Tableau profile </w:t>
      </w:r>
      <w:hyperlink r:id="rId20" w:anchor="!/" w:history="1">
        <w:r w:rsidR="0064088B" w:rsidRPr="00FF5504">
          <w:rPr>
            <w:rStyle w:val="a5"/>
          </w:rPr>
          <w:t>https://public.tableau.com/profile/lindsey.poulter8872#!/</w:t>
        </w:r>
      </w:hyperlink>
      <w:r w:rsidR="0064088B">
        <w:t xml:space="preserve"> has many inspiring examples of what can be done in Tableau to create dynamic interfaces to data.</w:t>
      </w:r>
    </w:p>
    <w:p w14:paraId="0A54C781" w14:textId="3731B6C3" w:rsidR="00831A6B" w:rsidRDefault="00831A6B" w:rsidP="00831A6B">
      <w:pPr>
        <w:pStyle w:val="1"/>
      </w:pPr>
      <w:r>
        <w:t>Challenge Exercise</w:t>
      </w:r>
      <w:r w:rsidR="009C4066">
        <w:t xml:space="preserve"> 1</w:t>
      </w:r>
      <w:r>
        <w:t>: Computing Z-scores</w:t>
      </w:r>
    </w:p>
    <w:p w14:paraId="71765CB4" w14:textId="77777777" w:rsidR="00831A6B" w:rsidRDefault="00831A6B" w:rsidP="00831A6B">
      <w:r w:rsidRPr="002F487B">
        <w:t xml:space="preserve">In statistics, the </w:t>
      </w:r>
      <w:r>
        <w:t>Z</w:t>
      </w:r>
      <w:r w:rsidRPr="002F487B">
        <w:t>-score of an observation is the number of standard deviations that it is above or below the population mean.</w:t>
      </w:r>
      <w:r>
        <w:t xml:space="preserve"> If the attribute has a Gaussian (normal) distribution, then we can calculate the probability of seeing an observation at least as extreme (</w:t>
      </w:r>
      <w:proofErr w:type="gramStart"/>
      <w:r>
        <w:t>i.e.</w:t>
      </w:r>
      <w:proofErr w:type="gramEnd"/>
      <w:r>
        <w:t xml:space="preserve"> at least as far from the mean). For example, 95.45% of observations lie within two standard deviations of the mean.</w:t>
      </w:r>
    </w:p>
    <w:p w14:paraId="64CF521C" w14:textId="0214219D" w:rsidR="00831A6B" w:rsidRDefault="00831A6B" w:rsidP="00831A6B">
      <w:pPr>
        <w:pStyle w:val="a"/>
        <w:numPr>
          <w:ilvl w:val="0"/>
          <w:numId w:val="15"/>
        </w:numPr>
      </w:pPr>
      <w:r>
        <w:t>Load the Superstore sample dataset.</w:t>
      </w:r>
    </w:p>
    <w:p w14:paraId="008DEB98" w14:textId="77777777" w:rsidR="00831A6B" w:rsidRDefault="00831A6B" w:rsidP="00831A6B">
      <w:pPr>
        <w:pStyle w:val="a"/>
        <w:numPr>
          <w:ilvl w:val="0"/>
          <w:numId w:val="15"/>
        </w:numPr>
      </w:pPr>
      <w:r w:rsidRPr="000B33C0">
        <w:t xml:space="preserve">Create a calculated field </w:t>
      </w:r>
      <w:r>
        <w:t>‘</w:t>
      </w:r>
      <w:proofErr w:type="spellStart"/>
      <w:r>
        <w:t>AverageSales</w:t>
      </w:r>
      <w:proofErr w:type="spellEnd"/>
      <w:r>
        <w:t xml:space="preserve">’ </w:t>
      </w:r>
      <w:r w:rsidRPr="000B33C0">
        <w:t>to calculate average sales</w:t>
      </w:r>
      <w:r>
        <w:t>:</w:t>
      </w:r>
      <w:r w:rsidRPr="008E50FC">
        <w:rPr>
          <w:rFonts w:ascii="Courier" w:hAnsi="Courier"/>
          <w:color w:val="333333"/>
          <w:sz w:val="21"/>
          <w:szCs w:val="21"/>
        </w:rPr>
        <w:t xml:space="preserve"> </w:t>
      </w:r>
      <w:r w:rsidRPr="008E50FC">
        <w:t>WINDOW_AVG(SUM([Sales]))</w:t>
      </w:r>
      <w:r>
        <w:t>. In a similar way create another calculated field ‘</w:t>
      </w:r>
      <w:proofErr w:type="spellStart"/>
      <w:r>
        <w:t>STDEVsales</w:t>
      </w:r>
      <w:proofErr w:type="spellEnd"/>
      <w:r>
        <w:t>’ to compute the sample standard deviation</w:t>
      </w:r>
      <w:r>
        <w:rPr>
          <w:rStyle w:val="ae"/>
        </w:rPr>
        <w:footnoteReference w:id="1"/>
      </w:r>
      <w:r>
        <w:t xml:space="preserve"> of the sales (you may need to look up the correct function name).</w:t>
      </w:r>
    </w:p>
    <w:p w14:paraId="5F93DD84" w14:textId="77777777" w:rsidR="00831A6B" w:rsidRDefault="00831A6B" w:rsidP="00831A6B">
      <w:pPr>
        <w:pStyle w:val="a"/>
        <w:numPr>
          <w:ilvl w:val="0"/>
          <w:numId w:val="15"/>
        </w:numPr>
      </w:pPr>
      <w:r>
        <w:t>Create a third calculated field (SUM([Sales]) – [</w:t>
      </w:r>
      <w:proofErr w:type="spellStart"/>
      <w:r>
        <w:t>AverageSales</w:t>
      </w:r>
      <w:proofErr w:type="spellEnd"/>
      <w:r>
        <w:t>]) / [</w:t>
      </w:r>
      <w:proofErr w:type="spellStart"/>
      <w:r>
        <w:t>STDEVsales</w:t>
      </w:r>
      <w:proofErr w:type="spellEnd"/>
      <w:r>
        <w:t xml:space="preserve">] and call it </w:t>
      </w:r>
      <w:proofErr w:type="spellStart"/>
      <w:r>
        <w:t>ZScore</w:t>
      </w:r>
      <w:proofErr w:type="spellEnd"/>
      <w:r>
        <w:t>.</w:t>
      </w:r>
    </w:p>
    <w:p w14:paraId="46A5ECBE" w14:textId="34B8AE89" w:rsidR="00831A6B" w:rsidRDefault="00831A6B" w:rsidP="00831A6B">
      <w:pPr>
        <w:pStyle w:val="a"/>
        <w:numPr>
          <w:ilvl w:val="0"/>
          <w:numId w:val="15"/>
        </w:numPr>
      </w:pPr>
      <w:r>
        <w:t xml:space="preserve">Drag </w:t>
      </w:r>
      <w:proofErr w:type="spellStart"/>
      <w:r>
        <w:t>ZScore</w:t>
      </w:r>
      <w:proofErr w:type="spellEnd"/>
      <w:r>
        <w:t xml:space="preserve"> from the Data pane to Columns and </w:t>
      </w:r>
      <w:r w:rsidR="00F0268E">
        <w:t>Country/Region</w:t>
      </w:r>
      <w:r>
        <w:t xml:space="preserve"> to Rows. </w:t>
      </w:r>
      <w:r w:rsidRPr="00A51BD9">
        <w:t>The </w:t>
      </w:r>
      <w:proofErr w:type="spellStart"/>
      <w:r w:rsidRPr="00A51BD9">
        <w:t>STDEV</w:t>
      </w:r>
      <w:r>
        <w:t>s</w:t>
      </w:r>
      <w:r w:rsidRPr="00A51BD9">
        <w:t>ales</w:t>
      </w:r>
      <w:proofErr w:type="spellEnd"/>
      <w:r w:rsidR="00E42119">
        <w:t xml:space="preserve"> </w:t>
      </w:r>
      <w:r w:rsidRPr="00A51BD9">
        <w:t>function is based on the</w:t>
      </w:r>
      <w:r>
        <w:t xml:space="preserve"> </w:t>
      </w:r>
      <w:r w:rsidRPr="00A51BD9">
        <w:t>WINDOW_STDEV function, which is a table calculation function. The </w:t>
      </w:r>
      <w:proofErr w:type="spellStart"/>
      <w:r w:rsidRPr="00A51BD9">
        <w:t>ZScore</w:t>
      </w:r>
      <w:proofErr w:type="spellEnd"/>
      <w:r w:rsidRPr="00A51BD9">
        <w:t> function, in turn, is a table calculation function because it includes </w:t>
      </w:r>
      <w:proofErr w:type="spellStart"/>
      <w:r w:rsidRPr="00A51BD9">
        <w:t>STDEV</w:t>
      </w:r>
      <w:r>
        <w:t>s</w:t>
      </w:r>
      <w:r w:rsidRPr="00A51BD9">
        <w:t>ales</w:t>
      </w:r>
      <w:proofErr w:type="spellEnd"/>
      <w:r w:rsidRPr="00A51BD9">
        <w:t> in its definition</w:t>
      </w:r>
      <w:r>
        <w:t>: this can be seen from the small triangle (or capital delta) at the right-hand end of the pill</w:t>
      </w:r>
      <w:r w:rsidRPr="00A51BD9">
        <w:t xml:space="preserve">. When you use a calculated field </w:t>
      </w:r>
      <w:r w:rsidRPr="00A51BD9">
        <w:lastRenderedPageBreak/>
        <w:t>that includes a table calculation function in a view, it's the same as adding a table calculation to a field manually. You can edit the field as a table calculation</w:t>
      </w:r>
      <w:r>
        <w:t>, and we will do so in the next step.</w:t>
      </w:r>
    </w:p>
    <w:p w14:paraId="66780784" w14:textId="0D9A98AE" w:rsidR="00831A6B" w:rsidRDefault="00831A6B" w:rsidP="00831A6B">
      <w:pPr>
        <w:pStyle w:val="a"/>
        <w:numPr>
          <w:ilvl w:val="0"/>
          <w:numId w:val="15"/>
        </w:numPr>
      </w:pPr>
      <w:r>
        <w:t xml:space="preserve">The view pane shows an empty table with </w:t>
      </w:r>
      <w:r w:rsidR="00DC31C0">
        <w:t>country</w:t>
      </w:r>
      <w:r>
        <w:t xml:space="preserve"> names on the left-hand axis and a small grey pill stating </w:t>
      </w:r>
      <w:r w:rsidR="00DC31C0">
        <w:t>‘15</w:t>
      </w:r>
      <w:r>
        <w:t xml:space="preserve"> nulls’ in the bottom right corner. Fix this by clicking on the </w:t>
      </w:r>
      <w:proofErr w:type="spellStart"/>
      <w:r>
        <w:t>ZScore</w:t>
      </w:r>
      <w:proofErr w:type="spellEnd"/>
      <w:r>
        <w:t xml:space="preserve"> pill on the Columns shelf and selecting </w:t>
      </w:r>
      <w:proofErr w:type="spellStart"/>
      <w:r>
        <w:t>ComputeUsing</w:t>
      </w:r>
      <w:proofErr w:type="spellEnd"/>
      <w:r>
        <w:t xml:space="preserve">-&gt; </w:t>
      </w:r>
      <w:r w:rsidR="00D81C91">
        <w:t>Country/Region</w:t>
      </w:r>
      <w:r>
        <w:t>.</w:t>
      </w:r>
    </w:p>
    <w:p w14:paraId="25C552A2" w14:textId="77777777" w:rsidR="00831A6B" w:rsidRDefault="00831A6B" w:rsidP="00831A6B">
      <w:pPr>
        <w:pStyle w:val="a"/>
        <w:numPr>
          <w:ilvl w:val="0"/>
          <w:numId w:val="15"/>
        </w:numPr>
      </w:pPr>
      <w:r>
        <w:t>Now sort the bars in descending order. (Hint: look in the toolbar).</w:t>
      </w:r>
    </w:p>
    <w:p w14:paraId="1DFFD81C" w14:textId="753D7B63" w:rsidR="00831A6B" w:rsidRDefault="00831A6B" w:rsidP="00831A6B">
      <w:pPr>
        <w:pStyle w:val="a"/>
        <w:numPr>
          <w:ilvl w:val="0"/>
          <w:numId w:val="15"/>
        </w:numPr>
      </w:pPr>
      <w:r>
        <w:t xml:space="preserve">Now drag </w:t>
      </w:r>
      <w:proofErr w:type="spellStart"/>
      <w:r>
        <w:t>ZScore</w:t>
      </w:r>
      <w:proofErr w:type="spellEnd"/>
      <w:r>
        <w:t xml:space="preserve"> from the Data pane onto the colour mark and again onto the Label mark. You should see a graph like Figure </w:t>
      </w:r>
      <w:r w:rsidR="008E142A">
        <w:t>7</w:t>
      </w:r>
      <w:r>
        <w:t xml:space="preserve">. </w:t>
      </w:r>
    </w:p>
    <w:p w14:paraId="7B127A0B" w14:textId="2A10ABD4" w:rsidR="00831A6B" w:rsidRDefault="00831A6B" w:rsidP="00831A6B">
      <w:pPr>
        <w:pStyle w:val="a"/>
        <w:numPr>
          <w:ilvl w:val="0"/>
          <w:numId w:val="15"/>
        </w:numPr>
      </w:pPr>
      <w:r>
        <w:t xml:space="preserve">The top two </w:t>
      </w:r>
      <w:r w:rsidR="008E142A">
        <w:t>country</w:t>
      </w:r>
      <w:r>
        <w:t xml:space="preserve"> (</w:t>
      </w:r>
      <w:r w:rsidR="008E142A">
        <w:t>France</w:t>
      </w:r>
      <w:r>
        <w:t xml:space="preserve">) </w:t>
      </w:r>
      <w:r w:rsidR="008E142A">
        <w:t>has a</w:t>
      </w:r>
      <w:r>
        <w:t xml:space="preserve"> Z-score of more than 2: this means that </w:t>
      </w:r>
      <w:r w:rsidR="008E142A">
        <w:t>it</w:t>
      </w:r>
      <w:r>
        <w:t xml:space="preserve"> would be considered </w:t>
      </w:r>
      <w:r w:rsidR="008E142A">
        <w:t xml:space="preserve">and </w:t>
      </w:r>
      <w:r>
        <w:t>unusual observation if drawn from a Gaussian distribution.</w:t>
      </w:r>
    </w:p>
    <w:p w14:paraId="0EE0E9F7" w14:textId="2D78D48E" w:rsidR="00831A6B" w:rsidRDefault="00831A6B" w:rsidP="00831A6B">
      <w:pPr>
        <w:pStyle w:val="a"/>
        <w:numPr>
          <w:ilvl w:val="0"/>
          <w:numId w:val="15"/>
        </w:numPr>
        <w:rPr>
          <w:b/>
          <w:bCs/>
        </w:rPr>
      </w:pPr>
      <w:r w:rsidRPr="00EB2DB2">
        <w:rPr>
          <w:b/>
          <w:bCs/>
        </w:rPr>
        <w:t>Looking at the graph, what can you tell about the distribution of the data? Do you think it is likely to come from a normal distribution?</w:t>
      </w:r>
    </w:p>
    <w:p w14:paraId="0F7F0ECD" w14:textId="26614BA0" w:rsidR="008D673B" w:rsidRDefault="008D673B" w:rsidP="008D673B">
      <w:pPr>
        <w:pStyle w:val="a"/>
        <w:numPr>
          <w:ilvl w:val="0"/>
          <w:numId w:val="0"/>
        </w:numPr>
        <w:rPr>
          <w:b/>
          <w:bCs/>
        </w:rPr>
      </w:pPr>
      <w:r w:rsidRPr="008D673B">
        <w:rPr>
          <w:b/>
          <w:bCs/>
          <w:noProof/>
        </w:rPr>
        <w:drawing>
          <wp:inline distT="0" distB="0" distL="0" distR="0" wp14:anchorId="62901B66" wp14:editId="56FF976E">
            <wp:extent cx="6645910" cy="2663190"/>
            <wp:effectExtent l="0" t="0" r="2540" b="381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21"/>
                    <a:stretch>
                      <a:fillRect/>
                    </a:stretch>
                  </pic:blipFill>
                  <pic:spPr>
                    <a:xfrm>
                      <a:off x="0" y="0"/>
                      <a:ext cx="6645910" cy="2663190"/>
                    </a:xfrm>
                    <a:prstGeom prst="rect">
                      <a:avLst/>
                    </a:prstGeom>
                  </pic:spPr>
                </pic:pic>
              </a:graphicData>
            </a:graphic>
          </wp:inline>
        </w:drawing>
      </w:r>
    </w:p>
    <w:p w14:paraId="7D9F0BD8" w14:textId="5E45C31B" w:rsidR="008D673B" w:rsidRPr="008E142A" w:rsidRDefault="008D673B" w:rsidP="008D673B">
      <w:pPr>
        <w:pStyle w:val="a"/>
        <w:numPr>
          <w:ilvl w:val="0"/>
          <w:numId w:val="0"/>
        </w:numPr>
        <w:rPr>
          <w:i/>
          <w:iCs/>
        </w:rPr>
      </w:pPr>
      <w:r w:rsidRPr="008E142A">
        <w:rPr>
          <w:i/>
          <w:iCs/>
        </w:rPr>
        <w:t xml:space="preserve">Figure 7: </w:t>
      </w:r>
      <w:r w:rsidR="008E142A" w:rsidRPr="008E142A">
        <w:rPr>
          <w:i/>
          <w:iCs/>
        </w:rPr>
        <w:t>Z-scores ranked by country.</w:t>
      </w:r>
    </w:p>
    <w:p w14:paraId="3BCF2381" w14:textId="77777777" w:rsidR="008D673B" w:rsidRPr="00EB2DB2" w:rsidRDefault="008D673B" w:rsidP="008D673B">
      <w:pPr>
        <w:pStyle w:val="a"/>
        <w:numPr>
          <w:ilvl w:val="0"/>
          <w:numId w:val="0"/>
        </w:numPr>
        <w:rPr>
          <w:b/>
          <w:bCs/>
        </w:rPr>
      </w:pPr>
    </w:p>
    <w:p w14:paraId="19B7DCBF" w14:textId="4AA9DE86" w:rsidR="00236DA2" w:rsidRDefault="00236DA2" w:rsidP="00236DA2">
      <w:pPr>
        <w:pStyle w:val="1"/>
      </w:pPr>
      <w:r>
        <w:t>Challenge Exercise 2: Correlation matrix</w:t>
      </w:r>
    </w:p>
    <w:p w14:paraId="3D9C4CA6" w14:textId="77777777" w:rsidR="00236DA2" w:rsidRDefault="00236DA2" w:rsidP="00236DA2">
      <w:r>
        <w:t>We are going to use what we have learned about joins and calculated fields to create a visualisation that is very helpful in data exploration – that is, the initial stage of a data analysis task when you are trying to understand the data better. We will create a visual display for the correlation matrix of a group of variables in a dataset. In terms of what we can learn by analysing the visualisation, this complements the scatterplot matrix that we covered in Exercise 4 from Lab Sheet 4.</w:t>
      </w:r>
    </w:p>
    <w:p w14:paraId="30355E2A" w14:textId="77777777" w:rsidR="00236DA2" w:rsidRDefault="00236DA2" w:rsidP="00236DA2">
      <w:r>
        <w:t xml:space="preserve">This exercise is based on </w:t>
      </w:r>
      <w:hyperlink r:id="rId22" w:history="1">
        <w:r w:rsidRPr="004559E2">
          <w:rPr>
            <w:rStyle w:val="a5"/>
          </w:rPr>
          <w:t>https://kb.tableau.com/articles/howto/creating-a-correlation-value-matrix</w:t>
        </w:r>
      </w:hyperlink>
      <w:r>
        <w:t xml:space="preserve"> and there is a workbook attached to that page. If you prefer instruction through a video, then this link </w:t>
      </w:r>
      <w:hyperlink r:id="rId23" w:history="1">
        <w:r w:rsidRPr="004559E2">
          <w:rPr>
            <w:rStyle w:val="a5"/>
          </w:rPr>
          <w:t>https://www.youtube.com/watch?v=vhrmmvAvOfQ</w:t>
        </w:r>
      </w:hyperlink>
      <w:r>
        <w:t xml:space="preserve"> provides a worked example (on a different dataset). </w:t>
      </w:r>
    </w:p>
    <w:p w14:paraId="4CE1BF90" w14:textId="77777777" w:rsidR="00424D5E" w:rsidRDefault="00236DA2" w:rsidP="00236DA2">
      <w:pPr>
        <w:pStyle w:val="a"/>
        <w:numPr>
          <w:ilvl w:val="0"/>
          <w:numId w:val="41"/>
        </w:numPr>
      </w:pPr>
      <w:r>
        <w:t xml:space="preserve">Start by closing the </w:t>
      </w:r>
      <w:r w:rsidR="00E42119">
        <w:t xml:space="preserve">workbook and again </w:t>
      </w:r>
      <w:r>
        <w:t xml:space="preserve">loading the Superstore sample dataset in the Data Source tab. </w:t>
      </w:r>
      <w:r w:rsidRPr="0029115D">
        <w:t xml:space="preserve">To compute the correlation </w:t>
      </w:r>
      <w:proofErr w:type="gramStart"/>
      <w:r w:rsidRPr="00236DA2">
        <w:rPr>
          <w:b/>
          <w:bCs/>
        </w:rPr>
        <w:t>matrix</w:t>
      </w:r>
      <w:proofErr w:type="gramEnd"/>
      <w:r w:rsidRPr="0029115D">
        <w:t xml:space="preserve"> we need to compute the correlation of each variable with all the other variables. The best way to do this is through an inner join (to create the Cartesian product of the data with itself). </w:t>
      </w:r>
      <w:r>
        <w:t>We are going to look at the relationship between the sales of different categories: if a customer buys products from X sub-category, are they more or less likely to buy those from Y sub-category? T</w:t>
      </w:r>
      <w:r w:rsidRPr="0029115D">
        <w:t>he join clause should be on the field or fields that define the scope of comparison.</w:t>
      </w:r>
      <w:r>
        <w:t xml:space="preserve"> </w:t>
      </w:r>
    </w:p>
    <w:p w14:paraId="0A6A2D47" w14:textId="5E363E97" w:rsidR="00236DA2" w:rsidRDefault="00E85388" w:rsidP="002159A1">
      <w:pPr>
        <w:pStyle w:val="a"/>
        <w:numPr>
          <w:ilvl w:val="0"/>
          <w:numId w:val="41"/>
        </w:numPr>
      </w:pPr>
      <w:r>
        <w:t xml:space="preserve">Switch the Data Source to </w:t>
      </w:r>
      <w:r w:rsidR="00F41BCF">
        <w:t xml:space="preserve">the Sample data (I found it easiest to create a new worksheet and then select the sample data in the left-hand data pane before returning to the Data Source tab). </w:t>
      </w:r>
      <w:r w:rsidR="00424D5E">
        <w:t xml:space="preserve">Add the Orders table to the canvas. Select Open from the menu (right-click on the Orders table in the canvas) to open the Join canvas. </w:t>
      </w:r>
      <w:r w:rsidR="00236DA2">
        <w:t xml:space="preserve">Drag the Orders table to this layer (where it will be called Orders1) and create an inner join on Customer Name = Customer </w:t>
      </w:r>
      <w:proofErr w:type="gramStart"/>
      <w:r w:rsidR="00236DA2">
        <w:t>Name(</w:t>
      </w:r>
      <w:proofErr w:type="gramEnd"/>
      <w:r w:rsidR="00236DA2">
        <w:t>Orders 1). It should look like Figure 8.</w:t>
      </w:r>
    </w:p>
    <w:p w14:paraId="2657C33A" w14:textId="4830CC78" w:rsidR="00236DA2" w:rsidRPr="00102BB3" w:rsidRDefault="00236DA2" w:rsidP="00236DA2">
      <w:pPr>
        <w:pStyle w:val="a"/>
      </w:pPr>
      <w:r>
        <w:t xml:space="preserve">The second step is to create a field to contain the Pearson correlation coefficient. </w:t>
      </w:r>
      <w:r w:rsidR="00D96489">
        <w:t>Create a new</w:t>
      </w:r>
      <w:r>
        <w:t xml:space="preserve"> worksheet and select Analysis -&gt; Create calculated field. Name the field “</w:t>
      </w:r>
      <w:proofErr w:type="spellStart"/>
      <w:r>
        <w:t>CorrelationCoefficient</w:t>
      </w:r>
      <w:proofErr w:type="spellEnd"/>
      <w:r>
        <w:t xml:space="preserve">” and enter this formula: </w:t>
      </w:r>
      <w:r>
        <w:tab/>
      </w:r>
      <w:r>
        <w:br/>
        <w:t xml:space="preserve">        </w:t>
      </w:r>
      <w:proofErr w:type="gramStart"/>
      <w:r w:rsidRPr="00102BB3">
        <w:t>CORR( {</w:t>
      </w:r>
      <w:proofErr w:type="gramEnd"/>
      <w:r w:rsidRPr="00102BB3">
        <w:t xml:space="preserve"> INCLUDE [Customer Name] : SUM( [Sales (Orders</w:t>
      </w:r>
      <w:r>
        <w:t>1</w:t>
      </w:r>
      <w:r w:rsidRPr="00102BB3">
        <w:t>)])}, { INCLUDE [Customer Name] : SUM( [Sales])}</w:t>
      </w:r>
      <w:r>
        <w:t>)</w:t>
      </w:r>
      <w:r>
        <w:tab/>
      </w:r>
      <w:r>
        <w:br/>
      </w:r>
      <w:r>
        <w:lastRenderedPageBreak/>
        <w:t>Because we join along the Customer Name dimension, we are aggregating sales for each customer, which is correct for the task we are trying to carry out.</w:t>
      </w:r>
    </w:p>
    <w:p w14:paraId="0FE95806" w14:textId="4FDC09BA" w:rsidR="00236DA2" w:rsidRPr="009153F9" w:rsidRDefault="00236DA2" w:rsidP="00236DA2">
      <w:pPr>
        <w:pStyle w:val="a"/>
      </w:pPr>
      <w:r>
        <w:t>Now create a calculated field to filter the value. Select Analysis -&gt; Create calculated field. We will create a simple filter: name it ‘</w:t>
      </w:r>
      <w:proofErr w:type="spellStart"/>
      <w:r>
        <w:t>Not</w:t>
      </w:r>
      <w:r w:rsidR="00383205">
        <w:t>SameSubCategoryF</w:t>
      </w:r>
      <w:r>
        <w:t>ilter</w:t>
      </w:r>
      <w:proofErr w:type="spellEnd"/>
      <w:r>
        <w:t xml:space="preserve">’. </w:t>
      </w:r>
      <w:r>
        <w:tab/>
      </w:r>
      <w:r>
        <w:br/>
        <w:t xml:space="preserve">     </w:t>
      </w:r>
      <w:r w:rsidRPr="009153F9">
        <w:t>[Sub-Category</w:t>
      </w:r>
      <w:proofErr w:type="gramStart"/>
      <w:r w:rsidRPr="009153F9">
        <w:t>] !</w:t>
      </w:r>
      <w:proofErr w:type="gramEnd"/>
      <w:r w:rsidRPr="009153F9">
        <w:t>= [Sub-Category (Orders</w:t>
      </w:r>
      <w:r w:rsidR="00097FA8">
        <w:t>1</w:t>
      </w:r>
      <w:r w:rsidRPr="009153F9">
        <w:t>)]</w:t>
      </w:r>
    </w:p>
    <w:p w14:paraId="05E28A64" w14:textId="77777777" w:rsidR="00236DA2" w:rsidRDefault="00236DA2" w:rsidP="00236DA2">
      <w:pPr>
        <w:pStyle w:val="a"/>
      </w:pPr>
      <w:r>
        <w:t>Now build the view with the following steps.</w:t>
      </w:r>
    </w:p>
    <w:p w14:paraId="5EE3D83F" w14:textId="6EF8E6F4" w:rsidR="00236DA2" w:rsidRDefault="00236DA2" w:rsidP="00236DA2">
      <w:pPr>
        <w:pStyle w:val="2"/>
      </w:pPr>
      <w:r>
        <w:t>Drag [Sub-Category] to the Columns shelf</w:t>
      </w:r>
      <w:r w:rsidR="00BD370C">
        <w:t xml:space="preserve"> (remember that it can be found under Product)</w:t>
      </w:r>
      <w:r>
        <w:t>.</w:t>
      </w:r>
    </w:p>
    <w:p w14:paraId="65EBD262" w14:textId="77777777" w:rsidR="00236DA2" w:rsidRDefault="00236DA2" w:rsidP="00236DA2">
      <w:pPr>
        <w:pStyle w:val="2"/>
      </w:pPr>
      <w:r>
        <w:t>Drag [Sub-Category (Orders1)] to the Rows shelf.</w:t>
      </w:r>
    </w:p>
    <w:p w14:paraId="22F2F037" w14:textId="3378E7EB" w:rsidR="00236DA2" w:rsidRDefault="00236DA2" w:rsidP="00236DA2">
      <w:pPr>
        <w:pStyle w:val="2"/>
      </w:pPr>
      <w:r>
        <w:t>Drag the [</w:t>
      </w:r>
      <w:proofErr w:type="spellStart"/>
      <w:r>
        <w:t>CorrelationCoefficient</w:t>
      </w:r>
      <w:proofErr w:type="spellEnd"/>
      <w:r>
        <w:t xml:space="preserve">] to </w:t>
      </w:r>
      <w:proofErr w:type="spellStart"/>
      <w:r>
        <w:t>Color</w:t>
      </w:r>
      <w:proofErr w:type="spellEnd"/>
      <w:r>
        <w:t xml:space="preserve"> on the Marks card.</w:t>
      </w:r>
    </w:p>
    <w:p w14:paraId="5CF6360F" w14:textId="4065ECB3" w:rsidR="00236DA2" w:rsidRDefault="00236DA2" w:rsidP="00236DA2">
      <w:pPr>
        <w:pStyle w:val="2"/>
      </w:pPr>
      <w:r>
        <w:t>Drag the [</w:t>
      </w:r>
      <w:proofErr w:type="spellStart"/>
      <w:r>
        <w:t>CorrelationCoefficient</w:t>
      </w:r>
      <w:proofErr w:type="spellEnd"/>
      <w:r>
        <w:t>] to Text on the Marks card.</w:t>
      </w:r>
    </w:p>
    <w:p w14:paraId="6C84D39C" w14:textId="77777777" w:rsidR="00236DA2" w:rsidRDefault="00236DA2" w:rsidP="00236DA2">
      <w:pPr>
        <w:pStyle w:val="2"/>
      </w:pPr>
      <w:r>
        <w:t xml:space="preserve">In the dropdown on the Marks card, change the Mark type to Square. The matrix should now look as in Figure 9. </w:t>
      </w:r>
      <w:r w:rsidRPr="009B1D72">
        <w:t xml:space="preserve">Note the values of 1.000 down the diagonal. </w:t>
      </w:r>
      <w:r w:rsidRPr="009B1D72">
        <w:rPr>
          <w:b/>
          <w:bCs/>
        </w:rPr>
        <w:t>Why is this?</w:t>
      </w:r>
    </w:p>
    <w:p w14:paraId="0B8872A6" w14:textId="00A04B77" w:rsidR="00236DA2" w:rsidRDefault="00236DA2" w:rsidP="00FE5703">
      <w:pPr>
        <w:pStyle w:val="2"/>
      </w:pPr>
      <w:r>
        <w:t>Drag [‘Not same sub category’ filter] to the Filters shelf.</w:t>
      </w:r>
      <w:r w:rsidR="00FE5703">
        <w:t xml:space="preserve"> </w:t>
      </w:r>
      <w:r>
        <w:t xml:space="preserve">In the Filter dialog, check True and click OK. </w:t>
      </w:r>
      <w:r w:rsidRPr="00FE5703">
        <w:rPr>
          <w:b/>
          <w:bCs/>
        </w:rPr>
        <w:t>What happens to the correlation matrix? Why does this happen?</w:t>
      </w:r>
    </w:p>
    <w:p w14:paraId="0CA30CB2" w14:textId="77777777" w:rsidR="00236DA2" w:rsidRDefault="00236DA2" w:rsidP="00236DA2">
      <w:pPr>
        <w:keepNext/>
        <w:jc w:val="center"/>
      </w:pPr>
      <w:r w:rsidRPr="00310505">
        <w:rPr>
          <w:noProof/>
        </w:rPr>
        <w:drawing>
          <wp:inline distT="0" distB="0" distL="0" distR="0" wp14:anchorId="74CF2282" wp14:editId="0732D9C8">
            <wp:extent cx="6645910" cy="2419350"/>
            <wp:effectExtent l="0" t="0" r="254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rotWithShape="1">
                    <a:blip r:embed="rId24"/>
                    <a:srcRect b="23724"/>
                    <a:stretch/>
                  </pic:blipFill>
                  <pic:spPr bwMode="auto">
                    <a:xfrm>
                      <a:off x="0" y="0"/>
                      <a:ext cx="6645910" cy="2419350"/>
                    </a:xfrm>
                    <a:prstGeom prst="rect">
                      <a:avLst/>
                    </a:prstGeom>
                    <a:ln>
                      <a:noFill/>
                    </a:ln>
                    <a:extLst>
                      <a:ext uri="{53640926-AAD7-44D8-BBD7-CCE9431645EC}">
                        <a14:shadowObscured xmlns:a14="http://schemas.microsoft.com/office/drawing/2010/main"/>
                      </a:ext>
                    </a:extLst>
                  </pic:spPr>
                </pic:pic>
              </a:graphicData>
            </a:graphic>
          </wp:inline>
        </w:drawing>
      </w:r>
    </w:p>
    <w:p w14:paraId="662AB997" w14:textId="77777777" w:rsidR="00236DA2" w:rsidRPr="00187331" w:rsidRDefault="00236DA2" w:rsidP="00236DA2">
      <w:pPr>
        <w:rPr>
          <w:i/>
          <w:iCs/>
        </w:rPr>
      </w:pPr>
      <w:r w:rsidRPr="00187331">
        <w:rPr>
          <w:i/>
          <w:iCs/>
        </w:rPr>
        <w:t xml:space="preserve">Figure </w:t>
      </w:r>
      <w:r>
        <w:rPr>
          <w:i/>
          <w:iCs/>
        </w:rPr>
        <w:t>8</w:t>
      </w:r>
      <w:r w:rsidRPr="00187331">
        <w:rPr>
          <w:i/>
          <w:iCs/>
        </w:rPr>
        <w:t>. Inner join for the Cartesian product of the Orders table.</w:t>
      </w:r>
    </w:p>
    <w:p w14:paraId="101EC726" w14:textId="77777777" w:rsidR="00236DA2" w:rsidRDefault="00236DA2" w:rsidP="00236DA2">
      <w:pPr>
        <w:pStyle w:val="a"/>
        <w:numPr>
          <w:ilvl w:val="0"/>
          <w:numId w:val="0"/>
        </w:numPr>
        <w:ind w:left="360" w:hanging="360"/>
      </w:pPr>
    </w:p>
    <w:p w14:paraId="07CAC8DC" w14:textId="77777777" w:rsidR="00236DA2" w:rsidRDefault="00236DA2" w:rsidP="00236DA2">
      <w:pPr>
        <w:pStyle w:val="a"/>
        <w:numPr>
          <w:ilvl w:val="0"/>
          <w:numId w:val="0"/>
        </w:numPr>
        <w:ind w:left="360" w:hanging="360"/>
      </w:pPr>
      <w:r w:rsidRPr="00C47639">
        <w:rPr>
          <w:noProof/>
        </w:rPr>
        <w:drawing>
          <wp:inline distT="0" distB="0" distL="0" distR="0" wp14:anchorId="45D6F217" wp14:editId="41D72D01">
            <wp:extent cx="6645910" cy="2869702"/>
            <wp:effectExtent l="0" t="0" r="254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5">
                      <a:extLst>
                        <a:ext uri="{28A0092B-C50C-407E-A947-70E740481C1C}">
                          <a14:useLocalDpi xmlns:a14="http://schemas.microsoft.com/office/drawing/2010/main" val="0"/>
                        </a:ext>
                      </a:extLst>
                    </a:blip>
                    <a:stretch>
                      <a:fillRect/>
                    </a:stretch>
                  </pic:blipFill>
                  <pic:spPr>
                    <a:xfrm>
                      <a:off x="0" y="0"/>
                      <a:ext cx="6645910" cy="2869702"/>
                    </a:xfrm>
                    <a:prstGeom prst="rect">
                      <a:avLst/>
                    </a:prstGeom>
                  </pic:spPr>
                </pic:pic>
              </a:graphicData>
            </a:graphic>
          </wp:inline>
        </w:drawing>
      </w:r>
    </w:p>
    <w:p w14:paraId="0988616A" w14:textId="7F96DEF0" w:rsidR="00236DA2" w:rsidRPr="00EF0406" w:rsidRDefault="00236DA2" w:rsidP="00236DA2">
      <w:pPr>
        <w:pStyle w:val="a"/>
        <w:numPr>
          <w:ilvl w:val="0"/>
          <w:numId w:val="0"/>
        </w:numPr>
        <w:ind w:left="360" w:hanging="360"/>
        <w:rPr>
          <w:i/>
          <w:iCs/>
        </w:rPr>
      </w:pPr>
      <w:r w:rsidRPr="00EF0406">
        <w:rPr>
          <w:i/>
          <w:iCs/>
        </w:rPr>
        <w:t xml:space="preserve">Figure 9: Initial correlation matrix after step </w:t>
      </w:r>
      <w:r w:rsidR="00727805">
        <w:rPr>
          <w:i/>
          <w:iCs/>
        </w:rPr>
        <w:t>5</w:t>
      </w:r>
      <w:r w:rsidRPr="00EF0406">
        <w:rPr>
          <w:i/>
          <w:iCs/>
        </w:rPr>
        <w:t xml:space="preserve">(e). </w:t>
      </w:r>
    </w:p>
    <w:p w14:paraId="500DC98B" w14:textId="459B3B34" w:rsidR="00236DA2" w:rsidRDefault="00236DA2" w:rsidP="00236DA2">
      <w:r>
        <w:t>Of course, you can now improve this visualisation by naming the sheet, selecting a different colourmap etc. A diverging colourmap is a good choice since correlation varies between -1 and +1, and the zero value has an important interpretation.</w:t>
      </w:r>
      <w:r w:rsidR="0030001A">
        <w:t xml:space="preserve"> (Unfortunately, in this particular example, the data has changed since last year, and all the values are positive).</w:t>
      </w:r>
    </w:p>
    <w:p w14:paraId="07C9EEF3" w14:textId="585E9864" w:rsidR="00831A6B" w:rsidRPr="00D80A54" w:rsidRDefault="00236DA2" w:rsidP="00831A6B">
      <w:r w:rsidRPr="00935FD9">
        <w:rPr>
          <w:b/>
          <w:bCs/>
        </w:rPr>
        <w:t>Find the three largest positive correlations in the matrix. How do you interpret these results?</w:t>
      </w:r>
    </w:p>
    <w:sectPr w:rsidR="00831A6B" w:rsidRPr="00D80A54" w:rsidSect="00CB123E">
      <w:footerReference w:type="default" r:id="rId26"/>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87A107" w14:textId="77777777" w:rsidR="005F61B6" w:rsidRDefault="005F61B6" w:rsidP="00CB123E">
      <w:pPr>
        <w:spacing w:after="0"/>
      </w:pPr>
      <w:r>
        <w:separator/>
      </w:r>
    </w:p>
  </w:endnote>
  <w:endnote w:type="continuationSeparator" w:id="0">
    <w:p w14:paraId="680E1F20" w14:textId="77777777" w:rsidR="005F61B6" w:rsidRDefault="005F61B6" w:rsidP="00CB12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w:altName w:val="Courier New"/>
    <w:panose1 w:val="020704090202050204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4071641"/>
      <w:docPartObj>
        <w:docPartGallery w:val="Page Numbers (Bottom of Page)"/>
        <w:docPartUnique/>
      </w:docPartObj>
    </w:sdtPr>
    <w:sdtEndPr>
      <w:rPr>
        <w:noProof/>
      </w:rPr>
    </w:sdtEndPr>
    <w:sdtContent>
      <w:p w14:paraId="451A0C7B" w14:textId="09A8C3ED" w:rsidR="00A87392" w:rsidRDefault="00A87392">
        <w:pPr>
          <w:pStyle w:val="aa"/>
          <w:jc w:val="center"/>
        </w:pPr>
        <w:r>
          <w:fldChar w:fldCharType="begin"/>
        </w:r>
        <w:r>
          <w:instrText xml:space="preserve"> PAGE   \* MERGEFORMAT </w:instrText>
        </w:r>
        <w:r>
          <w:fldChar w:fldCharType="separate"/>
        </w:r>
        <w:r>
          <w:rPr>
            <w:noProof/>
          </w:rPr>
          <w:t>2</w:t>
        </w:r>
        <w:r>
          <w:rPr>
            <w:noProof/>
          </w:rPr>
          <w:fldChar w:fldCharType="end"/>
        </w:r>
      </w:p>
    </w:sdtContent>
  </w:sdt>
  <w:p w14:paraId="22CD48C4" w14:textId="78283D03" w:rsidR="00CB123E" w:rsidRDefault="00A87392">
    <w:pPr>
      <w:pStyle w:val="aa"/>
    </w:pPr>
    <w:r>
      <w:t xml:space="preserve">Visual Analytics: Sheet </w:t>
    </w:r>
    <w:r w:rsidR="003B29FA">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41EF3D" w14:textId="77777777" w:rsidR="005F61B6" w:rsidRDefault="005F61B6" w:rsidP="00CB123E">
      <w:pPr>
        <w:spacing w:after="0"/>
      </w:pPr>
      <w:r>
        <w:separator/>
      </w:r>
    </w:p>
  </w:footnote>
  <w:footnote w:type="continuationSeparator" w:id="0">
    <w:p w14:paraId="7184F5AC" w14:textId="77777777" w:rsidR="005F61B6" w:rsidRDefault="005F61B6" w:rsidP="00CB123E">
      <w:pPr>
        <w:spacing w:after="0"/>
      </w:pPr>
      <w:r>
        <w:continuationSeparator/>
      </w:r>
    </w:p>
  </w:footnote>
  <w:footnote w:id="1">
    <w:p w14:paraId="657C66D8" w14:textId="77777777" w:rsidR="00831A6B" w:rsidRDefault="00831A6B" w:rsidP="00831A6B">
      <w:pPr>
        <w:pStyle w:val="ac"/>
      </w:pPr>
      <w:r>
        <w:rPr>
          <w:rStyle w:val="ae"/>
        </w:rPr>
        <w:footnoteRef/>
      </w:r>
      <w:r>
        <w:t xml:space="preserve"> There is a small difference in the denominator between population standard deviation and sample standard deviation but it would take too long to explain the difference her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AA21F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2FA138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88E5D3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3C239D6"/>
    <w:lvl w:ilvl="0">
      <w:start w:val="1"/>
      <w:numFmt w:val="lowerLetter"/>
      <w:pStyle w:val="2"/>
      <w:lvlText w:val="%1)"/>
      <w:lvlJc w:val="left"/>
      <w:pPr>
        <w:ind w:left="643" w:hanging="360"/>
      </w:pPr>
    </w:lvl>
  </w:abstractNum>
  <w:abstractNum w:abstractNumId="4" w15:restartNumberingAfterBreak="0">
    <w:nsid w:val="FFFFFF80"/>
    <w:multiLevelType w:val="singleLevel"/>
    <w:tmpl w:val="51C8C48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5BCF1F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A10B4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19E0F80"/>
    <w:lvl w:ilvl="0">
      <w:start w:val="1"/>
      <w:numFmt w:val="bullet"/>
      <w:pStyle w:val="20"/>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5F49C38"/>
    <w:lvl w:ilvl="0">
      <w:start w:val="1"/>
      <w:numFmt w:val="decimal"/>
      <w:pStyle w:val="a"/>
      <w:lvlText w:val="%1."/>
      <w:lvlJc w:val="left"/>
      <w:pPr>
        <w:tabs>
          <w:tab w:val="num" w:pos="360"/>
        </w:tabs>
        <w:ind w:left="360" w:hanging="360"/>
      </w:pPr>
    </w:lvl>
  </w:abstractNum>
  <w:abstractNum w:abstractNumId="9" w15:restartNumberingAfterBreak="0">
    <w:nsid w:val="FFFFFF89"/>
    <w:multiLevelType w:val="singleLevel"/>
    <w:tmpl w:val="0DB29FFA"/>
    <w:lvl w:ilvl="0">
      <w:start w:val="1"/>
      <w:numFmt w:val="bullet"/>
      <w:pStyle w:val="a0"/>
      <w:lvlText w:val=""/>
      <w:lvlJc w:val="left"/>
      <w:pPr>
        <w:tabs>
          <w:tab w:val="num" w:pos="360"/>
        </w:tabs>
        <w:ind w:left="360" w:hanging="360"/>
      </w:pPr>
      <w:rPr>
        <w:rFonts w:ascii="Symbol" w:hAnsi="Symbol" w:hint="default"/>
      </w:rPr>
    </w:lvl>
  </w:abstractNum>
  <w:abstractNum w:abstractNumId="10" w15:restartNumberingAfterBreak="0">
    <w:nsid w:val="16C3739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19517841"/>
    <w:multiLevelType w:val="hybridMultilevel"/>
    <w:tmpl w:val="421451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A52609A"/>
    <w:multiLevelType w:val="multilevel"/>
    <w:tmpl w:val="9788B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2454FD9"/>
    <w:multiLevelType w:val="hybridMultilevel"/>
    <w:tmpl w:val="1A465652"/>
    <w:lvl w:ilvl="0" w:tplc="08090017">
      <w:start w:val="1"/>
      <w:numFmt w:val="lowerLetter"/>
      <w:lvlText w:val="%1)"/>
      <w:lvlJc w:val="left"/>
      <w:pPr>
        <w:ind w:left="643" w:hanging="360"/>
      </w:pPr>
    </w:lvl>
    <w:lvl w:ilvl="1" w:tplc="08090019" w:tentative="1">
      <w:start w:val="1"/>
      <w:numFmt w:val="lowerLetter"/>
      <w:lvlText w:val="%2."/>
      <w:lvlJc w:val="left"/>
      <w:pPr>
        <w:ind w:left="1363" w:hanging="360"/>
      </w:pPr>
    </w:lvl>
    <w:lvl w:ilvl="2" w:tplc="0809001B" w:tentative="1">
      <w:start w:val="1"/>
      <w:numFmt w:val="lowerRoman"/>
      <w:lvlText w:val="%3."/>
      <w:lvlJc w:val="right"/>
      <w:pPr>
        <w:ind w:left="2083" w:hanging="180"/>
      </w:pPr>
    </w:lvl>
    <w:lvl w:ilvl="3" w:tplc="0809000F" w:tentative="1">
      <w:start w:val="1"/>
      <w:numFmt w:val="decimal"/>
      <w:lvlText w:val="%4."/>
      <w:lvlJc w:val="left"/>
      <w:pPr>
        <w:ind w:left="2803" w:hanging="360"/>
      </w:pPr>
    </w:lvl>
    <w:lvl w:ilvl="4" w:tplc="08090019" w:tentative="1">
      <w:start w:val="1"/>
      <w:numFmt w:val="lowerLetter"/>
      <w:lvlText w:val="%5."/>
      <w:lvlJc w:val="left"/>
      <w:pPr>
        <w:ind w:left="3523" w:hanging="360"/>
      </w:pPr>
    </w:lvl>
    <w:lvl w:ilvl="5" w:tplc="0809001B" w:tentative="1">
      <w:start w:val="1"/>
      <w:numFmt w:val="lowerRoman"/>
      <w:lvlText w:val="%6."/>
      <w:lvlJc w:val="right"/>
      <w:pPr>
        <w:ind w:left="4243" w:hanging="180"/>
      </w:pPr>
    </w:lvl>
    <w:lvl w:ilvl="6" w:tplc="0809000F" w:tentative="1">
      <w:start w:val="1"/>
      <w:numFmt w:val="decimal"/>
      <w:lvlText w:val="%7."/>
      <w:lvlJc w:val="left"/>
      <w:pPr>
        <w:ind w:left="4963" w:hanging="360"/>
      </w:pPr>
    </w:lvl>
    <w:lvl w:ilvl="7" w:tplc="08090019" w:tentative="1">
      <w:start w:val="1"/>
      <w:numFmt w:val="lowerLetter"/>
      <w:lvlText w:val="%8."/>
      <w:lvlJc w:val="left"/>
      <w:pPr>
        <w:ind w:left="5683" w:hanging="360"/>
      </w:pPr>
    </w:lvl>
    <w:lvl w:ilvl="8" w:tplc="0809001B" w:tentative="1">
      <w:start w:val="1"/>
      <w:numFmt w:val="lowerRoman"/>
      <w:lvlText w:val="%9."/>
      <w:lvlJc w:val="right"/>
      <w:pPr>
        <w:ind w:left="6403" w:hanging="180"/>
      </w:pPr>
    </w:lvl>
  </w:abstractNum>
  <w:abstractNum w:abstractNumId="14" w15:restartNumberingAfterBreak="0">
    <w:nsid w:val="32A94257"/>
    <w:multiLevelType w:val="multilevel"/>
    <w:tmpl w:val="08090025"/>
    <w:lvl w:ilvl="0">
      <w:start w:val="1"/>
      <w:numFmt w:val="decimal"/>
      <w:pStyle w:val="1"/>
      <w:lvlText w:val="%1"/>
      <w:lvlJc w:val="left"/>
      <w:pPr>
        <w:ind w:left="432" w:hanging="432"/>
      </w:pPr>
    </w:lvl>
    <w:lvl w:ilvl="1">
      <w:start w:val="1"/>
      <w:numFmt w:val="decimal"/>
      <w:pStyle w:val="21"/>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5" w15:restartNumberingAfterBreak="0">
    <w:nsid w:val="4694705A"/>
    <w:multiLevelType w:val="multilevel"/>
    <w:tmpl w:val="ED9AD1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8505D5F"/>
    <w:multiLevelType w:val="multilevel"/>
    <w:tmpl w:val="A7026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B067B8"/>
    <w:multiLevelType w:val="hybridMultilevel"/>
    <w:tmpl w:val="75B62BAE"/>
    <w:lvl w:ilvl="0" w:tplc="E69C9D2E">
      <w:start w:val="1"/>
      <w:numFmt w:val="lowerLetter"/>
      <w:lvlText w:val="(%1)"/>
      <w:lvlJc w:val="left"/>
      <w:pPr>
        <w:ind w:left="2310" w:hanging="360"/>
      </w:pPr>
      <w:rPr>
        <w:rFonts w:hint="default"/>
      </w:rPr>
    </w:lvl>
    <w:lvl w:ilvl="1" w:tplc="08090019" w:tentative="1">
      <w:start w:val="1"/>
      <w:numFmt w:val="lowerLetter"/>
      <w:lvlText w:val="%2."/>
      <w:lvlJc w:val="left"/>
      <w:pPr>
        <w:ind w:left="3030" w:hanging="360"/>
      </w:pPr>
    </w:lvl>
    <w:lvl w:ilvl="2" w:tplc="0809001B" w:tentative="1">
      <w:start w:val="1"/>
      <w:numFmt w:val="lowerRoman"/>
      <w:lvlText w:val="%3."/>
      <w:lvlJc w:val="right"/>
      <w:pPr>
        <w:ind w:left="3750" w:hanging="180"/>
      </w:pPr>
    </w:lvl>
    <w:lvl w:ilvl="3" w:tplc="0809000F" w:tentative="1">
      <w:start w:val="1"/>
      <w:numFmt w:val="decimal"/>
      <w:lvlText w:val="%4."/>
      <w:lvlJc w:val="left"/>
      <w:pPr>
        <w:ind w:left="4470" w:hanging="360"/>
      </w:pPr>
    </w:lvl>
    <w:lvl w:ilvl="4" w:tplc="08090019" w:tentative="1">
      <w:start w:val="1"/>
      <w:numFmt w:val="lowerLetter"/>
      <w:lvlText w:val="%5."/>
      <w:lvlJc w:val="left"/>
      <w:pPr>
        <w:ind w:left="5190" w:hanging="360"/>
      </w:pPr>
    </w:lvl>
    <w:lvl w:ilvl="5" w:tplc="0809001B" w:tentative="1">
      <w:start w:val="1"/>
      <w:numFmt w:val="lowerRoman"/>
      <w:lvlText w:val="%6."/>
      <w:lvlJc w:val="right"/>
      <w:pPr>
        <w:ind w:left="5910" w:hanging="180"/>
      </w:pPr>
    </w:lvl>
    <w:lvl w:ilvl="6" w:tplc="0809000F" w:tentative="1">
      <w:start w:val="1"/>
      <w:numFmt w:val="decimal"/>
      <w:lvlText w:val="%7."/>
      <w:lvlJc w:val="left"/>
      <w:pPr>
        <w:ind w:left="6630" w:hanging="360"/>
      </w:pPr>
    </w:lvl>
    <w:lvl w:ilvl="7" w:tplc="08090019" w:tentative="1">
      <w:start w:val="1"/>
      <w:numFmt w:val="lowerLetter"/>
      <w:lvlText w:val="%8."/>
      <w:lvlJc w:val="left"/>
      <w:pPr>
        <w:ind w:left="7350" w:hanging="360"/>
      </w:pPr>
    </w:lvl>
    <w:lvl w:ilvl="8" w:tplc="0809001B" w:tentative="1">
      <w:start w:val="1"/>
      <w:numFmt w:val="lowerRoman"/>
      <w:lvlText w:val="%9."/>
      <w:lvlJc w:val="right"/>
      <w:pPr>
        <w:ind w:left="8070" w:hanging="180"/>
      </w:pPr>
    </w:lvl>
  </w:abstractNum>
  <w:abstractNum w:abstractNumId="18" w15:restartNumberingAfterBreak="0">
    <w:nsid w:val="6E4E7A70"/>
    <w:multiLevelType w:val="multilevel"/>
    <w:tmpl w:val="BF220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AF307A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9"/>
  </w:num>
  <w:num w:numId="12">
    <w:abstractNumId w:val="10"/>
  </w:num>
  <w:num w:numId="13">
    <w:abstractNumId w:val="14"/>
  </w:num>
  <w:num w:numId="14">
    <w:abstractNumId w:val="15"/>
  </w:num>
  <w:num w:numId="15">
    <w:abstractNumId w:val="8"/>
    <w:lvlOverride w:ilvl="0">
      <w:startOverride w:val="1"/>
    </w:lvlOverride>
  </w:num>
  <w:num w:numId="16">
    <w:abstractNumId w:val="17"/>
  </w:num>
  <w:num w:numId="17">
    <w:abstractNumId w:val="16"/>
    <w:lvlOverride w:ilvl="0">
      <w:startOverride w:val="1"/>
    </w:lvlOverride>
  </w:num>
  <w:num w:numId="18">
    <w:abstractNumId w:val="16"/>
    <w:lvlOverride w:ilvl="0">
      <w:startOverride w:val="2"/>
    </w:lvlOverride>
  </w:num>
  <w:num w:numId="19">
    <w:abstractNumId w:val="16"/>
    <w:lvlOverride w:ilvl="0">
      <w:startOverride w:val="3"/>
    </w:lvlOverride>
  </w:num>
  <w:num w:numId="20">
    <w:abstractNumId w:val="16"/>
    <w:lvlOverride w:ilvl="0">
      <w:startOverride w:val="4"/>
    </w:lvlOverride>
  </w:num>
  <w:num w:numId="21">
    <w:abstractNumId w:val="16"/>
    <w:lvlOverride w:ilvl="0">
      <w:startOverride w:val="5"/>
    </w:lvlOverride>
  </w:num>
  <w:num w:numId="22">
    <w:abstractNumId w:val="8"/>
    <w:lvlOverride w:ilvl="0">
      <w:startOverride w:val="1"/>
    </w:lvlOverride>
  </w:num>
  <w:num w:numId="23">
    <w:abstractNumId w:val="8"/>
    <w:lvlOverride w:ilvl="0">
      <w:startOverride w:val="1"/>
    </w:lvlOverride>
  </w:num>
  <w:num w:numId="24">
    <w:abstractNumId w:val="18"/>
    <w:lvlOverride w:ilvl="0">
      <w:startOverride w:val="1"/>
    </w:lvlOverride>
  </w:num>
  <w:num w:numId="25">
    <w:abstractNumId w:val="18"/>
    <w:lvlOverride w:ilvl="0">
      <w:startOverride w:val="2"/>
    </w:lvlOverride>
  </w:num>
  <w:num w:numId="26">
    <w:abstractNumId w:val="18"/>
    <w:lvlOverride w:ilvl="0">
      <w:startOverride w:val="3"/>
    </w:lvlOverride>
  </w:num>
  <w:num w:numId="27">
    <w:abstractNumId w:val="18"/>
    <w:lvlOverride w:ilvl="0">
      <w:startOverride w:val="4"/>
    </w:lvlOverride>
  </w:num>
  <w:num w:numId="28">
    <w:abstractNumId w:val="18"/>
    <w:lvlOverride w:ilvl="0">
      <w:startOverride w:val="5"/>
    </w:lvlOverride>
  </w:num>
  <w:num w:numId="29">
    <w:abstractNumId w:val="18"/>
    <w:lvlOverride w:ilvl="0">
      <w:startOverride w:val="6"/>
    </w:lvlOverride>
  </w:num>
  <w:num w:numId="30">
    <w:abstractNumId w:val="8"/>
    <w:lvlOverride w:ilvl="0">
      <w:startOverride w:val="1"/>
    </w:lvlOverride>
  </w:num>
  <w:num w:numId="31">
    <w:abstractNumId w:val="8"/>
    <w:lvlOverride w:ilvl="0">
      <w:startOverride w:val="1"/>
    </w:lvlOverride>
  </w:num>
  <w:num w:numId="32">
    <w:abstractNumId w:val="8"/>
    <w:lvlOverride w:ilvl="0">
      <w:startOverride w:val="1"/>
    </w:lvlOverride>
  </w:num>
  <w:num w:numId="33">
    <w:abstractNumId w:val="8"/>
    <w:lvlOverride w:ilvl="0">
      <w:startOverride w:val="1"/>
    </w:lvlOverride>
  </w:num>
  <w:num w:numId="34">
    <w:abstractNumId w:val="11"/>
  </w:num>
  <w:num w:numId="35">
    <w:abstractNumId w:val="8"/>
    <w:lvlOverride w:ilvl="0">
      <w:startOverride w:val="1"/>
    </w:lvlOverride>
  </w:num>
  <w:num w:numId="36">
    <w:abstractNumId w:val="8"/>
    <w:lvlOverride w:ilvl="0">
      <w:startOverride w:val="1"/>
    </w:lvlOverride>
  </w:num>
  <w:num w:numId="37">
    <w:abstractNumId w:val="12"/>
    <w:lvlOverride w:ilvl="0">
      <w:startOverride w:val="1"/>
    </w:lvlOverride>
  </w:num>
  <w:num w:numId="38">
    <w:abstractNumId w:val="12"/>
    <w:lvlOverride w:ilvl="0">
      <w:startOverride w:val="2"/>
    </w:lvlOverride>
  </w:num>
  <w:num w:numId="39">
    <w:abstractNumId w:val="12"/>
    <w:lvlOverride w:ilvl="0">
      <w:startOverride w:val="3"/>
    </w:lvlOverride>
  </w:num>
  <w:num w:numId="40">
    <w:abstractNumId w:val="8"/>
    <w:lvlOverride w:ilvl="0">
      <w:startOverride w:val="1"/>
    </w:lvlOverride>
  </w:num>
  <w:num w:numId="41">
    <w:abstractNumId w:val="8"/>
    <w:lvlOverride w:ilvl="0">
      <w:startOverride w:val="1"/>
    </w:lvlOverride>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7W0MLEwMrcwMjRW0lEKTi0uzszPAykwrAUA25Hd1ywAAAA="/>
  </w:docVars>
  <w:rsids>
    <w:rsidRoot w:val="00BA6B82"/>
    <w:rsid w:val="00003260"/>
    <w:rsid w:val="00005802"/>
    <w:rsid w:val="00016B82"/>
    <w:rsid w:val="0002174F"/>
    <w:rsid w:val="00021912"/>
    <w:rsid w:val="0002771E"/>
    <w:rsid w:val="000303B7"/>
    <w:rsid w:val="00031468"/>
    <w:rsid w:val="000322FD"/>
    <w:rsid w:val="00033F93"/>
    <w:rsid w:val="00040DE7"/>
    <w:rsid w:val="00046DF4"/>
    <w:rsid w:val="00052D4B"/>
    <w:rsid w:val="00063D99"/>
    <w:rsid w:val="00065368"/>
    <w:rsid w:val="00073454"/>
    <w:rsid w:val="000766E1"/>
    <w:rsid w:val="0007682A"/>
    <w:rsid w:val="00077DA5"/>
    <w:rsid w:val="000824E5"/>
    <w:rsid w:val="00082756"/>
    <w:rsid w:val="000827C1"/>
    <w:rsid w:val="00083925"/>
    <w:rsid w:val="00084F95"/>
    <w:rsid w:val="00085735"/>
    <w:rsid w:val="00085E86"/>
    <w:rsid w:val="00087695"/>
    <w:rsid w:val="000935BD"/>
    <w:rsid w:val="000952D6"/>
    <w:rsid w:val="00097FA8"/>
    <w:rsid w:val="000A115E"/>
    <w:rsid w:val="000A4C97"/>
    <w:rsid w:val="000B321B"/>
    <w:rsid w:val="000B33C0"/>
    <w:rsid w:val="000B5B94"/>
    <w:rsid w:val="000C4B24"/>
    <w:rsid w:val="000C5304"/>
    <w:rsid w:val="000C7EB5"/>
    <w:rsid w:val="000D4014"/>
    <w:rsid w:val="000D4032"/>
    <w:rsid w:val="000D60CD"/>
    <w:rsid w:val="000D63C8"/>
    <w:rsid w:val="000E0AE2"/>
    <w:rsid w:val="000E0F40"/>
    <w:rsid w:val="000E7E92"/>
    <w:rsid w:val="000F464C"/>
    <w:rsid w:val="000F4965"/>
    <w:rsid w:val="000F5809"/>
    <w:rsid w:val="00102BB3"/>
    <w:rsid w:val="0010740C"/>
    <w:rsid w:val="00107C05"/>
    <w:rsid w:val="00112C22"/>
    <w:rsid w:val="00112DEE"/>
    <w:rsid w:val="00114DDE"/>
    <w:rsid w:val="00117A2F"/>
    <w:rsid w:val="0012050D"/>
    <w:rsid w:val="00120648"/>
    <w:rsid w:val="0012212A"/>
    <w:rsid w:val="0012339C"/>
    <w:rsid w:val="00123B63"/>
    <w:rsid w:val="00130BFF"/>
    <w:rsid w:val="00132259"/>
    <w:rsid w:val="001329E7"/>
    <w:rsid w:val="001342C1"/>
    <w:rsid w:val="0013580F"/>
    <w:rsid w:val="00144F76"/>
    <w:rsid w:val="001460B0"/>
    <w:rsid w:val="001520D8"/>
    <w:rsid w:val="00152B15"/>
    <w:rsid w:val="001603D3"/>
    <w:rsid w:val="00161C1F"/>
    <w:rsid w:val="00164F2B"/>
    <w:rsid w:val="0017015F"/>
    <w:rsid w:val="00173B17"/>
    <w:rsid w:val="00173D0B"/>
    <w:rsid w:val="00173E94"/>
    <w:rsid w:val="0017549B"/>
    <w:rsid w:val="001775AB"/>
    <w:rsid w:val="00184929"/>
    <w:rsid w:val="00187331"/>
    <w:rsid w:val="00187E32"/>
    <w:rsid w:val="00197551"/>
    <w:rsid w:val="001A2946"/>
    <w:rsid w:val="001A38BA"/>
    <w:rsid w:val="001A405E"/>
    <w:rsid w:val="001B1D09"/>
    <w:rsid w:val="001B2365"/>
    <w:rsid w:val="001B777E"/>
    <w:rsid w:val="001C3F8A"/>
    <w:rsid w:val="001C52B9"/>
    <w:rsid w:val="001C62A4"/>
    <w:rsid w:val="001D0184"/>
    <w:rsid w:val="001D32AC"/>
    <w:rsid w:val="001D33B4"/>
    <w:rsid w:val="001D67A6"/>
    <w:rsid w:val="001D6AA7"/>
    <w:rsid w:val="001D73F5"/>
    <w:rsid w:val="001E61B7"/>
    <w:rsid w:val="001F14D1"/>
    <w:rsid w:val="001F4D3A"/>
    <w:rsid w:val="001F598C"/>
    <w:rsid w:val="001F74DB"/>
    <w:rsid w:val="00211BC8"/>
    <w:rsid w:val="002258BD"/>
    <w:rsid w:val="00225ADD"/>
    <w:rsid w:val="00226D30"/>
    <w:rsid w:val="00230CAA"/>
    <w:rsid w:val="00231B4D"/>
    <w:rsid w:val="002337E1"/>
    <w:rsid w:val="00236DA2"/>
    <w:rsid w:val="00237CA7"/>
    <w:rsid w:val="002413CB"/>
    <w:rsid w:val="00242904"/>
    <w:rsid w:val="00242B95"/>
    <w:rsid w:val="00247FE4"/>
    <w:rsid w:val="00250090"/>
    <w:rsid w:val="002506F7"/>
    <w:rsid w:val="002543D0"/>
    <w:rsid w:val="00257EA8"/>
    <w:rsid w:val="00261058"/>
    <w:rsid w:val="002614CF"/>
    <w:rsid w:val="00263031"/>
    <w:rsid w:val="0026768D"/>
    <w:rsid w:val="00271BAC"/>
    <w:rsid w:val="00274515"/>
    <w:rsid w:val="002769FD"/>
    <w:rsid w:val="002804A2"/>
    <w:rsid w:val="00280D8C"/>
    <w:rsid w:val="002823B7"/>
    <w:rsid w:val="00283153"/>
    <w:rsid w:val="00284C7E"/>
    <w:rsid w:val="00285624"/>
    <w:rsid w:val="00287D50"/>
    <w:rsid w:val="0029115D"/>
    <w:rsid w:val="00292987"/>
    <w:rsid w:val="002964EE"/>
    <w:rsid w:val="00296E86"/>
    <w:rsid w:val="00296EED"/>
    <w:rsid w:val="002A0EFA"/>
    <w:rsid w:val="002A1122"/>
    <w:rsid w:val="002A1AAB"/>
    <w:rsid w:val="002A2D4F"/>
    <w:rsid w:val="002A2F6C"/>
    <w:rsid w:val="002A4DA6"/>
    <w:rsid w:val="002B21D0"/>
    <w:rsid w:val="002B2973"/>
    <w:rsid w:val="002B63BB"/>
    <w:rsid w:val="002B658C"/>
    <w:rsid w:val="002B7D4A"/>
    <w:rsid w:val="002B7F79"/>
    <w:rsid w:val="002C155C"/>
    <w:rsid w:val="002C74BF"/>
    <w:rsid w:val="002D303F"/>
    <w:rsid w:val="002D4A1E"/>
    <w:rsid w:val="002D70CD"/>
    <w:rsid w:val="002E00D1"/>
    <w:rsid w:val="002E3396"/>
    <w:rsid w:val="002F3545"/>
    <w:rsid w:val="002F487B"/>
    <w:rsid w:val="002F5022"/>
    <w:rsid w:val="002F65DF"/>
    <w:rsid w:val="002F777C"/>
    <w:rsid w:val="0030001A"/>
    <w:rsid w:val="00300D9C"/>
    <w:rsid w:val="00302228"/>
    <w:rsid w:val="003024C1"/>
    <w:rsid w:val="00304B5F"/>
    <w:rsid w:val="00305F0F"/>
    <w:rsid w:val="00310505"/>
    <w:rsid w:val="0031251F"/>
    <w:rsid w:val="00315DCB"/>
    <w:rsid w:val="00320FB9"/>
    <w:rsid w:val="00335BE8"/>
    <w:rsid w:val="00336775"/>
    <w:rsid w:val="00340C9F"/>
    <w:rsid w:val="00341AB2"/>
    <w:rsid w:val="00341C41"/>
    <w:rsid w:val="00343604"/>
    <w:rsid w:val="00346440"/>
    <w:rsid w:val="003529CD"/>
    <w:rsid w:val="00352D00"/>
    <w:rsid w:val="00361258"/>
    <w:rsid w:val="0036272F"/>
    <w:rsid w:val="00365BF8"/>
    <w:rsid w:val="00367C35"/>
    <w:rsid w:val="00374372"/>
    <w:rsid w:val="00376713"/>
    <w:rsid w:val="00376A3D"/>
    <w:rsid w:val="003778F3"/>
    <w:rsid w:val="00381F7C"/>
    <w:rsid w:val="00383205"/>
    <w:rsid w:val="00391411"/>
    <w:rsid w:val="003A15E4"/>
    <w:rsid w:val="003A194C"/>
    <w:rsid w:val="003A2969"/>
    <w:rsid w:val="003A69DD"/>
    <w:rsid w:val="003A72D7"/>
    <w:rsid w:val="003A72DF"/>
    <w:rsid w:val="003B0AA0"/>
    <w:rsid w:val="003B1841"/>
    <w:rsid w:val="003B29FA"/>
    <w:rsid w:val="003B7259"/>
    <w:rsid w:val="003C2ADC"/>
    <w:rsid w:val="003C40B1"/>
    <w:rsid w:val="003C6B82"/>
    <w:rsid w:val="003D3372"/>
    <w:rsid w:val="003D5226"/>
    <w:rsid w:val="003D79E1"/>
    <w:rsid w:val="003E10BB"/>
    <w:rsid w:val="003E2D7C"/>
    <w:rsid w:val="003E3F20"/>
    <w:rsid w:val="003E4892"/>
    <w:rsid w:val="003E7857"/>
    <w:rsid w:val="003E7D86"/>
    <w:rsid w:val="003F4D5C"/>
    <w:rsid w:val="003F4DC1"/>
    <w:rsid w:val="003F6547"/>
    <w:rsid w:val="003F6753"/>
    <w:rsid w:val="00401A73"/>
    <w:rsid w:val="00403082"/>
    <w:rsid w:val="004055CD"/>
    <w:rsid w:val="00407EDB"/>
    <w:rsid w:val="004129C8"/>
    <w:rsid w:val="0042336D"/>
    <w:rsid w:val="004236B7"/>
    <w:rsid w:val="00424D5E"/>
    <w:rsid w:val="00425B0B"/>
    <w:rsid w:val="004263E2"/>
    <w:rsid w:val="00426598"/>
    <w:rsid w:val="00432F69"/>
    <w:rsid w:val="00435DDF"/>
    <w:rsid w:val="00443A03"/>
    <w:rsid w:val="004447F0"/>
    <w:rsid w:val="00451D69"/>
    <w:rsid w:val="004531D1"/>
    <w:rsid w:val="00454774"/>
    <w:rsid w:val="00456459"/>
    <w:rsid w:val="00456D98"/>
    <w:rsid w:val="00463F63"/>
    <w:rsid w:val="00465491"/>
    <w:rsid w:val="00473622"/>
    <w:rsid w:val="00476649"/>
    <w:rsid w:val="004806D3"/>
    <w:rsid w:val="00481E3D"/>
    <w:rsid w:val="0048383E"/>
    <w:rsid w:val="0048436A"/>
    <w:rsid w:val="00487E84"/>
    <w:rsid w:val="00492F64"/>
    <w:rsid w:val="0049689A"/>
    <w:rsid w:val="004973C1"/>
    <w:rsid w:val="004A40F0"/>
    <w:rsid w:val="004A445C"/>
    <w:rsid w:val="004A55FB"/>
    <w:rsid w:val="004B0A9A"/>
    <w:rsid w:val="004B1ED6"/>
    <w:rsid w:val="004B39EB"/>
    <w:rsid w:val="004B3BBC"/>
    <w:rsid w:val="004B4132"/>
    <w:rsid w:val="004B7E85"/>
    <w:rsid w:val="004C6533"/>
    <w:rsid w:val="004C7151"/>
    <w:rsid w:val="004C7284"/>
    <w:rsid w:val="004C76A6"/>
    <w:rsid w:val="004D14BB"/>
    <w:rsid w:val="004D3BB4"/>
    <w:rsid w:val="004D6398"/>
    <w:rsid w:val="004D7494"/>
    <w:rsid w:val="004E1870"/>
    <w:rsid w:val="004E1E72"/>
    <w:rsid w:val="004E2DDC"/>
    <w:rsid w:val="004E70A0"/>
    <w:rsid w:val="004F7A8B"/>
    <w:rsid w:val="00500E0A"/>
    <w:rsid w:val="00501474"/>
    <w:rsid w:val="005032FB"/>
    <w:rsid w:val="0050499B"/>
    <w:rsid w:val="00505A1C"/>
    <w:rsid w:val="00511BB2"/>
    <w:rsid w:val="005132D2"/>
    <w:rsid w:val="00516479"/>
    <w:rsid w:val="00517F70"/>
    <w:rsid w:val="00521D54"/>
    <w:rsid w:val="005236D4"/>
    <w:rsid w:val="00527785"/>
    <w:rsid w:val="00532576"/>
    <w:rsid w:val="00532846"/>
    <w:rsid w:val="00544768"/>
    <w:rsid w:val="00545340"/>
    <w:rsid w:val="0054750F"/>
    <w:rsid w:val="005553C2"/>
    <w:rsid w:val="00556BEA"/>
    <w:rsid w:val="00557366"/>
    <w:rsid w:val="00560DC2"/>
    <w:rsid w:val="00562D88"/>
    <w:rsid w:val="00562E95"/>
    <w:rsid w:val="00563054"/>
    <w:rsid w:val="0056392B"/>
    <w:rsid w:val="00567AD3"/>
    <w:rsid w:val="00570D16"/>
    <w:rsid w:val="0057535A"/>
    <w:rsid w:val="005753E7"/>
    <w:rsid w:val="00576A04"/>
    <w:rsid w:val="00580638"/>
    <w:rsid w:val="00592CDF"/>
    <w:rsid w:val="005977B5"/>
    <w:rsid w:val="005A068B"/>
    <w:rsid w:val="005A728A"/>
    <w:rsid w:val="005B184A"/>
    <w:rsid w:val="005B23E7"/>
    <w:rsid w:val="005B281D"/>
    <w:rsid w:val="005B2E72"/>
    <w:rsid w:val="005B326A"/>
    <w:rsid w:val="005B41EB"/>
    <w:rsid w:val="005B56FE"/>
    <w:rsid w:val="005B6E07"/>
    <w:rsid w:val="005C0932"/>
    <w:rsid w:val="005C1402"/>
    <w:rsid w:val="005C1C80"/>
    <w:rsid w:val="005C56CE"/>
    <w:rsid w:val="005D4C09"/>
    <w:rsid w:val="005D67E0"/>
    <w:rsid w:val="005D6BBB"/>
    <w:rsid w:val="005E10ED"/>
    <w:rsid w:val="005E2744"/>
    <w:rsid w:val="005E2F95"/>
    <w:rsid w:val="005E4D55"/>
    <w:rsid w:val="005E5950"/>
    <w:rsid w:val="005E6C7A"/>
    <w:rsid w:val="005F04A0"/>
    <w:rsid w:val="005F61B6"/>
    <w:rsid w:val="0060139E"/>
    <w:rsid w:val="006013B3"/>
    <w:rsid w:val="0060186C"/>
    <w:rsid w:val="006046C5"/>
    <w:rsid w:val="00607B07"/>
    <w:rsid w:val="00610D39"/>
    <w:rsid w:val="0061114A"/>
    <w:rsid w:val="00612445"/>
    <w:rsid w:val="00615DF4"/>
    <w:rsid w:val="00616753"/>
    <w:rsid w:val="006217B6"/>
    <w:rsid w:val="006305C8"/>
    <w:rsid w:val="00635B8A"/>
    <w:rsid w:val="0064088B"/>
    <w:rsid w:val="00641E4D"/>
    <w:rsid w:val="0064357E"/>
    <w:rsid w:val="006453A1"/>
    <w:rsid w:val="006467B1"/>
    <w:rsid w:val="00653817"/>
    <w:rsid w:val="006553DB"/>
    <w:rsid w:val="00660CB2"/>
    <w:rsid w:val="00661637"/>
    <w:rsid w:val="00661BBE"/>
    <w:rsid w:val="00666EE9"/>
    <w:rsid w:val="00667A17"/>
    <w:rsid w:val="0067082B"/>
    <w:rsid w:val="006714D3"/>
    <w:rsid w:val="00671B8F"/>
    <w:rsid w:val="00672922"/>
    <w:rsid w:val="006774C5"/>
    <w:rsid w:val="00682E49"/>
    <w:rsid w:val="00687BC6"/>
    <w:rsid w:val="0069073C"/>
    <w:rsid w:val="00690BD1"/>
    <w:rsid w:val="00691F05"/>
    <w:rsid w:val="006979C9"/>
    <w:rsid w:val="006A0867"/>
    <w:rsid w:val="006A1414"/>
    <w:rsid w:val="006A5557"/>
    <w:rsid w:val="006A5D66"/>
    <w:rsid w:val="006A7A70"/>
    <w:rsid w:val="006B2AC1"/>
    <w:rsid w:val="006B37C9"/>
    <w:rsid w:val="006B43BC"/>
    <w:rsid w:val="006B7621"/>
    <w:rsid w:val="006C211E"/>
    <w:rsid w:val="006C511E"/>
    <w:rsid w:val="006C5151"/>
    <w:rsid w:val="006D37B8"/>
    <w:rsid w:val="006D6518"/>
    <w:rsid w:val="006D71F2"/>
    <w:rsid w:val="006D7FE0"/>
    <w:rsid w:val="006E48AE"/>
    <w:rsid w:val="006E664C"/>
    <w:rsid w:val="006F26B9"/>
    <w:rsid w:val="006F2B2E"/>
    <w:rsid w:val="006F2CD6"/>
    <w:rsid w:val="006F4984"/>
    <w:rsid w:val="006F52CF"/>
    <w:rsid w:val="006F5E0E"/>
    <w:rsid w:val="00704C96"/>
    <w:rsid w:val="00710A52"/>
    <w:rsid w:val="00715D6F"/>
    <w:rsid w:val="00715F26"/>
    <w:rsid w:val="00716132"/>
    <w:rsid w:val="0072385E"/>
    <w:rsid w:val="007242CA"/>
    <w:rsid w:val="00724815"/>
    <w:rsid w:val="00725EBC"/>
    <w:rsid w:val="00726D38"/>
    <w:rsid w:val="00727805"/>
    <w:rsid w:val="00730158"/>
    <w:rsid w:val="007304C1"/>
    <w:rsid w:val="00732CED"/>
    <w:rsid w:val="00733401"/>
    <w:rsid w:val="00733EF9"/>
    <w:rsid w:val="00735EA3"/>
    <w:rsid w:val="00735EB0"/>
    <w:rsid w:val="007378A1"/>
    <w:rsid w:val="00744742"/>
    <w:rsid w:val="0074577D"/>
    <w:rsid w:val="0074667D"/>
    <w:rsid w:val="00751045"/>
    <w:rsid w:val="0075375F"/>
    <w:rsid w:val="0075580A"/>
    <w:rsid w:val="007562C6"/>
    <w:rsid w:val="00766BCB"/>
    <w:rsid w:val="007706BA"/>
    <w:rsid w:val="007713F1"/>
    <w:rsid w:val="0077158E"/>
    <w:rsid w:val="0077500E"/>
    <w:rsid w:val="00775410"/>
    <w:rsid w:val="007814DE"/>
    <w:rsid w:val="00782D5D"/>
    <w:rsid w:val="007861EB"/>
    <w:rsid w:val="00792087"/>
    <w:rsid w:val="00792868"/>
    <w:rsid w:val="007951AD"/>
    <w:rsid w:val="007A1290"/>
    <w:rsid w:val="007A3574"/>
    <w:rsid w:val="007A7EA4"/>
    <w:rsid w:val="007B01F6"/>
    <w:rsid w:val="007B059F"/>
    <w:rsid w:val="007B14D0"/>
    <w:rsid w:val="007B26AB"/>
    <w:rsid w:val="007B383B"/>
    <w:rsid w:val="007C098B"/>
    <w:rsid w:val="007C2274"/>
    <w:rsid w:val="007C4105"/>
    <w:rsid w:val="007C503D"/>
    <w:rsid w:val="007C57D9"/>
    <w:rsid w:val="007D024C"/>
    <w:rsid w:val="007D0ABB"/>
    <w:rsid w:val="007D2387"/>
    <w:rsid w:val="007E1354"/>
    <w:rsid w:val="007E5306"/>
    <w:rsid w:val="007E53A8"/>
    <w:rsid w:val="007F1E44"/>
    <w:rsid w:val="007F46C4"/>
    <w:rsid w:val="007F6484"/>
    <w:rsid w:val="00801C8B"/>
    <w:rsid w:val="00802B77"/>
    <w:rsid w:val="00802CD3"/>
    <w:rsid w:val="00807DFF"/>
    <w:rsid w:val="00823F93"/>
    <w:rsid w:val="00824AFA"/>
    <w:rsid w:val="00831A6B"/>
    <w:rsid w:val="00831C54"/>
    <w:rsid w:val="008322D5"/>
    <w:rsid w:val="00832F41"/>
    <w:rsid w:val="00833486"/>
    <w:rsid w:val="00833893"/>
    <w:rsid w:val="0084412A"/>
    <w:rsid w:val="0084512F"/>
    <w:rsid w:val="008461C2"/>
    <w:rsid w:val="0084651B"/>
    <w:rsid w:val="008518E9"/>
    <w:rsid w:val="008548F2"/>
    <w:rsid w:val="00860419"/>
    <w:rsid w:val="00871FDB"/>
    <w:rsid w:val="00877E7B"/>
    <w:rsid w:val="0088020F"/>
    <w:rsid w:val="008879F9"/>
    <w:rsid w:val="00887F7B"/>
    <w:rsid w:val="00893F09"/>
    <w:rsid w:val="0089420D"/>
    <w:rsid w:val="00897294"/>
    <w:rsid w:val="00897678"/>
    <w:rsid w:val="00897CF7"/>
    <w:rsid w:val="008A030E"/>
    <w:rsid w:val="008A5AF7"/>
    <w:rsid w:val="008B37A9"/>
    <w:rsid w:val="008B654F"/>
    <w:rsid w:val="008B7403"/>
    <w:rsid w:val="008B762B"/>
    <w:rsid w:val="008C0CEF"/>
    <w:rsid w:val="008C3BF9"/>
    <w:rsid w:val="008C4E72"/>
    <w:rsid w:val="008D50FD"/>
    <w:rsid w:val="008D5E16"/>
    <w:rsid w:val="008D673B"/>
    <w:rsid w:val="008E142A"/>
    <w:rsid w:val="008E50FC"/>
    <w:rsid w:val="008E6C05"/>
    <w:rsid w:val="008E784C"/>
    <w:rsid w:val="008F400B"/>
    <w:rsid w:val="00901F55"/>
    <w:rsid w:val="009029CA"/>
    <w:rsid w:val="009134BB"/>
    <w:rsid w:val="009153F9"/>
    <w:rsid w:val="00915A3F"/>
    <w:rsid w:val="00917833"/>
    <w:rsid w:val="00920228"/>
    <w:rsid w:val="00920EC8"/>
    <w:rsid w:val="00923252"/>
    <w:rsid w:val="00923AC6"/>
    <w:rsid w:val="00934A3C"/>
    <w:rsid w:val="00935FD9"/>
    <w:rsid w:val="00941354"/>
    <w:rsid w:val="00943BCB"/>
    <w:rsid w:val="0094474E"/>
    <w:rsid w:val="00947CFB"/>
    <w:rsid w:val="00951DB0"/>
    <w:rsid w:val="00953A0C"/>
    <w:rsid w:val="00954F90"/>
    <w:rsid w:val="00955BB4"/>
    <w:rsid w:val="00955E86"/>
    <w:rsid w:val="00956387"/>
    <w:rsid w:val="009569D1"/>
    <w:rsid w:val="009624B4"/>
    <w:rsid w:val="00962F5B"/>
    <w:rsid w:val="00966F34"/>
    <w:rsid w:val="00967066"/>
    <w:rsid w:val="00967C99"/>
    <w:rsid w:val="00971CB6"/>
    <w:rsid w:val="00971D4B"/>
    <w:rsid w:val="00975C03"/>
    <w:rsid w:val="009827E5"/>
    <w:rsid w:val="009839AF"/>
    <w:rsid w:val="00983CF5"/>
    <w:rsid w:val="009840BF"/>
    <w:rsid w:val="00984F58"/>
    <w:rsid w:val="00986958"/>
    <w:rsid w:val="00990D7B"/>
    <w:rsid w:val="009925AE"/>
    <w:rsid w:val="00995702"/>
    <w:rsid w:val="009A0140"/>
    <w:rsid w:val="009A1A4F"/>
    <w:rsid w:val="009A618A"/>
    <w:rsid w:val="009B07D3"/>
    <w:rsid w:val="009B1D72"/>
    <w:rsid w:val="009B1DED"/>
    <w:rsid w:val="009C14F9"/>
    <w:rsid w:val="009C183F"/>
    <w:rsid w:val="009C2EAA"/>
    <w:rsid w:val="009C3500"/>
    <w:rsid w:val="009C3601"/>
    <w:rsid w:val="009C4066"/>
    <w:rsid w:val="009C5092"/>
    <w:rsid w:val="009C61C5"/>
    <w:rsid w:val="009D32ED"/>
    <w:rsid w:val="009D3E6D"/>
    <w:rsid w:val="009D448F"/>
    <w:rsid w:val="009D458B"/>
    <w:rsid w:val="009D5753"/>
    <w:rsid w:val="009D5BB6"/>
    <w:rsid w:val="009D7A11"/>
    <w:rsid w:val="009D7FFA"/>
    <w:rsid w:val="009E0434"/>
    <w:rsid w:val="00A02315"/>
    <w:rsid w:val="00A03227"/>
    <w:rsid w:val="00A04EBD"/>
    <w:rsid w:val="00A14879"/>
    <w:rsid w:val="00A15872"/>
    <w:rsid w:val="00A16D4A"/>
    <w:rsid w:val="00A17F83"/>
    <w:rsid w:val="00A2302A"/>
    <w:rsid w:val="00A2442A"/>
    <w:rsid w:val="00A24A31"/>
    <w:rsid w:val="00A257BC"/>
    <w:rsid w:val="00A2654C"/>
    <w:rsid w:val="00A2674B"/>
    <w:rsid w:val="00A3223E"/>
    <w:rsid w:val="00A32308"/>
    <w:rsid w:val="00A33405"/>
    <w:rsid w:val="00A34323"/>
    <w:rsid w:val="00A375A6"/>
    <w:rsid w:val="00A45CC0"/>
    <w:rsid w:val="00A4710F"/>
    <w:rsid w:val="00A50004"/>
    <w:rsid w:val="00A50183"/>
    <w:rsid w:val="00A50F3B"/>
    <w:rsid w:val="00A51BD9"/>
    <w:rsid w:val="00A62A01"/>
    <w:rsid w:val="00A6597A"/>
    <w:rsid w:val="00A678B0"/>
    <w:rsid w:val="00A70399"/>
    <w:rsid w:val="00A71E2D"/>
    <w:rsid w:val="00A72312"/>
    <w:rsid w:val="00A725EF"/>
    <w:rsid w:val="00A74196"/>
    <w:rsid w:val="00A75606"/>
    <w:rsid w:val="00A77518"/>
    <w:rsid w:val="00A77F80"/>
    <w:rsid w:val="00A8163F"/>
    <w:rsid w:val="00A83236"/>
    <w:rsid w:val="00A84009"/>
    <w:rsid w:val="00A8452C"/>
    <w:rsid w:val="00A87392"/>
    <w:rsid w:val="00A92367"/>
    <w:rsid w:val="00A92720"/>
    <w:rsid w:val="00AA5A27"/>
    <w:rsid w:val="00AB1827"/>
    <w:rsid w:val="00AB1A81"/>
    <w:rsid w:val="00AB6417"/>
    <w:rsid w:val="00AB7034"/>
    <w:rsid w:val="00AC229A"/>
    <w:rsid w:val="00AC6BAF"/>
    <w:rsid w:val="00AD0CC8"/>
    <w:rsid w:val="00AD264E"/>
    <w:rsid w:val="00AD2A0B"/>
    <w:rsid w:val="00AD3C9B"/>
    <w:rsid w:val="00AD5009"/>
    <w:rsid w:val="00AF0438"/>
    <w:rsid w:val="00AF07A6"/>
    <w:rsid w:val="00AF336D"/>
    <w:rsid w:val="00AF5FE1"/>
    <w:rsid w:val="00B00926"/>
    <w:rsid w:val="00B057CB"/>
    <w:rsid w:val="00B071EF"/>
    <w:rsid w:val="00B1047F"/>
    <w:rsid w:val="00B13526"/>
    <w:rsid w:val="00B23645"/>
    <w:rsid w:val="00B25BD9"/>
    <w:rsid w:val="00B26F29"/>
    <w:rsid w:val="00B27575"/>
    <w:rsid w:val="00B314C0"/>
    <w:rsid w:val="00B32A78"/>
    <w:rsid w:val="00B40878"/>
    <w:rsid w:val="00B440D3"/>
    <w:rsid w:val="00B4430D"/>
    <w:rsid w:val="00B4609D"/>
    <w:rsid w:val="00B500D9"/>
    <w:rsid w:val="00B52F6B"/>
    <w:rsid w:val="00B54C0B"/>
    <w:rsid w:val="00B56EB8"/>
    <w:rsid w:val="00B64AF8"/>
    <w:rsid w:val="00B70888"/>
    <w:rsid w:val="00B72D17"/>
    <w:rsid w:val="00B761E3"/>
    <w:rsid w:val="00B76D08"/>
    <w:rsid w:val="00B80ED6"/>
    <w:rsid w:val="00B81168"/>
    <w:rsid w:val="00B83A13"/>
    <w:rsid w:val="00B84476"/>
    <w:rsid w:val="00B9017E"/>
    <w:rsid w:val="00B923CE"/>
    <w:rsid w:val="00B9287C"/>
    <w:rsid w:val="00B93409"/>
    <w:rsid w:val="00B95CC5"/>
    <w:rsid w:val="00B95E93"/>
    <w:rsid w:val="00B96156"/>
    <w:rsid w:val="00B971BD"/>
    <w:rsid w:val="00B97720"/>
    <w:rsid w:val="00BA0C50"/>
    <w:rsid w:val="00BA12A2"/>
    <w:rsid w:val="00BA168C"/>
    <w:rsid w:val="00BA1FD2"/>
    <w:rsid w:val="00BA5B97"/>
    <w:rsid w:val="00BA5FFB"/>
    <w:rsid w:val="00BA6B82"/>
    <w:rsid w:val="00BB276E"/>
    <w:rsid w:val="00BB6095"/>
    <w:rsid w:val="00BB634E"/>
    <w:rsid w:val="00BC0F60"/>
    <w:rsid w:val="00BC3249"/>
    <w:rsid w:val="00BC4309"/>
    <w:rsid w:val="00BD18E6"/>
    <w:rsid w:val="00BD370C"/>
    <w:rsid w:val="00BD3B9E"/>
    <w:rsid w:val="00BE3AA0"/>
    <w:rsid w:val="00BF092C"/>
    <w:rsid w:val="00BF0C8C"/>
    <w:rsid w:val="00BF154C"/>
    <w:rsid w:val="00BF441D"/>
    <w:rsid w:val="00C1173F"/>
    <w:rsid w:val="00C11822"/>
    <w:rsid w:val="00C13498"/>
    <w:rsid w:val="00C16345"/>
    <w:rsid w:val="00C212A4"/>
    <w:rsid w:val="00C2219C"/>
    <w:rsid w:val="00C27B8A"/>
    <w:rsid w:val="00C30D51"/>
    <w:rsid w:val="00C332B8"/>
    <w:rsid w:val="00C40FD8"/>
    <w:rsid w:val="00C4121C"/>
    <w:rsid w:val="00C45356"/>
    <w:rsid w:val="00C4587D"/>
    <w:rsid w:val="00C47639"/>
    <w:rsid w:val="00C53E97"/>
    <w:rsid w:val="00C6176F"/>
    <w:rsid w:val="00C61855"/>
    <w:rsid w:val="00C675CA"/>
    <w:rsid w:val="00C67E31"/>
    <w:rsid w:val="00C7425A"/>
    <w:rsid w:val="00C77A56"/>
    <w:rsid w:val="00C803C8"/>
    <w:rsid w:val="00C81C72"/>
    <w:rsid w:val="00C8308F"/>
    <w:rsid w:val="00C86758"/>
    <w:rsid w:val="00C90337"/>
    <w:rsid w:val="00C95693"/>
    <w:rsid w:val="00CB08C2"/>
    <w:rsid w:val="00CB0DC0"/>
    <w:rsid w:val="00CB123E"/>
    <w:rsid w:val="00CB13EF"/>
    <w:rsid w:val="00CB5831"/>
    <w:rsid w:val="00CB7FA3"/>
    <w:rsid w:val="00CC0B99"/>
    <w:rsid w:val="00CC1913"/>
    <w:rsid w:val="00CC4B84"/>
    <w:rsid w:val="00CD0A6C"/>
    <w:rsid w:val="00CD6058"/>
    <w:rsid w:val="00CD6235"/>
    <w:rsid w:val="00CD738F"/>
    <w:rsid w:val="00CE26B5"/>
    <w:rsid w:val="00CF0B49"/>
    <w:rsid w:val="00CF1FF6"/>
    <w:rsid w:val="00D0187C"/>
    <w:rsid w:val="00D04212"/>
    <w:rsid w:val="00D056B2"/>
    <w:rsid w:val="00D12592"/>
    <w:rsid w:val="00D14B03"/>
    <w:rsid w:val="00D21C56"/>
    <w:rsid w:val="00D37DD5"/>
    <w:rsid w:val="00D4131E"/>
    <w:rsid w:val="00D42F96"/>
    <w:rsid w:val="00D5116F"/>
    <w:rsid w:val="00D54777"/>
    <w:rsid w:val="00D56A05"/>
    <w:rsid w:val="00D56B1B"/>
    <w:rsid w:val="00D646FB"/>
    <w:rsid w:val="00D653F0"/>
    <w:rsid w:val="00D66A6D"/>
    <w:rsid w:val="00D70942"/>
    <w:rsid w:val="00D70C65"/>
    <w:rsid w:val="00D76612"/>
    <w:rsid w:val="00D7798A"/>
    <w:rsid w:val="00D804AB"/>
    <w:rsid w:val="00D80A54"/>
    <w:rsid w:val="00D81959"/>
    <w:rsid w:val="00D81C91"/>
    <w:rsid w:val="00D8226D"/>
    <w:rsid w:val="00D827CD"/>
    <w:rsid w:val="00D83530"/>
    <w:rsid w:val="00D862CF"/>
    <w:rsid w:val="00D906FB"/>
    <w:rsid w:val="00D907F3"/>
    <w:rsid w:val="00D9091B"/>
    <w:rsid w:val="00D96489"/>
    <w:rsid w:val="00D978A8"/>
    <w:rsid w:val="00DA0F42"/>
    <w:rsid w:val="00DA11BF"/>
    <w:rsid w:val="00DB079F"/>
    <w:rsid w:val="00DB22B7"/>
    <w:rsid w:val="00DB2BEF"/>
    <w:rsid w:val="00DB4DAB"/>
    <w:rsid w:val="00DB605B"/>
    <w:rsid w:val="00DB65BA"/>
    <w:rsid w:val="00DC2138"/>
    <w:rsid w:val="00DC31C0"/>
    <w:rsid w:val="00DC44E1"/>
    <w:rsid w:val="00DC48D5"/>
    <w:rsid w:val="00DC5166"/>
    <w:rsid w:val="00DC758D"/>
    <w:rsid w:val="00DD00A7"/>
    <w:rsid w:val="00DD2544"/>
    <w:rsid w:val="00DD3069"/>
    <w:rsid w:val="00DD4982"/>
    <w:rsid w:val="00DE0309"/>
    <w:rsid w:val="00DE15A2"/>
    <w:rsid w:val="00DE3B81"/>
    <w:rsid w:val="00DE485B"/>
    <w:rsid w:val="00DE5653"/>
    <w:rsid w:val="00DE6252"/>
    <w:rsid w:val="00DF1DCD"/>
    <w:rsid w:val="00DF5474"/>
    <w:rsid w:val="00DF7B09"/>
    <w:rsid w:val="00E02F63"/>
    <w:rsid w:val="00E07203"/>
    <w:rsid w:val="00E115F3"/>
    <w:rsid w:val="00E123D4"/>
    <w:rsid w:val="00E17F3F"/>
    <w:rsid w:val="00E21732"/>
    <w:rsid w:val="00E25A16"/>
    <w:rsid w:val="00E26391"/>
    <w:rsid w:val="00E33405"/>
    <w:rsid w:val="00E42119"/>
    <w:rsid w:val="00E53346"/>
    <w:rsid w:val="00E53C30"/>
    <w:rsid w:val="00E556F4"/>
    <w:rsid w:val="00E62AA3"/>
    <w:rsid w:val="00E72F3C"/>
    <w:rsid w:val="00E7431F"/>
    <w:rsid w:val="00E8108F"/>
    <w:rsid w:val="00E85388"/>
    <w:rsid w:val="00E86DE3"/>
    <w:rsid w:val="00E922A1"/>
    <w:rsid w:val="00E93C36"/>
    <w:rsid w:val="00EA0661"/>
    <w:rsid w:val="00EA6999"/>
    <w:rsid w:val="00EB0221"/>
    <w:rsid w:val="00EB1BDE"/>
    <w:rsid w:val="00EB2DB2"/>
    <w:rsid w:val="00EC1A9A"/>
    <w:rsid w:val="00ED0AE3"/>
    <w:rsid w:val="00ED2460"/>
    <w:rsid w:val="00EE67B6"/>
    <w:rsid w:val="00EE7004"/>
    <w:rsid w:val="00EE74B0"/>
    <w:rsid w:val="00EF001E"/>
    <w:rsid w:val="00EF0406"/>
    <w:rsid w:val="00EF226D"/>
    <w:rsid w:val="00EF23E0"/>
    <w:rsid w:val="00EF7950"/>
    <w:rsid w:val="00F0268E"/>
    <w:rsid w:val="00F13EA5"/>
    <w:rsid w:val="00F147EA"/>
    <w:rsid w:val="00F17701"/>
    <w:rsid w:val="00F2504C"/>
    <w:rsid w:val="00F25551"/>
    <w:rsid w:val="00F330D4"/>
    <w:rsid w:val="00F34351"/>
    <w:rsid w:val="00F362F8"/>
    <w:rsid w:val="00F36429"/>
    <w:rsid w:val="00F41BCF"/>
    <w:rsid w:val="00F43852"/>
    <w:rsid w:val="00F4429C"/>
    <w:rsid w:val="00F45EB9"/>
    <w:rsid w:val="00F50CEE"/>
    <w:rsid w:val="00F52D51"/>
    <w:rsid w:val="00F55869"/>
    <w:rsid w:val="00F56540"/>
    <w:rsid w:val="00F56F1C"/>
    <w:rsid w:val="00F62784"/>
    <w:rsid w:val="00F65699"/>
    <w:rsid w:val="00F67788"/>
    <w:rsid w:val="00F7093C"/>
    <w:rsid w:val="00F70C52"/>
    <w:rsid w:val="00F70D25"/>
    <w:rsid w:val="00F72299"/>
    <w:rsid w:val="00F8055B"/>
    <w:rsid w:val="00F8066D"/>
    <w:rsid w:val="00F81BE3"/>
    <w:rsid w:val="00F8735A"/>
    <w:rsid w:val="00F875E1"/>
    <w:rsid w:val="00F87E30"/>
    <w:rsid w:val="00F92736"/>
    <w:rsid w:val="00F92C67"/>
    <w:rsid w:val="00F93E27"/>
    <w:rsid w:val="00F96B73"/>
    <w:rsid w:val="00F97ACA"/>
    <w:rsid w:val="00F97F23"/>
    <w:rsid w:val="00FA0F10"/>
    <w:rsid w:val="00FA2F8B"/>
    <w:rsid w:val="00FA4675"/>
    <w:rsid w:val="00FA72CE"/>
    <w:rsid w:val="00FA7C4D"/>
    <w:rsid w:val="00FB474B"/>
    <w:rsid w:val="00FC01EA"/>
    <w:rsid w:val="00FC20C8"/>
    <w:rsid w:val="00FD1AB4"/>
    <w:rsid w:val="00FD3601"/>
    <w:rsid w:val="00FD57C5"/>
    <w:rsid w:val="00FD6B64"/>
    <w:rsid w:val="00FE167A"/>
    <w:rsid w:val="00FE2176"/>
    <w:rsid w:val="00FE48EA"/>
    <w:rsid w:val="00FE5703"/>
    <w:rsid w:val="00FE77A6"/>
    <w:rsid w:val="00FF1FAA"/>
    <w:rsid w:val="00FF24C3"/>
    <w:rsid w:val="00FF3F85"/>
    <w:rsid w:val="00FF463C"/>
    <w:rsid w:val="00FF66F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EA626C"/>
  <w15:chartTrackingRefBased/>
  <w15:docId w15:val="{A1CCEA5A-49F4-456D-ACC7-79F3F850A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GB"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2A4DA6"/>
    <w:pPr>
      <w:spacing w:after="120"/>
    </w:pPr>
    <w:rPr>
      <w:rFonts w:ascii="Arial" w:hAnsi="Arial"/>
      <w:sz w:val="22"/>
    </w:rPr>
  </w:style>
  <w:style w:type="paragraph" w:styleId="1">
    <w:name w:val="heading 1"/>
    <w:basedOn w:val="a1"/>
    <w:next w:val="a1"/>
    <w:link w:val="10"/>
    <w:uiPriority w:val="9"/>
    <w:qFormat/>
    <w:rsid w:val="00287D50"/>
    <w:pPr>
      <w:keepNext/>
      <w:keepLines/>
      <w:numPr>
        <w:numId w:val="13"/>
      </w:numPr>
      <w:spacing w:before="80"/>
      <w:outlineLvl w:val="0"/>
    </w:pPr>
    <w:rPr>
      <w:rFonts w:eastAsiaTheme="majorEastAsia" w:cstheme="majorBidi"/>
      <w:b/>
      <w:sz w:val="28"/>
      <w:szCs w:val="32"/>
    </w:rPr>
  </w:style>
  <w:style w:type="paragraph" w:styleId="21">
    <w:name w:val="heading 2"/>
    <w:basedOn w:val="a1"/>
    <w:next w:val="a1"/>
    <w:link w:val="22"/>
    <w:uiPriority w:val="9"/>
    <w:unhideWhenUsed/>
    <w:qFormat/>
    <w:rsid w:val="00DB605B"/>
    <w:pPr>
      <w:keepNext/>
      <w:keepLines/>
      <w:numPr>
        <w:ilvl w:val="1"/>
        <w:numId w:val="13"/>
      </w:numPr>
      <w:spacing w:before="40"/>
      <w:outlineLvl w:val="1"/>
    </w:pPr>
    <w:rPr>
      <w:rFonts w:eastAsiaTheme="majorEastAsia" w:cstheme="majorBidi"/>
      <w:b/>
      <w:sz w:val="26"/>
      <w:szCs w:val="26"/>
    </w:rPr>
  </w:style>
  <w:style w:type="paragraph" w:styleId="3">
    <w:name w:val="heading 3"/>
    <w:basedOn w:val="a1"/>
    <w:next w:val="a1"/>
    <w:link w:val="30"/>
    <w:uiPriority w:val="9"/>
    <w:unhideWhenUsed/>
    <w:qFormat/>
    <w:rsid w:val="006553DB"/>
    <w:pPr>
      <w:keepNext/>
      <w:keepLines/>
      <w:numPr>
        <w:ilvl w:val="2"/>
        <w:numId w:val="13"/>
      </w:numPr>
      <w:spacing w:before="40"/>
      <w:outlineLvl w:val="2"/>
    </w:pPr>
    <w:rPr>
      <w:rFonts w:eastAsiaTheme="majorEastAsia" w:cstheme="majorBidi"/>
      <w:sz w:val="24"/>
      <w:szCs w:val="24"/>
    </w:rPr>
  </w:style>
  <w:style w:type="paragraph" w:styleId="4">
    <w:name w:val="heading 4"/>
    <w:basedOn w:val="a1"/>
    <w:next w:val="a1"/>
    <w:link w:val="40"/>
    <w:uiPriority w:val="9"/>
    <w:semiHidden/>
    <w:unhideWhenUsed/>
    <w:qFormat/>
    <w:rsid w:val="00D056B2"/>
    <w:pPr>
      <w:keepNext/>
      <w:keepLines/>
      <w:numPr>
        <w:ilvl w:val="3"/>
        <w:numId w:val="13"/>
      </w:numPr>
      <w:spacing w:before="40" w:after="0"/>
      <w:outlineLvl w:val="3"/>
    </w:pPr>
    <w:rPr>
      <w:rFonts w:asciiTheme="majorHAnsi" w:eastAsiaTheme="majorEastAsia" w:hAnsiTheme="majorHAnsi" w:cstheme="majorBidi"/>
      <w:i/>
      <w:iCs/>
      <w:color w:val="2F5496" w:themeColor="accent1" w:themeShade="BF"/>
    </w:rPr>
  </w:style>
  <w:style w:type="paragraph" w:styleId="5">
    <w:name w:val="heading 5"/>
    <w:basedOn w:val="a1"/>
    <w:next w:val="a1"/>
    <w:link w:val="50"/>
    <w:uiPriority w:val="9"/>
    <w:semiHidden/>
    <w:unhideWhenUsed/>
    <w:qFormat/>
    <w:rsid w:val="00D056B2"/>
    <w:pPr>
      <w:keepNext/>
      <w:keepLines/>
      <w:numPr>
        <w:ilvl w:val="4"/>
        <w:numId w:val="13"/>
      </w:numPr>
      <w:spacing w:before="40" w:after="0"/>
      <w:outlineLvl w:val="4"/>
    </w:pPr>
    <w:rPr>
      <w:rFonts w:asciiTheme="majorHAnsi" w:eastAsiaTheme="majorEastAsia" w:hAnsiTheme="majorHAnsi" w:cstheme="majorBidi"/>
      <w:color w:val="2F5496" w:themeColor="accent1" w:themeShade="BF"/>
    </w:rPr>
  </w:style>
  <w:style w:type="paragraph" w:styleId="6">
    <w:name w:val="heading 6"/>
    <w:basedOn w:val="a1"/>
    <w:next w:val="a1"/>
    <w:link w:val="60"/>
    <w:uiPriority w:val="9"/>
    <w:semiHidden/>
    <w:unhideWhenUsed/>
    <w:qFormat/>
    <w:rsid w:val="00D056B2"/>
    <w:pPr>
      <w:keepNext/>
      <w:keepLines/>
      <w:numPr>
        <w:ilvl w:val="5"/>
        <w:numId w:val="13"/>
      </w:numPr>
      <w:spacing w:before="40" w:after="0"/>
      <w:outlineLvl w:val="5"/>
    </w:pPr>
    <w:rPr>
      <w:rFonts w:asciiTheme="majorHAnsi" w:eastAsiaTheme="majorEastAsia" w:hAnsiTheme="majorHAnsi" w:cstheme="majorBidi"/>
      <w:color w:val="1F3763" w:themeColor="accent1" w:themeShade="7F"/>
    </w:rPr>
  </w:style>
  <w:style w:type="paragraph" w:styleId="7">
    <w:name w:val="heading 7"/>
    <w:basedOn w:val="a1"/>
    <w:next w:val="a1"/>
    <w:link w:val="70"/>
    <w:uiPriority w:val="9"/>
    <w:semiHidden/>
    <w:unhideWhenUsed/>
    <w:qFormat/>
    <w:rsid w:val="00D056B2"/>
    <w:pPr>
      <w:keepNext/>
      <w:keepLines/>
      <w:numPr>
        <w:ilvl w:val="6"/>
        <w:numId w:val="13"/>
      </w:numPr>
      <w:spacing w:before="40" w:after="0"/>
      <w:outlineLvl w:val="6"/>
    </w:pPr>
    <w:rPr>
      <w:rFonts w:asciiTheme="majorHAnsi" w:eastAsiaTheme="majorEastAsia" w:hAnsiTheme="majorHAnsi" w:cstheme="majorBidi"/>
      <w:i/>
      <w:iCs/>
      <w:color w:val="1F3763" w:themeColor="accent1" w:themeShade="7F"/>
    </w:rPr>
  </w:style>
  <w:style w:type="paragraph" w:styleId="8">
    <w:name w:val="heading 8"/>
    <w:basedOn w:val="a1"/>
    <w:next w:val="a1"/>
    <w:link w:val="80"/>
    <w:uiPriority w:val="9"/>
    <w:semiHidden/>
    <w:unhideWhenUsed/>
    <w:qFormat/>
    <w:rsid w:val="00D056B2"/>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1"/>
    <w:next w:val="a1"/>
    <w:link w:val="90"/>
    <w:uiPriority w:val="9"/>
    <w:semiHidden/>
    <w:unhideWhenUsed/>
    <w:qFormat/>
    <w:rsid w:val="00D056B2"/>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
    <w:name w:val="List Number"/>
    <w:basedOn w:val="a1"/>
    <w:uiPriority w:val="99"/>
    <w:unhideWhenUsed/>
    <w:rsid w:val="002A4DA6"/>
    <w:pPr>
      <w:numPr>
        <w:numId w:val="6"/>
      </w:numPr>
      <w:contextualSpacing/>
    </w:pPr>
  </w:style>
  <w:style w:type="character" w:styleId="a5">
    <w:name w:val="Hyperlink"/>
    <w:basedOn w:val="a2"/>
    <w:uiPriority w:val="99"/>
    <w:unhideWhenUsed/>
    <w:rsid w:val="004055CD"/>
    <w:rPr>
      <w:color w:val="0563C1" w:themeColor="hyperlink"/>
      <w:u w:val="single"/>
    </w:rPr>
  </w:style>
  <w:style w:type="character" w:styleId="a6">
    <w:name w:val="Unresolved Mention"/>
    <w:basedOn w:val="a2"/>
    <w:uiPriority w:val="99"/>
    <w:semiHidden/>
    <w:unhideWhenUsed/>
    <w:rsid w:val="004055CD"/>
    <w:rPr>
      <w:color w:val="605E5C"/>
      <w:shd w:val="clear" w:color="auto" w:fill="E1DFDD"/>
    </w:rPr>
  </w:style>
  <w:style w:type="character" w:customStyle="1" w:styleId="22">
    <w:name w:val="标题 2 字符"/>
    <w:basedOn w:val="a2"/>
    <w:link w:val="21"/>
    <w:uiPriority w:val="9"/>
    <w:rsid w:val="00DB605B"/>
    <w:rPr>
      <w:rFonts w:ascii="Arial" w:eastAsiaTheme="majorEastAsia" w:hAnsi="Arial" w:cstheme="majorBidi"/>
      <w:b/>
      <w:sz w:val="26"/>
      <w:szCs w:val="26"/>
    </w:rPr>
  </w:style>
  <w:style w:type="table" w:styleId="a7">
    <w:name w:val="Table Grid"/>
    <w:basedOn w:val="a3"/>
    <w:uiPriority w:val="39"/>
    <w:rsid w:val="001460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basedOn w:val="a2"/>
    <w:link w:val="3"/>
    <w:uiPriority w:val="9"/>
    <w:rsid w:val="006553DB"/>
    <w:rPr>
      <w:rFonts w:ascii="Arial" w:eastAsiaTheme="majorEastAsia" w:hAnsi="Arial" w:cstheme="majorBidi"/>
      <w:sz w:val="24"/>
      <w:szCs w:val="24"/>
    </w:rPr>
  </w:style>
  <w:style w:type="character" w:customStyle="1" w:styleId="10">
    <w:name w:val="标题 1 字符"/>
    <w:basedOn w:val="a2"/>
    <w:link w:val="1"/>
    <w:uiPriority w:val="9"/>
    <w:rsid w:val="00287D50"/>
    <w:rPr>
      <w:rFonts w:ascii="Arial" w:eastAsiaTheme="majorEastAsia" w:hAnsi="Arial" w:cstheme="majorBidi"/>
      <w:b/>
      <w:sz w:val="28"/>
      <w:szCs w:val="32"/>
    </w:rPr>
  </w:style>
  <w:style w:type="character" w:customStyle="1" w:styleId="40">
    <w:name w:val="标题 4 字符"/>
    <w:basedOn w:val="a2"/>
    <w:link w:val="4"/>
    <w:uiPriority w:val="9"/>
    <w:semiHidden/>
    <w:rsid w:val="00D056B2"/>
    <w:rPr>
      <w:rFonts w:asciiTheme="majorHAnsi" w:eastAsiaTheme="majorEastAsia" w:hAnsiTheme="majorHAnsi" w:cstheme="majorBidi"/>
      <w:i/>
      <w:iCs/>
      <w:color w:val="2F5496" w:themeColor="accent1" w:themeShade="BF"/>
      <w:sz w:val="22"/>
    </w:rPr>
  </w:style>
  <w:style w:type="character" w:customStyle="1" w:styleId="50">
    <w:name w:val="标题 5 字符"/>
    <w:basedOn w:val="a2"/>
    <w:link w:val="5"/>
    <w:uiPriority w:val="9"/>
    <w:semiHidden/>
    <w:rsid w:val="00D056B2"/>
    <w:rPr>
      <w:rFonts w:asciiTheme="majorHAnsi" w:eastAsiaTheme="majorEastAsia" w:hAnsiTheme="majorHAnsi" w:cstheme="majorBidi"/>
      <w:color w:val="2F5496" w:themeColor="accent1" w:themeShade="BF"/>
      <w:sz w:val="22"/>
    </w:rPr>
  </w:style>
  <w:style w:type="character" w:customStyle="1" w:styleId="60">
    <w:name w:val="标题 6 字符"/>
    <w:basedOn w:val="a2"/>
    <w:link w:val="6"/>
    <w:uiPriority w:val="9"/>
    <w:semiHidden/>
    <w:rsid w:val="00D056B2"/>
    <w:rPr>
      <w:rFonts w:asciiTheme="majorHAnsi" w:eastAsiaTheme="majorEastAsia" w:hAnsiTheme="majorHAnsi" w:cstheme="majorBidi"/>
      <w:color w:val="1F3763" w:themeColor="accent1" w:themeShade="7F"/>
      <w:sz w:val="22"/>
    </w:rPr>
  </w:style>
  <w:style w:type="character" w:customStyle="1" w:styleId="70">
    <w:name w:val="标题 7 字符"/>
    <w:basedOn w:val="a2"/>
    <w:link w:val="7"/>
    <w:uiPriority w:val="9"/>
    <w:semiHidden/>
    <w:rsid w:val="00D056B2"/>
    <w:rPr>
      <w:rFonts w:asciiTheme="majorHAnsi" w:eastAsiaTheme="majorEastAsia" w:hAnsiTheme="majorHAnsi" w:cstheme="majorBidi"/>
      <w:i/>
      <w:iCs/>
      <w:color w:val="1F3763" w:themeColor="accent1" w:themeShade="7F"/>
      <w:sz w:val="22"/>
    </w:rPr>
  </w:style>
  <w:style w:type="character" w:customStyle="1" w:styleId="80">
    <w:name w:val="标题 8 字符"/>
    <w:basedOn w:val="a2"/>
    <w:link w:val="8"/>
    <w:uiPriority w:val="9"/>
    <w:semiHidden/>
    <w:rsid w:val="00D056B2"/>
    <w:rPr>
      <w:rFonts w:asciiTheme="majorHAnsi" w:eastAsiaTheme="majorEastAsia" w:hAnsiTheme="majorHAnsi" w:cstheme="majorBidi"/>
      <w:color w:val="272727" w:themeColor="text1" w:themeTint="D8"/>
      <w:sz w:val="21"/>
      <w:szCs w:val="21"/>
    </w:rPr>
  </w:style>
  <w:style w:type="character" w:customStyle="1" w:styleId="90">
    <w:name w:val="标题 9 字符"/>
    <w:basedOn w:val="a2"/>
    <w:link w:val="9"/>
    <w:uiPriority w:val="9"/>
    <w:semiHidden/>
    <w:rsid w:val="00D056B2"/>
    <w:rPr>
      <w:rFonts w:asciiTheme="majorHAnsi" w:eastAsiaTheme="majorEastAsia" w:hAnsiTheme="majorHAnsi" w:cstheme="majorBidi"/>
      <w:i/>
      <w:iCs/>
      <w:color w:val="272727" w:themeColor="text1" w:themeTint="D8"/>
      <w:sz w:val="21"/>
      <w:szCs w:val="21"/>
    </w:rPr>
  </w:style>
  <w:style w:type="paragraph" w:styleId="a0">
    <w:name w:val="List Bullet"/>
    <w:basedOn w:val="a1"/>
    <w:uiPriority w:val="99"/>
    <w:unhideWhenUsed/>
    <w:rsid w:val="00FE48EA"/>
    <w:pPr>
      <w:numPr>
        <w:numId w:val="1"/>
      </w:numPr>
      <w:contextualSpacing/>
    </w:pPr>
  </w:style>
  <w:style w:type="paragraph" w:styleId="a8">
    <w:name w:val="header"/>
    <w:basedOn w:val="a1"/>
    <w:link w:val="a9"/>
    <w:uiPriority w:val="99"/>
    <w:unhideWhenUsed/>
    <w:rsid w:val="00CB123E"/>
    <w:pPr>
      <w:tabs>
        <w:tab w:val="center" w:pos="4513"/>
        <w:tab w:val="right" w:pos="9026"/>
      </w:tabs>
      <w:spacing w:after="0"/>
    </w:pPr>
  </w:style>
  <w:style w:type="character" w:customStyle="1" w:styleId="a9">
    <w:name w:val="页眉 字符"/>
    <w:basedOn w:val="a2"/>
    <w:link w:val="a8"/>
    <w:uiPriority w:val="99"/>
    <w:rsid w:val="00CB123E"/>
    <w:rPr>
      <w:rFonts w:ascii="Arial" w:hAnsi="Arial"/>
      <w:sz w:val="22"/>
    </w:rPr>
  </w:style>
  <w:style w:type="paragraph" w:styleId="aa">
    <w:name w:val="footer"/>
    <w:basedOn w:val="a1"/>
    <w:link w:val="ab"/>
    <w:uiPriority w:val="99"/>
    <w:unhideWhenUsed/>
    <w:rsid w:val="00CB123E"/>
    <w:pPr>
      <w:tabs>
        <w:tab w:val="center" w:pos="4513"/>
        <w:tab w:val="right" w:pos="9026"/>
      </w:tabs>
      <w:spacing w:after="0"/>
    </w:pPr>
  </w:style>
  <w:style w:type="character" w:customStyle="1" w:styleId="ab">
    <w:name w:val="页脚 字符"/>
    <w:basedOn w:val="a2"/>
    <w:link w:val="aa"/>
    <w:uiPriority w:val="99"/>
    <w:rsid w:val="00CB123E"/>
    <w:rPr>
      <w:rFonts w:ascii="Arial" w:hAnsi="Arial"/>
      <w:sz w:val="22"/>
    </w:rPr>
  </w:style>
  <w:style w:type="paragraph" w:styleId="20">
    <w:name w:val="List Bullet 2"/>
    <w:basedOn w:val="a1"/>
    <w:uiPriority w:val="99"/>
    <w:unhideWhenUsed/>
    <w:rsid w:val="00083925"/>
    <w:pPr>
      <w:numPr>
        <w:numId w:val="2"/>
      </w:numPr>
      <w:contextualSpacing/>
    </w:pPr>
  </w:style>
  <w:style w:type="paragraph" w:styleId="ac">
    <w:name w:val="footnote text"/>
    <w:basedOn w:val="a1"/>
    <w:link w:val="ad"/>
    <w:uiPriority w:val="99"/>
    <w:semiHidden/>
    <w:unhideWhenUsed/>
    <w:rsid w:val="00DC48D5"/>
    <w:pPr>
      <w:spacing w:after="0"/>
    </w:pPr>
    <w:rPr>
      <w:sz w:val="20"/>
    </w:rPr>
  </w:style>
  <w:style w:type="character" w:customStyle="1" w:styleId="ad">
    <w:name w:val="脚注文本 字符"/>
    <w:basedOn w:val="a2"/>
    <w:link w:val="ac"/>
    <w:uiPriority w:val="99"/>
    <w:semiHidden/>
    <w:rsid w:val="00DC48D5"/>
    <w:rPr>
      <w:rFonts w:ascii="Arial" w:hAnsi="Arial"/>
    </w:rPr>
  </w:style>
  <w:style w:type="character" w:styleId="ae">
    <w:name w:val="footnote reference"/>
    <w:basedOn w:val="a2"/>
    <w:uiPriority w:val="99"/>
    <w:semiHidden/>
    <w:unhideWhenUsed/>
    <w:rsid w:val="00DC48D5"/>
    <w:rPr>
      <w:vertAlign w:val="superscript"/>
    </w:rPr>
  </w:style>
  <w:style w:type="character" w:styleId="af">
    <w:name w:val="annotation reference"/>
    <w:basedOn w:val="a2"/>
    <w:uiPriority w:val="99"/>
    <w:semiHidden/>
    <w:unhideWhenUsed/>
    <w:rsid w:val="00517F70"/>
    <w:rPr>
      <w:sz w:val="16"/>
      <w:szCs w:val="16"/>
    </w:rPr>
  </w:style>
  <w:style w:type="paragraph" w:styleId="af0">
    <w:name w:val="annotation text"/>
    <w:basedOn w:val="a1"/>
    <w:link w:val="af1"/>
    <w:uiPriority w:val="99"/>
    <w:semiHidden/>
    <w:unhideWhenUsed/>
    <w:rsid w:val="00517F70"/>
    <w:rPr>
      <w:sz w:val="20"/>
    </w:rPr>
  </w:style>
  <w:style w:type="character" w:customStyle="1" w:styleId="af1">
    <w:name w:val="批注文字 字符"/>
    <w:basedOn w:val="a2"/>
    <w:link w:val="af0"/>
    <w:uiPriority w:val="99"/>
    <w:semiHidden/>
    <w:rsid w:val="00517F70"/>
    <w:rPr>
      <w:rFonts w:ascii="Arial" w:hAnsi="Arial"/>
    </w:rPr>
  </w:style>
  <w:style w:type="paragraph" w:styleId="af2">
    <w:name w:val="annotation subject"/>
    <w:basedOn w:val="af0"/>
    <w:next w:val="af0"/>
    <w:link w:val="af3"/>
    <w:uiPriority w:val="99"/>
    <w:semiHidden/>
    <w:unhideWhenUsed/>
    <w:rsid w:val="00517F70"/>
    <w:rPr>
      <w:b/>
      <w:bCs/>
    </w:rPr>
  </w:style>
  <w:style w:type="character" w:customStyle="1" w:styleId="af3">
    <w:name w:val="批注主题 字符"/>
    <w:basedOn w:val="af1"/>
    <w:link w:val="af2"/>
    <w:uiPriority w:val="99"/>
    <w:semiHidden/>
    <w:rsid w:val="00517F70"/>
    <w:rPr>
      <w:rFonts w:ascii="Arial" w:hAnsi="Arial"/>
      <w:b/>
      <w:bCs/>
    </w:rPr>
  </w:style>
  <w:style w:type="paragraph" w:styleId="af4">
    <w:name w:val="List Paragraph"/>
    <w:basedOn w:val="a1"/>
    <w:uiPriority w:val="34"/>
    <w:qFormat/>
    <w:rsid w:val="00320FB9"/>
    <w:pPr>
      <w:ind w:left="720"/>
      <w:contextualSpacing/>
    </w:pPr>
  </w:style>
  <w:style w:type="paragraph" w:styleId="af5">
    <w:name w:val="Normal (Web)"/>
    <w:basedOn w:val="a1"/>
    <w:uiPriority w:val="99"/>
    <w:semiHidden/>
    <w:unhideWhenUsed/>
    <w:rsid w:val="00BB634E"/>
    <w:rPr>
      <w:rFonts w:ascii="Times New Roman" w:hAnsi="Times New Roman"/>
      <w:sz w:val="24"/>
      <w:szCs w:val="24"/>
    </w:rPr>
  </w:style>
  <w:style w:type="paragraph" w:styleId="2">
    <w:name w:val="List Number 2"/>
    <w:basedOn w:val="a1"/>
    <w:uiPriority w:val="99"/>
    <w:unhideWhenUsed/>
    <w:rsid w:val="004531D1"/>
    <w:pPr>
      <w:numPr>
        <w:numId w:val="7"/>
      </w:numPr>
      <w:contextualSpacing/>
    </w:pPr>
  </w:style>
  <w:style w:type="character" w:styleId="af6">
    <w:name w:val="FollowedHyperlink"/>
    <w:basedOn w:val="a2"/>
    <w:uiPriority w:val="99"/>
    <w:semiHidden/>
    <w:unhideWhenUsed/>
    <w:rsid w:val="00DB65BA"/>
    <w:rPr>
      <w:color w:val="954F72" w:themeColor="followedHyperlink"/>
      <w:u w:val="single"/>
    </w:rPr>
  </w:style>
  <w:style w:type="paragraph" w:styleId="HTML">
    <w:name w:val="HTML Preformatted"/>
    <w:basedOn w:val="a1"/>
    <w:link w:val="HTML0"/>
    <w:uiPriority w:val="99"/>
    <w:semiHidden/>
    <w:unhideWhenUsed/>
    <w:rsid w:val="00102BB3"/>
    <w:pPr>
      <w:spacing w:after="0"/>
    </w:pPr>
    <w:rPr>
      <w:rFonts w:ascii="Consolas" w:hAnsi="Consolas"/>
      <w:sz w:val="20"/>
    </w:rPr>
  </w:style>
  <w:style w:type="character" w:customStyle="1" w:styleId="HTML0">
    <w:name w:val="HTML 预设格式 字符"/>
    <w:basedOn w:val="a2"/>
    <w:link w:val="HTML"/>
    <w:uiPriority w:val="99"/>
    <w:semiHidden/>
    <w:rsid w:val="00102BB3"/>
    <w:rPr>
      <w:rFonts w:ascii="Consolas" w:hAnsi="Consolas"/>
    </w:rPr>
  </w:style>
  <w:style w:type="paragraph" w:styleId="51">
    <w:name w:val="List Continue 5"/>
    <w:basedOn w:val="a1"/>
    <w:uiPriority w:val="99"/>
    <w:unhideWhenUsed/>
    <w:rsid w:val="003F4D5C"/>
    <w:pPr>
      <w:ind w:left="1415"/>
      <w:contextualSpacing/>
    </w:pPr>
  </w:style>
  <w:style w:type="paragraph" w:styleId="af7">
    <w:name w:val="List Continue"/>
    <w:basedOn w:val="a1"/>
    <w:uiPriority w:val="99"/>
    <w:unhideWhenUsed/>
    <w:rsid w:val="00E33405"/>
    <w:pPr>
      <w:ind w:left="283"/>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372136">
      <w:bodyDiv w:val="1"/>
      <w:marLeft w:val="0"/>
      <w:marRight w:val="0"/>
      <w:marTop w:val="0"/>
      <w:marBottom w:val="0"/>
      <w:divBdr>
        <w:top w:val="none" w:sz="0" w:space="0" w:color="auto"/>
        <w:left w:val="none" w:sz="0" w:space="0" w:color="auto"/>
        <w:bottom w:val="none" w:sz="0" w:space="0" w:color="auto"/>
        <w:right w:val="none" w:sz="0" w:space="0" w:color="auto"/>
      </w:divBdr>
    </w:div>
    <w:div w:id="275215664">
      <w:bodyDiv w:val="1"/>
      <w:marLeft w:val="0"/>
      <w:marRight w:val="0"/>
      <w:marTop w:val="0"/>
      <w:marBottom w:val="0"/>
      <w:divBdr>
        <w:top w:val="none" w:sz="0" w:space="0" w:color="auto"/>
        <w:left w:val="none" w:sz="0" w:space="0" w:color="auto"/>
        <w:bottom w:val="none" w:sz="0" w:space="0" w:color="auto"/>
        <w:right w:val="none" w:sz="0" w:space="0" w:color="auto"/>
      </w:divBdr>
    </w:div>
    <w:div w:id="363486594">
      <w:bodyDiv w:val="1"/>
      <w:marLeft w:val="0"/>
      <w:marRight w:val="0"/>
      <w:marTop w:val="0"/>
      <w:marBottom w:val="0"/>
      <w:divBdr>
        <w:top w:val="none" w:sz="0" w:space="0" w:color="auto"/>
        <w:left w:val="none" w:sz="0" w:space="0" w:color="auto"/>
        <w:bottom w:val="none" w:sz="0" w:space="0" w:color="auto"/>
        <w:right w:val="none" w:sz="0" w:space="0" w:color="auto"/>
      </w:divBdr>
    </w:div>
    <w:div w:id="401568253">
      <w:bodyDiv w:val="1"/>
      <w:marLeft w:val="0"/>
      <w:marRight w:val="0"/>
      <w:marTop w:val="0"/>
      <w:marBottom w:val="0"/>
      <w:divBdr>
        <w:top w:val="none" w:sz="0" w:space="0" w:color="auto"/>
        <w:left w:val="none" w:sz="0" w:space="0" w:color="auto"/>
        <w:bottom w:val="none" w:sz="0" w:space="0" w:color="auto"/>
        <w:right w:val="none" w:sz="0" w:space="0" w:color="auto"/>
      </w:divBdr>
    </w:div>
    <w:div w:id="468131465">
      <w:bodyDiv w:val="1"/>
      <w:marLeft w:val="0"/>
      <w:marRight w:val="0"/>
      <w:marTop w:val="0"/>
      <w:marBottom w:val="0"/>
      <w:divBdr>
        <w:top w:val="none" w:sz="0" w:space="0" w:color="auto"/>
        <w:left w:val="none" w:sz="0" w:space="0" w:color="auto"/>
        <w:bottom w:val="none" w:sz="0" w:space="0" w:color="auto"/>
        <w:right w:val="none" w:sz="0" w:space="0" w:color="auto"/>
      </w:divBdr>
    </w:div>
    <w:div w:id="581794666">
      <w:bodyDiv w:val="1"/>
      <w:marLeft w:val="0"/>
      <w:marRight w:val="0"/>
      <w:marTop w:val="0"/>
      <w:marBottom w:val="0"/>
      <w:divBdr>
        <w:top w:val="none" w:sz="0" w:space="0" w:color="auto"/>
        <w:left w:val="none" w:sz="0" w:space="0" w:color="auto"/>
        <w:bottom w:val="none" w:sz="0" w:space="0" w:color="auto"/>
        <w:right w:val="none" w:sz="0" w:space="0" w:color="auto"/>
      </w:divBdr>
    </w:div>
    <w:div w:id="644509447">
      <w:bodyDiv w:val="1"/>
      <w:marLeft w:val="0"/>
      <w:marRight w:val="0"/>
      <w:marTop w:val="0"/>
      <w:marBottom w:val="0"/>
      <w:divBdr>
        <w:top w:val="none" w:sz="0" w:space="0" w:color="auto"/>
        <w:left w:val="none" w:sz="0" w:space="0" w:color="auto"/>
        <w:bottom w:val="none" w:sz="0" w:space="0" w:color="auto"/>
        <w:right w:val="none" w:sz="0" w:space="0" w:color="auto"/>
      </w:divBdr>
    </w:div>
    <w:div w:id="654604191">
      <w:bodyDiv w:val="1"/>
      <w:marLeft w:val="0"/>
      <w:marRight w:val="0"/>
      <w:marTop w:val="0"/>
      <w:marBottom w:val="0"/>
      <w:divBdr>
        <w:top w:val="none" w:sz="0" w:space="0" w:color="auto"/>
        <w:left w:val="none" w:sz="0" w:space="0" w:color="auto"/>
        <w:bottom w:val="none" w:sz="0" w:space="0" w:color="auto"/>
        <w:right w:val="none" w:sz="0" w:space="0" w:color="auto"/>
      </w:divBdr>
    </w:div>
    <w:div w:id="990793409">
      <w:bodyDiv w:val="1"/>
      <w:marLeft w:val="0"/>
      <w:marRight w:val="0"/>
      <w:marTop w:val="0"/>
      <w:marBottom w:val="0"/>
      <w:divBdr>
        <w:top w:val="none" w:sz="0" w:space="0" w:color="auto"/>
        <w:left w:val="none" w:sz="0" w:space="0" w:color="auto"/>
        <w:bottom w:val="none" w:sz="0" w:space="0" w:color="auto"/>
        <w:right w:val="none" w:sz="0" w:space="0" w:color="auto"/>
      </w:divBdr>
    </w:div>
    <w:div w:id="1098136095">
      <w:bodyDiv w:val="1"/>
      <w:marLeft w:val="0"/>
      <w:marRight w:val="0"/>
      <w:marTop w:val="0"/>
      <w:marBottom w:val="0"/>
      <w:divBdr>
        <w:top w:val="none" w:sz="0" w:space="0" w:color="auto"/>
        <w:left w:val="none" w:sz="0" w:space="0" w:color="auto"/>
        <w:bottom w:val="none" w:sz="0" w:space="0" w:color="auto"/>
        <w:right w:val="none" w:sz="0" w:space="0" w:color="auto"/>
      </w:divBdr>
    </w:div>
    <w:div w:id="1283616221">
      <w:bodyDiv w:val="1"/>
      <w:marLeft w:val="0"/>
      <w:marRight w:val="0"/>
      <w:marTop w:val="0"/>
      <w:marBottom w:val="0"/>
      <w:divBdr>
        <w:top w:val="none" w:sz="0" w:space="0" w:color="auto"/>
        <w:left w:val="none" w:sz="0" w:space="0" w:color="auto"/>
        <w:bottom w:val="none" w:sz="0" w:space="0" w:color="auto"/>
        <w:right w:val="none" w:sz="0" w:space="0" w:color="auto"/>
      </w:divBdr>
    </w:div>
    <w:div w:id="1382174025">
      <w:bodyDiv w:val="1"/>
      <w:marLeft w:val="0"/>
      <w:marRight w:val="0"/>
      <w:marTop w:val="0"/>
      <w:marBottom w:val="0"/>
      <w:divBdr>
        <w:top w:val="none" w:sz="0" w:space="0" w:color="auto"/>
        <w:left w:val="none" w:sz="0" w:space="0" w:color="auto"/>
        <w:bottom w:val="none" w:sz="0" w:space="0" w:color="auto"/>
        <w:right w:val="none" w:sz="0" w:space="0" w:color="auto"/>
      </w:divBdr>
    </w:div>
    <w:div w:id="1425609747">
      <w:bodyDiv w:val="1"/>
      <w:marLeft w:val="0"/>
      <w:marRight w:val="0"/>
      <w:marTop w:val="0"/>
      <w:marBottom w:val="0"/>
      <w:divBdr>
        <w:top w:val="none" w:sz="0" w:space="0" w:color="auto"/>
        <w:left w:val="none" w:sz="0" w:space="0" w:color="auto"/>
        <w:bottom w:val="none" w:sz="0" w:space="0" w:color="auto"/>
        <w:right w:val="none" w:sz="0" w:space="0" w:color="auto"/>
      </w:divBdr>
    </w:div>
    <w:div w:id="1481002168">
      <w:bodyDiv w:val="1"/>
      <w:marLeft w:val="0"/>
      <w:marRight w:val="0"/>
      <w:marTop w:val="0"/>
      <w:marBottom w:val="0"/>
      <w:divBdr>
        <w:top w:val="none" w:sz="0" w:space="0" w:color="auto"/>
        <w:left w:val="none" w:sz="0" w:space="0" w:color="auto"/>
        <w:bottom w:val="none" w:sz="0" w:space="0" w:color="auto"/>
        <w:right w:val="none" w:sz="0" w:space="0" w:color="auto"/>
      </w:divBdr>
    </w:div>
    <w:div w:id="1626235847">
      <w:bodyDiv w:val="1"/>
      <w:marLeft w:val="0"/>
      <w:marRight w:val="0"/>
      <w:marTop w:val="0"/>
      <w:marBottom w:val="0"/>
      <w:divBdr>
        <w:top w:val="none" w:sz="0" w:space="0" w:color="auto"/>
        <w:left w:val="none" w:sz="0" w:space="0" w:color="auto"/>
        <w:bottom w:val="none" w:sz="0" w:space="0" w:color="auto"/>
        <w:right w:val="none" w:sz="0" w:space="0" w:color="auto"/>
      </w:divBdr>
    </w:div>
    <w:div w:id="1876624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tableau.com/about/blog/2019/5/parameter-actions-extend-interactivity?_ga=2.210455829.1463765256.1615859984-1788949159.1605716649" TargetMode="External"/><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help.tableau.com/current/pro/desktop/en-us/actions_parameters.htm" TargetMode="External"/><Relationship Id="rId25"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hyperlink" Target="https://www.youtube.com/watch?v=YSGwaTuv-bA" TargetMode="External"/><Relationship Id="rId20" Type="http://schemas.openxmlformats.org/officeDocument/2006/relationships/hyperlink" Target="https://public.tableau.com/profile/lindsey.poulter887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youtube.com/watch?v=vhrmmvAvOfQ"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playfairdata.com/3-creative-ways-to-use-tableau-parameter-action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kb.tableau.com/articles/howto/creating-a-correlation-value-matrix"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87C82E-2B57-49FA-B1E2-E9C6A8D97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1</TotalTime>
  <Pages>8</Pages>
  <Words>2782</Words>
  <Characters>15858</Characters>
  <Application>Microsoft Office Word</Application>
  <DocSecurity>0</DocSecurity>
  <Lines>132</Lines>
  <Paragraphs>37</Paragraphs>
  <ScaleCrop>false</ScaleCrop>
  <Company/>
  <LinksUpToDate>false</LinksUpToDate>
  <CharactersWithSpaces>18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Nabney</dc:creator>
  <cp:keywords/>
  <dc:description/>
  <cp:lastModifiedBy>王 瑞楠</cp:lastModifiedBy>
  <cp:revision>856</cp:revision>
  <dcterms:created xsi:type="dcterms:W3CDTF">2021-02-07T20:44:00Z</dcterms:created>
  <dcterms:modified xsi:type="dcterms:W3CDTF">2022-03-26T11:16:00Z</dcterms:modified>
</cp:coreProperties>
</file>